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582D3C" w:rsidP="00582D3C" w:rsidRDefault="00582D3C" w14:paraId="76125215" w14:textId="51108803">
      <w:pPr>
        <w:pStyle w:val="Hyperlinks"/>
        <w:jc w:val="center"/>
        <w:rPr>
          <w:rFonts w:ascii="Calibri" w:hAnsi="Calibri" w:cs="Calibri"/>
          <w:color w:val="1381BE"/>
          <w:sz w:val="40"/>
          <w:szCs w:val="40"/>
          <w:shd w:val="clear" w:color="auto" w:fill="FFFFFF"/>
        </w:rPr>
      </w:pPr>
      <w:r w:rsidRPr="00125B2D">
        <w:rPr>
          <w:noProof/>
          <w:lang w:eastAsia="en-GB"/>
        </w:rPr>
        <mc:AlternateContent>
          <mc:Choice Requires="wps">
            <w:drawing>
              <wp:anchor distT="0" distB="0" distL="114300" distR="114300" simplePos="0" relativeHeight="251650560" behindDoc="0" locked="0" layoutInCell="1" allowOverlap="1" wp14:anchorId="7F7BF096" wp14:editId="01B52D8B">
                <wp:simplePos x="0" y="0"/>
                <wp:positionH relativeFrom="column">
                  <wp:posOffset>4991100</wp:posOffset>
                </wp:positionH>
                <wp:positionV relativeFrom="paragraph">
                  <wp:posOffset>-220345</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Pr="00125B2D" w:rsidR="00956D13" w:rsidP="00125B2D" w:rsidRDefault="00956D13" w14:paraId="2CCC0765"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2A448702"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21FC1EFC"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33EE9BF">
              <v:shapetype id="_x0000_t202" coordsize="21600,21600" o:spt="202" path="m,l,21600r21600,l21600,xe" w14:anchorId="7F7BF096">
                <v:stroke joinstyle="miter"/>
                <v:path gradientshapeok="t" o:connecttype="rect"/>
              </v:shapetype>
              <v:shape id="Text Box 1" style="position:absolute;left:0;text-align:left;margin-left:393pt;margin-top:-17.3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&#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rFonts w:ascii="Calibri" w:hAnsi="Calibri" w:cs="Calibri"/>
          <w:noProof/>
          <w:color w:val="1381BE"/>
          <w:sz w:val="40"/>
          <w:szCs w:val="40"/>
          <w:shd w:val="clear" w:color="auto" w:fill="FFFFFF"/>
        </w:rPr>
        <w:drawing>
          <wp:anchor distT="0" distB="0" distL="114300" distR="114300" simplePos="0" relativeHeight="251660800" behindDoc="0" locked="0" layoutInCell="1" allowOverlap="1" wp14:anchorId="2F6BCAE9" wp14:editId="1DDCFF30">
            <wp:simplePos x="0" y="0"/>
            <wp:positionH relativeFrom="column">
              <wp:posOffset>19050</wp:posOffset>
            </wp:positionH>
            <wp:positionV relativeFrom="paragraph">
              <wp:posOffset>-47625</wp:posOffset>
            </wp:positionV>
            <wp:extent cx="1133689" cy="94297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5465" cy="94445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P="00582D3C" w:rsidRDefault="00582D3C" w14:paraId="4A2262D9" w14:textId="5E741DA3">
      <w:pPr>
        <w:pStyle w:val="Hyperlinks"/>
        <w:jc w:val="center"/>
      </w:pPr>
      <w:r>
        <w:rPr>
          <w:rFonts w:ascii="Calibri" w:hAnsi="Calibri" w:cs="Calibri"/>
          <w:color w:val="1381BE"/>
          <w:sz w:val="40"/>
          <w:szCs w:val="40"/>
          <w:shd w:val="clear" w:color="auto" w:fill="FFFFFF"/>
        </w:rPr>
        <w:t>The Rutland Learning Trust</w:t>
      </w:r>
    </w:p>
    <w:p w:rsidRPr="00125B2D" w:rsidR="002642CE" w:rsidP="002642CE" w:rsidRDefault="002642CE" w14:paraId="6A848073" w14:textId="77777777">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Pr="00125B2D" w:rsidR="006A758C">
        <w:rPr>
          <w:rFonts w:asciiTheme="minorHAnsi" w:hAnsiTheme="minorHAnsi" w:cstheme="minorHAnsi"/>
          <w:color w:val="1381BE"/>
        </w:rPr>
        <w:t xml:space="preserve"> </w:t>
      </w:r>
    </w:p>
    <w:p w:rsidRPr="00125B2D" w:rsidR="002642CE" w:rsidP="00125B2D" w:rsidRDefault="006A758C" w14:paraId="7840A9B2" w14:textId="77777777">
      <w:pPr>
        <w:spacing w:after="120"/>
        <w:jc w:val="both"/>
        <w:rPr>
          <w:rFonts w:ascii="Calibri" w:hAnsi="Calibri" w:cstheme="minorHAnsi"/>
          <w:i/>
          <w:color w:val="2F3033"/>
          <w:sz w:val="22"/>
        </w:rPr>
      </w:pPr>
      <w:r w:rsidRPr="00823F5E">
        <w:br/>
      </w:r>
      <w:r w:rsidRPr="00125B2D" w:rsidR="002642CE">
        <w:rPr>
          <w:rFonts w:ascii="Calibri" w:hAnsi="Calibri" w:cstheme="minorHAnsi"/>
          <w:color w:val="2F3033"/>
          <w:sz w:val="22"/>
        </w:rPr>
        <w:t>We are committed to safeguarding and promoting the welfare of children and young people and expect all staff and volunteers to share this commitment.</w:t>
      </w:r>
    </w:p>
    <w:p w:rsidRPr="00125B2D" w:rsidR="002642CE" w:rsidP="00125B2D" w:rsidRDefault="002642CE" w14:paraId="63BAFD69" w14:textId="77777777">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Pr="00966A0B" w:rsidR="0085229D" w:rsidP="0085229D" w:rsidRDefault="0085229D" w14:paraId="179886C7" w14:textId="77777777">
      <w:pPr>
        <w:jc w:val="both"/>
        <w:rPr>
          <w:color w:val="44474A"/>
        </w:rPr>
      </w:pPr>
    </w:p>
    <w:tbl>
      <w:tblPr>
        <w:tblStyle w:val="TableGrid"/>
        <w:tblW w:w="0" w:type="auto"/>
        <w:tblInd w:w="108" w:type="dxa"/>
        <w:tblBorders>
          <w:top w:val="single" w:color="C8C9C7" w:sz="4" w:space="0"/>
          <w:left w:val="none" w:color="auto" w:sz="0" w:space="0"/>
          <w:bottom w:val="single" w:color="C8C9C7" w:sz="4" w:space="0"/>
          <w:right w:val="none" w:color="auto" w:sz="0" w:space="0"/>
          <w:insideV w:val="single" w:color="C8C9C7" w:sz="4" w:space="0"/>
        </w:tblBorders>
        <w:tblLook w:val="04A0" w:firstRow="1" w:lastRow="0" w:firstColumn="1" w:lastColumn="0" w:noHBand="0" w:noVBand="1"/>
      </w:tblPr>
      <w:tblGrid>
        <w:gridCol w:w="3470"/>
        <w:gridCol w:w="6888"/>
      </w:tblGrid>
      <w:tr w:rsidR="002642CE" w:rsidTr="0052336C" w14:paraId="40112B9C" w14:textId="77777777">
        <w:tc>
          <w:tcPr>
            <w:tcW w:w="3529" w:type="dxa"/>
            <w:shd w:val="clear" w:color="auto" w:fill="E6E6E6"/>
            <w:vAlign w:val="center"/>
          </w:tcPr>
          <w:p w:rsidRPr="00966A0B" w:rsidR="002642CE" w:rsidP="00966A0B" w:rsidRDefault="002642CE" w14:paraId="51774DC5" w14:textId="77777777">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Pr="00125B2D" w:rsidR="00966A0B">
              <w:rPr>
                <w:rFonts w:ascii="Calibri" w:hAnsi="Calibri" w:cstheme="minorHAnsi"/>
                <w:color w:val="1381BE"/>
                <w:sz w:val="22"/>
              </w:rPr>
              <w:t>j</w:t>
            </w:r>
            <w:r w:rsidRPr="00125B2D">
              <w:rPr>
                <w:rFonts w:ascii="Calibri" w:hAnsi="Calibri" w:cstheme="minorHAnsi"/>
                <w:color w:val="1381BE"/>
                <w:sz w:val="22"/>
              </w:rPr>
              <w:t>ob</w:t>
            </w:r>
            <w:r w:rsidRPr="00125B2D" w:rsidR="00966A0B">
              <w:rPr>
                <w:rFonts w:ascii="Calibri" w:hAnsi="Calibri" w:cstheme="minorHAnsi"/>
                <w:color w:val="1381BE"/>
                <w:sz w:val="22"/>
              </w:rPr>
              <w:t xml:space="preserve"> t</w:t>
            </w:r>
            <w:r w:rsidRPr="00125B2D">
              <w:rPr>
                <w:rFonts w:ascii="Calibri" w:hAnsi="Calibri" w:cstheme="minorHAnsi"/>
                <w:color w:val="1381BE"/>
                <w:sz w:val="22"/>
              </w:rPr>
              <w:t>itle</w:t>
            </w:r>
            <w:r w:rsidRPr="00125B2D" w:rsidR="00966A0B">
              <w:rPr>
                <w:rFonts w:ascii="Calibri" w:hAnsi="Calibri" w:cstheme="minorHAnsi"/>
                <w:color w:val="1381BE"/>
                <w:sz w:val="22"/>
              </w:rPr>
              <w:t>:</w:t>
            </w:r>
          </w:p>
        </w:tc>
        <w:tc>
          <w:tcPr>
            <w:tcW w:w="7045" w:type="dxa"/>
            <w:shd w:val="clear" w:color="auto" w:fill="auto"/>
          </w:tcPr>
          <w:p w:rsidR="002642CE" w:rsidP="00966A0B" w:rsidRDefault="002642CE" w14:paraId="68EF515C" w14:textId="77777777">
            <w:pPr>
              <w:pStyle w:val="Numbered"/>
              <w:spacing w:before="80" w:after="80"/>
              <w:ind w:left="360"/>
              <w:jc w:val="both"/>
            </w:pPr>
          </w:p>
        </w:tc>
      </w:tr>
    </w:tbl>
    <w:p w:rsidR="0085229D" w:rsidP="0085229D" w:rsidRDefault="0085229D" w14:paraId="6DC2DCCE" w14:textId="77777777">
      <w:pPr>
        <w:jc w:val="both"/>
        <w:rPr>
          <w:sz w:val="26"/>
        </w:rPr>
      </w:pPr>
    </w:p>
    <w:p w:rsidRPr="0052336C" w:rsidR="002642CE" w:rsidP="00125B2D" w:rsidRDefault="002642CE" w14:paraId="679DC292" w14:textId="77777777">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Pr="0052336C" w:rsidR="00966A0B">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Pr="001F3F6E" w:rsidR="001F3F6E" w:rsidP="001F3F6E" w:rsidRDefault="001F3F6E" w14:paraId="2A3E3F12" w14:textId="77777777"/>
    <w:p w:rsidRPr="00966A0B" w:rsidR="002642CE" w:rsidP="002642CE" w:rsidRDefault="002642CE" w14:paraId="31065BD3" w14:textId="77777777">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61FFB358" wp14:editId="29902EB5">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53ACCF02">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1B5C9346" wp14:editId="498A9CC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2A829DF5">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25B2D">
        <w:rPr>
          <w:rFonts w:ascii="Calibri" w:hAnsi="Calibri" w:cstheme="minorHAnsi"/>
          <w:color w:val="2F3033"/>
          <w:sz w:val="22"/>
        </w:rPr>
        <w:t>Initials</w:t>
      </w:r>
      <w:r w:rsidRPr="00125B2D" w:rsid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Surname or Family Name</w:t>
      </w:r>
      <w:r w:rsidRPr="00125B2D" w:rsidR="00125B2D">
        <w:rPr>
          <w:rFonts w:ascii="Calibri" w:hAnsi="Calibri" w:cstheme="minorHAnsi"/>
          <w:color w:val="2F3033"/>
          <w:sz w:val="22"/>
        </w:rPr>
        <w:t>:</w:t>
      </w:r>
    </w:p>
    <w:p w:rsidRPr="0052336C" w:rsidR="002642CE" w:rsidP="0052336C" w:rsidRDefault="002642CE" w14:paraId="5BFD6FAA" w14:textId="77777777">
      <w:pPr>
        <w:pStyle w:val="Numberedheadings"/>
      </w:pPr>
      <w:r w:rsidRPr="0052336C">
        <w:t>Letter of Application</w:t>
      </w:r>
    </w:p>
    <w:p w:rsidRPr="00125B2D" w:rsidR="002642CE" w:rsidP="1D263FA3" w:rsidRDefault="002642CE" w14:paraId="24B1A793" w14:textId="63E58C32">
      <w:pPr>
        <w:spacing w:after="120"/>
        <w:ind w:left="567"/>
        <w:jc w:val="both"/>
        <w:rPr>
          <w:rFonts w:ascii="Calibri" w:hAnsi="Calibri" w:cs="Calibri" w:cstheme="minorAscii"/>
          <w:color w:val="2F3033"/>
          <w:sz w:val="22"/>
          <w:szCs w:val="22"/>
        </w:rPr>
      </w:pPr>
      <w:r w:rsidRPr="1D263FA3" w:rsidR="002642CE">
        <w:rPr>
          <w:rFonts w:ascii="Calibri" w:hAnsi="Calibri" w:cs="Calibri" w:cstheme="minorAscii"/>
          <w:color w:val="2F3033"/>
          <w:sz w:val="22"/>
          <w:szCs w:val="22"/>
        </w:rPr>
        <w:t xml:space="preserve">Please enclose a letter of application. </w:t>
      </w:r>
    </w:p>
    <w:p w:rsidRPr="00125B2D" w:rsidR="002642CE" w:rsidP="0052336C" w:rsidRDefault="002642CE" w14:paraId="4E766B92" w14:textId="77777777">
      <w:pPr>
        <w:pStyle w:val="Numberedheadings"/>
      </w:pPr>
      <w:r w:rsidRPr="00125B2D">
        <w:t>Current/Most Recent Employment: If 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563"/>
        <w:gridCol w:w="5336"/>
      </w:tblGrid>
      <w:tr w:rsidR="001F3F6E" w:rsidTr="0052336C" w14:paraId="5D2FD067" w14:textId="77777777">
        <w:tc>
          <w:tcPr>
            <w:tcW w:w="4563" w:type="dxa"/>
            <w:shd w:val="clear" w:color="auto" w:fill="E6E6E6"/>
            <w:vAlign w:val="center"/>
          </w:tcPr>
          <w:p w:rsidRPr="00125B2D" w:rsidR="001F3F6E" w:rsidP="00125B2D" w:rsidRDefault="001F3F6E" w14:paraId="3009B095" w14:textId="77777777">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Pr="00125B2D" w:rsidR="00966A0B">
              <w:rPr>
                <w:rFonts w:ascii="Calibri" w:hAnsi="Calibri" w:cstheme="minorHAnsi"/>
                <w:color w:val="1381BE"/>
                <w:sz w:val="22"/>
              </w:rPr>
              <w:t>:</w:t>
            </w:r>
          </w:p>
        </w:tc>
        <w:tc>
          <w:tcPr>
            <w:tcW w:w="5336" w:type="dxa"/>
          </w:tcPr>
          <w:p w:rsidRPr="0052336C" w:rsidR="001F3F6E" w:rsidP="0085229D" w:rsidRDefault="001F3F6E" w14:paraId="7EC81739" w14:textId="77777777">
            <w:pPr>
              <w:spacing w:before="80" w:after="80"/>
              <w:rPr>
                <w:rFonts w:asciiTheme="minorHAnsi" w:hAnsiTheme="minorHAnsi" w:cstheme="minorHAnsi"/>
                <w:color w:val="44474A"/>
                <w:sz w:val="22"/>
                <w:szCs w:val="24"/>
              </w:rPr>
            </w:pPr>
          </w:p>
        </w:tc>
      </w:tr>
      <w:tr w:rsidR="00956D13" w:rsidTr="0052336C" w14:paraId="1243E791" w14:textId="77777777">
        <w:tc>
          <w:tcPr>
            <w:tcW w:w="4563" w:type="dxa"/>
            <w:shd w:val="clear" w:color="auto" w:fill="E6E6E6"/>
            <w:vAlign w:val="center"/>
          </w:tcPr>
          <w:p w:rsidRPr="00125B2D" w:rsidR="001F3F6E" w:rsidP="00125B2D" w:rsidRDefault="001F3F6E" w14:paraId="0E5AF270"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Pr="00125B2D" w:rsidR="00966A0B">
              <w:rPr>
                <w:rFonts w:ascii="Calibri" w:hAnsi="Calibri" w:cstheme="minorHAnsi"/>
                <w:color w:val="1381BE"/>
                <w:sz w:val="22"/>
              </w:rPr>
              <w:t>:</w:t>
            </w:r>
          </w:p>
        </w:tc>
        <w:tc>
          <w:tcPr>
            <w:tcW w:w="5336" w:type="dxa"/>
          </w:tcPr>
          <w:p w:rsidRPr="001316D9" w:rsidR="00125B2D" w:rsidP="00125B2D" w:rsidRDefault="001F3F6E" w14:paraId="52135F32" w14:textId="77777777">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125B2D">
              <w:rPr>
                <w:rFonts w:ascii="Calibri" w:hAnsi="Calibri" w:cstheme="minorHAnsi"/>
                <w:color w:val="2F3033"/>
                <w:sz w:val="22"/>
              </w:rPr>
              <w:t xml:space="preserve">           </w:t>
            </w:r>
            <w:r w:rsidRPr="001316D9">
              <w:rPr>
                <w:rFonts w:ascii="Calibri" w:hAnsi="Calibri" w:cstheme="minorHAnsi"/>
                <w:color w:val="2F3033"/>
                <w:sz w:val="22"/>
              </w:rPr>
              <w:t xml:space="preserve"> Girl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r w:rsidRPr="001316D9">
              <w:rPr>
                <w:rFonts w:ascii="Calibri" w:hAnsi="Calibri" w:cstheme="minorHAnsi"/>
                <w:color w:val="2F3033"/>
                <w:sz w:val="22"/>
              </w:rPr>
              <w:t>Mixed</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p>
          <w:p w:rsidRPr="001316D9" w:rsidR="00125B2D" w:rsidP="00125B2D" w:rsidRDefault="00125B2D" w14:paraId="4C37D6F5" w14:textId="77777777">
            <w:pPr>
              <w:spacing w:before="80" w:after="80"/>
              <w:jc w:val="both"/>
              <w:rPr>
                <w:rFonts w:ascii="Calibri" w:hAnsi="Calibri" w:cstheme="minorHAnsi"/>
                <w:color w:val="2F3033"/>
                <w:sz w:val="22"/>
              </w:rPr>
            </w:pPr>
          </w:p>
          <w:p w:rsidRPr="00966A0B" w:rsidR="001F3F6E" w:rsidP="00125B2D" w:rsidRDefault="001F3F6E" w14:paraId="153E4E06" w14:textId="77777777">
            <w:pPr>
              <w:spacing w:before="80" w:after="80"/>
              <w:jc w:val="both"/>
              <w:rPr>
                <w:color w:val="44474A"/>
              </w:rPr>
            </w:pPr>
            <w:r w:rsidRPr="001316D9">
              <w:rPr>
                <w:rFonts w:ascii="Calibri" w:hAnsi="Calibri" w:cstheme="minorHAnsi"/>
                <w:color w:val="2F3033"/>
                <w:sz w:val="22"/>
              </w:rPr>
              <w:t>Age range</w:t>
            </w:r>
            <w:r w:rsidRPr="001316D9" w:rsidR="00125B2D">
              <w:rPr>
                <w:rFonts w:ascii="Calibri" w:hAnsi="Calibri" w:cstheme="minorHAnsi"/>
                <w:color w:val="2F3033"/>
                <w:sz w:val="22"/>
              </w:rPr>
              <w:t>:</w:t>
            </w:r>
            <w:r w:rsidRPr="001316D9">
              <w:rPr>
                <w:rFonts w:ascii="Calibri" w:hAnsi="Calibri" w:cstheme="minorHAnsi"/>
                <w:color w:val="2F3033"/>
                <w:sz w:val="22"/>
              </w:rPr>
              <w:t xml:space="preserve">       Number on Roll</w:t>
            </w:r>
            <w:r w:rsidRPr="001316D9" w:rsidR="00125B2D">
              <w:rPr>
                <w:rFonts w:ascii="Calibri" w:hAnsi="Calibri" w:cstheme="minorHAnsi"/>
                <w:color w:val="2F3033"/>
                <w:sz w:val="22"/>
              </w:rPr>
              <w:t>:</w:t>
            </w:r>
          </w:p>
        </w:tc>
      </w:tr>
      <w:tr w:rsidR="00956D13" w:rsidTr="0052336C" w14:paraId="480253FC" w14:textId="77777777">
        <w:trPr>
          <w:trHeight w:val="620"/>
        </w:trPr>
        <w:tc>
          <w:tcPr>
            <w:tcW w:w="4563" w:type="dxa"/>
            <w:shd w:val="clear" w:color="auto" w:fill="E6E6E6"/>
            <w:vAlign w:val="center"/>
          </w:tcPr>
          <w:p w:rsidRPr="00125B2D" w:rsidR="001F3F6E" w:rsidP="00125B2D" w:rsidRDefault="001F3F6E" w14:paraId="52175FAB"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sidR="00966A0B">
              <w:rPr>
                <w:rFonts w:ascii="Calibri" w:hAnsi="Calibri" w:cstheme="minorHAnsi"/>
                <w:color w:val="1381BE"/>
                <w:sz w:val="22"/>
              </w:rPr>
              <w:t>(E.g</w:t>
            </w:r>
            <w:r w:rsidRPr="00125B2D">
              <w:rPr>
                <w:rFonts w:ascii="Calibri" w:hAnsi="Calibri" w:cstheme="minorHAnsi"/>
                <w:color w:val="1381BE"/>
                <w:sz w:val="22"/>
              </w:rPr>
              <w:t>. Community, Aided, Academy, Foundation, Free School, Independent, etc.</w:t>
            </w:r>
            <w:r w:rsidRPr="00125B2D" w:rsidR="00966A0B">
              <w:rPr>
                <w:rFonts w:ascii="Calibri" w:hAnsi="Calibri" w:cstheme="minorHAnsi"/>
                <w:color w:val="1381BE"/>
                <w:sz w:val="22"/>
              </w:rPr>
              <w:t>)</w:t>
            </w:r>
          </w:p>
        </w:tc>
        <w:tc>
          <w:tcPr>
            <w:tcW w:w="5336" w:type="dxa"/>
          </w:tcPr>
          <w:p w:rsidRPr="0052336C" w:rsidR="001F3F6E" w:rsidP="0052336C" w:rsidRDefault="001F3F6E" w14:paraId="65BE1396" w14:textId="77777777">
            <w:pPr>
              <w:rPr>
                <w:rFonts w:asciiTheme="minorHAnsi" w:hAnsiTheme="minorHAnsi" w:cstheme="minorHAnsi"/>
                <w:sz w:val="22"/>
                <w:szCs w:val="24"/>
              </w:rPr>
            </w:pPr>
          </w:p>
        </w:tc>
      </w:tr>
      <w:tr w:rsidR="00956D13" w:rsidTr="0052336C" w14:paraId="1CB4DEF9" w14:textId="77777777">
        <w:tc>
          <w:tcPr>
            <w:tcW w:w="4563" w:type="dxa"/>
            <w:shd w:val="clear" w:color="auto" w:fill="E6E6E6"/>
            <w:vAlign w:val="center"/>
          </w:tcPr>
          <w:p w:rsidRPr="00125B2D" w:rsidR="001F3F6E" w:rsidP="00125B2D" w:rsidRDefault="001F3F6E" w14:paraId="1C5CB301"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Pr="0052336C" w:rsidR="001F3F6E" w:rsidP="0052336C" w:rsidRDefault="001F3F6E" w14:paraId="2B4BF9A4" w14:textId="77777777">
            <w:pPr>
              <w:rPr>
                <w:rFonts w:asciiTheme="minorHAnsi" w:hAnsiTheme="minorHAnsi" w:cstheme="minorHAnsi"/>
                <w:sz w:val="22"/>
                <w:szCs w:val="24"/>
              </w:rPr>
            </w:pPr>
          </w:p>
        </w:tc>
      </w:tr>
      <w:tr w:rsidR="00956D13" w:rsidTr="0052336C" w14:paraId="4113D65D" w14:textId="77777777">
        <w:tc>
          <w:tcPr>
            <w:tcW w:w="4563" w:type="dxa"/>
            <w:shd w:val="clear" w:color="auto" w:fill="E6E6E6"/>
            <w:vAlign w:val="center"/>
          </w:tcPr>
          <w:p w:rsidRPr="00125B2D" w:rsidR="001F3F6E" w:rsidP="00125B2D" w:rsidRDefault="001F3F6E" w14:paraId="61DABA7D" w14:textId="77777777">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Pr="00125B2D" w:rsidR="00966A0B">
              <w:rPr>
                <w:rFonts w:ascii="Calibri" w:hAnsi="Calibri" w:cstheme="minorHAnsi"/>
                <w:color w:val="1381BE"/>
                <w:sz w:val="22"/>
              </w:rPr>
              <w:t>:</w:t>
            </w:r>
          </w:p>
        </w:tc>
        <w:tc>
          <w:tcPr>
            <w:tcW w:w="5336" w:type="dxa"/>
          </w:tcPr>
          <w:p w:rsidRPr="0052336C" w:rsidR="001F3F6E" w:rsidP="0052336C" w:rsidRDefault="001F3F6E" w14:paraId="1F314AEB" w14:textId="77777777">
            <w:pPr>
              <w:rPr>
                <w:rFonts w:asciiTheme="minorHAnsi" w:hAnsiTheme="minorHAnsi" w:cstheme="minorHAnsi"/>
                <w:sz w:val="22"/>
                <w:szCs w:val="24"/>
              </w:rPr>
            </w:pPr>
          </w:p>
        </w:tc>
      </w:tr>
      <w:tr w:rsidR="00956D13" w:rsidTr="0052336C" w14:paraId="39508D97" w14:textId="77777777">
        <w:tc>
          <w:tcPr>
            <w:tcW w:w="4563" w:type="dxa"/>
            <w:shd w:val="clear" w:color="auto" w:fill="E6E6E6"/>
            <w:vAlign w:val="center"/>
          </w:tcPr>
          <w:p w:rsidRPr="00125B2D" w:rsidR="001F3F6E" w:rsidP="00125B2D" w:rsidRDefault="001F3F6E" w14:paraId="31138215"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336" w:type="dxa"/>
          </w:tcPr>
          <w:p w:rsidRPr="0052336C" w:rsidR="001F3F6E" w:rsidP="0052336C" w:rsidRDefault="001F3F6E" w14:paraId="5472205E" w14:textId="77777777">
            <w:pPr>
              <w:rPr>
                <w:rFonts w:asciiTheme="minorHAnsi" w:hAnsiTheme="minorHAnsi" w:cstheme="minorHAnsi"/>
                <w:sz w:val="22"/>
                <w:szCs w:val="24"/>
              </w:rPr>
            </w:pPr>
          </w:p>
        </w:tc>
      </w:tr>
      <w:tr w:rsidR="00956D13" w:rsidTr="0052336C" w14:paraId="053AAD0F" w14:textId="77777777">
        <w:tc>
          <w:tcPr>
            <w:tcW w:w="4563" w:type="dxa"/>
            <w:shd w:val="clear" w:color="auto" w:fill="E6E6E6"/>
            <w:vAlign w:val="center"/>
          </w:tcPr>
          <w:p w:rsidRPr="00125B2D" w:rsidR="001F3F6E" w:rsidP="00125B2D" w:rsidRDefault="001F3F6E" w14:paraId="6254B2B8"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336" w:type="dxa"/>
          </w:tcPr>
          <w:p w:rsidRPr="0052336C" w:rsidR="001F3F6E" w:rsidP="0052336C" w:rsidRDefault="001F3F6E" w14:paraId="66592704" w14:textId="77777777">
            <w:pPr>
              <w:rPr>
                <w:rFonts w:asciiTheme="minorHAnsi" w:hAnsiTheme="minorHAnsi" w:cstheme="minorHAnsi"/>
                <w:sz w:val="22"/>
                <w:szCs w:val="24"/>
              </w:rPr>
            </w:pPr>
          </w:p>
        </w:tc>
      </w:tr>
      <w:tr w:rsidR="00956D13" w:rsidTr="0052336C" w14:paraId="4187A303" w14:textId="77777777">
        <w:tc>
          <w:tcPr>
            <w:tcW w:w="4563" w:type="dxa"/>
            <w:shd w:val="clear" w:color="auto" w:fill="E6E6E6"/>
            <w:vAlign w:val="center"/>
          </w:tcPr>
          <w:p w:rsidRPr="00125B2D" w:rsidR="001F3F6E" w:rsidP="00125B2D" w:rsidRDefault="001F3F6E" w14:paraId="370DBB71"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336" w:type="dxa"/>
          </w:tcPr>
          <w:p w:rsidRPr="0052336C" w:rsidR="001F3F6E" w:rsidP="0052336C" w:rsidRDefault="001F3F6E" w14:paraId="24DCB139" w14:textId="77777777">
            <w:pPr>
              <w:rPr>
                <w:rFonts w:asciiTheme="minorHAnsi" w:hAnsiTheme="minorHAnsi" w:cstheme="minorHAnsi"/>
                <w:sz w:val="22"/>
                <w:szCs w:val="24"/>
              </w:rPr>
            </w:pPr>
          </w:p>
        </w:tc>
      </w:tr>
    </w:tbl>
    <w:p w:rsidRPr="00B56BB8" w:rsidR="001F3F6E" w:rsidP="0052336C" w:rsidRDefault="0085229D" w14:paraId="0B8572A0" w14:textId="77777777">
      <w:pPr>
        <w:pStyle w:val="Numberedheadings"/>
        <w:rPr>
          <w:sz w:val="22"/>
        </w:rPr>
      </w:pPr>
      <w:r>
        <w:rPr>
          <w:sz w:val="22"/>
        </w:rPr>
        <w:br w:type="page"/>
      </w:r>
      <w:r w:rsidRPr="00125B2D" w:rsidR="001F3F6E">
        <w:lastRenderedPageBreak/>
        <w:t>Current/Most Recent Employment: If Non-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75"/>
        <w:gridCol w:w="5224"/>
      </w:tblGrid>
      <w:tr w:rsidR="00B56BB8" w:rsidTr="0052336C" w14:paraId="4A286069" w14:textId="77777777">
        <w:tc>
          <w:tcPr>
            <w:tcW w:w="4675" w:type="dxa"/>
            <w:shd w:val="clear" w:color="auto" w:fill="E6E6E6"/>
            <w:vAlign w:val="center"/>
          </w:tcPr>
          <w:p w:rsidRPr="00125B2D" w:rsidR="00B56BB8" w:rsidP="00125B2D" w:rsidRDefault="00B56BB8" w14:paraId="198B1102" w14:textId="77777777">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Pr="00125B2D" w:rsidR="00966A0B">
              <w:rPr>
                <w:rFonts w:ascii="Calibri" w:hAnsi="Calibri" w:cstheme="minorHAnsi"/>
                <w:color w:val="1381BE"/>
                <w:sz w:val="22"/>
              </w:rPr>
              <w:t>:</w:t>
            </w:r>
          </w:p>
        </w:tc>
        <w:tc>
          <w:tcPr>
            <w:tcW w:w="5224" w:type="dxa"/>
          </w:tcPr>
          <w:p w:rsidRPr="0052336C" w:rsidR="00B56BB8" w:rsidP="0052336C" w:rsidRDefault="00B56BB8" w14:paraId="07184C00" w14:textId="77777777">
            <w:pPr>
              <w:rPr>
                <w:rFonts w:asciiTheme="minorHAnsi" w:hAnsiTheme="minorHAnsi" w:cstheme="minorHAnsi"/>
                <w:sz w:val="22"/>
                <w:szCs w:val="24"/>
              </w:rPr>
            </w:pPr>
          </w:p>
        </w:tc>
      </w:tr>
      <w:tr w:rsidR="001F3F6E" w:rsidTr="0052336C" w14:paraId="69FAE6CE" w14:textId="77777777">
        <w:tc>
          <w:tcPr>
            <w:tcW w:w="4675" w:type="dxa"/>
            <w:shd w:val="clear" w:color="auto" w:fill="E6E6E6"/>
            <w:vAlign w:val="center"/>
          </w:tcPr>
          <w:p w:rsidRPr="00125B2D" w:rsidR="001F3F6E" w:rsidP="00125B2D" w:rsidRDefault="001F3F6E" w14:paraId="0A076FC5"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Pr="0052336C" w:rsidR="001F3F6E" w:rsidP="0052336C" w:rsidRDefault="001F3F6E" w14:paraId="5A5780F4" w14:textId="77777777">
            <w:pPr>
              <w:rPr>
                <w:rFonts w:asciiTheme="minorHAnsi" w:hAnsiTheme="minorHAnsi" w:cstheme="minorHAnsi"/>
                <w:sz w:val="22"/>
                <w:szCs w:val="24"/>
              </w:rPr>
            </w:pPr>
          </w:p>
        </w:tc>
      </w:tr>
      <w:tr w:rsidR="001F3F6E" w:rsidTr="0052336C" w14:paraId="55098E11" w14:textId="77777777">
        <w:tc>
          <w:tcPr>
            <w:tcW w:w="4675" w:type="dxa"/>
            <w:shd w:val="clear" w:color="auto" w:fill="E6E6E6"/>
            <w:vAlign w:val="center"/>
          </w:tcPr>
          <w:p w:rsidRPr="00125B2D" w:rsidR="001F3F6E" w:rsidP="00125B2D" w:rsidRDefault="001F3F6E" w14:paraId="597568B1"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224" w:type="dxa"/>
          </w:tcPr>
          <w:p w:rsidRPr="0052336C" w:rsidR="001F3F6E" w:rsidP="0052336C" w:rsidRDefault="001F3F6E" w14:paraId="083E31CF" w14:textId="77777777">
            <w:pPr>
              <w:rPr>
                <w:rFonts w:asciiTheme="minorHAnsi" w:hAnsiTheme="minorHAnsi" w:cstheme="minorHAnsi"/>
                <w:sz w:val="22"/>
                <w:szCs w:val="24"/>
              </w:rPr>
            </w:pPr>
          </w:p>
        </w:tc>
      </w:tr>
      <w:tr w:rsidR="001F3F6E" w:rsidTr="0052336C" w14:paraId="2AC616B1" w14:textId="77777777">
        <w:tc>
          <w:tcPr>
            <w:tcW w:w="4675" w:type="dxa"/>
            <w:shd w:val="clear" w:color="auto" w:fill="E6E6E6"/>
            <w:vAlign w:val="center"/>
          </w:tcPr>
          <w:p w:rsidRPr="00125B2D" w:rsidR="001F3F6E" w:rsidP="00125B2D" w:rsidRDefault="001F3F6E" w14:paraId="6A9C0108"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224" w:type="dxa"/>
          </w:tcPr>
          <w:p w:rsidRPr="0052336C" w:rsidR="001F3F6E" w:rsidP="0052336C" w:rsidRDefault="001F3F6E" w14:paraId="7DE08E75" w14:textId="77777777">
            <w:pPr>
              <w:rPr>
                <w:rFonts w:asciiTheme="minorHAnsi" w:hAnsiTheme="minorHAnsi" w:cstheme="minorHAnsi"/>
                <w:sz w:val="22"/>
                <w:szCs w:val="24"/>
              </w:rPr>
            </w:pPr>
          </w:p>
        </w:tc>
      </w:tr>
      <w:tr w:rsidR="001F3F6E" w:rsidTr="0052336C" w14:paraId="5E52B770" w14:textId="77777777">
        <w:trPr>
          <w:trHeight w:val="305"/>
        </w:trPr>
        <w:tc>
          <w:tcPr>
            <w:tcW w:w="4675" w:type="dxa"/>
            <w:shd w:val="clear" w:color="auto" w:fill="E6E6E6"/>
            <w:vAlign w:val="center"/>
          </w:tcPr>
          <w:p w:rsidRPr="00125B2D" w:rsidR="001F3F6E" w:rsidP="00125B2D" w:rsidRDefault="001F3F6E" w14:paraId="0C614544"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224" w:type="dxa"/>
          </w:tcPr>
          <w:p w:rsidRPr="0052336C" w:rsidR="001F3F6E" w:rsidP="0052336C" w:rsidRDefault="001F3F6E" w14:paraId="0AAB07B1" w14:textId="77777777">
            <w:pPr>
              <w:rPr>
                <w:rFonts w:asciiTheme="minorHAnsi" w:hAnsiTheme="minorHAnsi" w:cstheme="minorHAnsi"/>
                <w:sz w:val="22"/>
                <w:szCs w:val="24"/>
              </w:rPr>
            </w:pPr>
          </w:p>
        </w:tc>
      </w:tr>
    </w:tbl>
    <w:p w:rsidRPr="00125B2D" w:rsidR="0085229D" w:rsidP="0052336C" w:rsidRDefault="0085229D" w14:paraId="26542EFD" w14:textId="77777777">
      <w:pPr>
        <w:pStyle w:val="Numberedheadings"/>
      </w:pPr>
      <w:r w:rsidRPr="00125B2D">
        <w:t>Full Chronological History</w:t>
      </w:r>
    </w:p>
    <w:p w:rsidRPr="001316D9" w:rsidR="0085229D" w:rsidP="00125B2D" w:rsidRDefault="0085229D" w14:paraId="069B5796" w14:textId="77777777">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ayout w:type="fixed"/>
        <w:tblLook w:val="04A0" w:firstRow="1" w:lastRow="0" w:firstColumn="1" w:lastColumn="0" w:noHBand="0" w:noVBand="1"/>
      </w:tblPr>
      <w:tblGrid>
        <w:gridCol w:w="1560"/>
        <w:gridCol w:w="2693"/>
        <w:gridCol w:w="1228"/>
        <w:gridCol w:w="900"/>
        <w:gridCol w:w="1080"/>
        <w:gridCol w:w="1186"/>
        <w:gridCol w:w="1276"/>
      </w:tblGrid>
      <w:tr w:rsidRPr="00586B83" w:rsidR="00125B2D" w:rsidTr="0052336C" w14:paraId="4B576538" w14:textId="77777777">
        <w:tc>
          <w:tcPr>
            <w:tcW w:w="1560" w:type="dxa"/>
            <w:vMerge w:val="restart"/>
            <w:shd w:val="clear" w:color="auto" w:fill="E6E6E6"/>
          </w:tcPr>
          <w:p w:rsidRPr="00586B83" w:rsidR="00125B2D" w:rsidP="00125B2D" w:rsidRDefault="00125B2D" w14:paraId="107BC766"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Pr="00586B83" w:rsidR="00125B2D" w:rsidP="00125B2D" w:rsidRDefault="00125B2D" w14:paraId="779D467A"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Pr="00586B83" w:rsidR="00125B2D" w:rsidP="00125B2D" w:rsidRDefault="00125B2D" w14:paraId="67A5BFE3"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r>
            <w:r w:rsidRPr="00586B83">
              <w:rPr>
                <w:rFonts w:asciiTheme="minorHAnsi" w:hAnsiTheme="minorHAnsi" w:cstheme="minorHAnsi"/>
                <w:color w:val="1381BE"/>
                <w:sz w:val="22"/>
              </w:rPr>
              <w:t>applicable</w:t>
            </w:r>
          </w:p>
        </w:tc>
        <w:tc>
          <w:tcPr>
            <w:tcW w:w="900" w:type="dxa"/>
            <w:vMerge w:val="restart"/>
            <w:shd w:val="clear" w:color="auto" w:fill="E6E6E6"/>
          </w:tcPr>
          <w:p w:rsidRPr="00586B83" w:rsidR="00125B2D" w:rsidP="00125B2D" w:rsidRDefault="00125B2D" w14:paraId="5CBF542F"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Pr="00586B83" w:rsidR="00125B2D" w:rsidP="00125B2D" w:rsidRDefault="00125B2D" w14:paraId="330D7E6B"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Pr="00586B83" w:rsidR="00125B2D" w:rsidP="00125B2D" w:rsidRDefault="00125B2D" w14:paraId="27B7A591"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r>
            <w:r w:rsidRPr="00586B83">
              <w:rPr>
                <w:rFonts w:asciiTheme="minorHAnsi" w:hAnsiTheme="minorHAnsi" w:cstheme="minorHAnsi"/>
                <w:color w:val="1381BE"/>
                <w:sz w:val="22"/>
              </w:rPr>
              <w:t>leaving</w:t>
            </w:r>
          </w:p>
        </w:tc>
      </w:tr>
      <w:tr w:rsidRPr="00586B83" w:rsidR="0085229D" w:rsidTr="0052336C" w14:paraId="1F7937B0" w14:textId="77777777">
        <w:trPr>
          <w:trHeight w:val="982"/>
        </w:trPr>
        <w:tc>
          <w:tcPr>
            <w:tcW w:w="1560" w:type="dxa"/>
            <w:vMerge/>
            <w:shd w:val="clear" w:color="auto" w:fill="63666A"/>
          </w:tcPr>
          <w:p w:rsidRPr="00586B83" w:rsidR="0085229D" w:rsidP="00125B2D" w:rsidRDefault="0085229D" w14:paraId="72D3025D" w14:textId="77777777">
            <w:pPr>
              <w:spacing w:before="80" w:after="80"/>
              <w:jc w:val="center"/>
              <w:rPr>
                <w:rFonts w:asciiTheme="minorHAnsi" w:hAnsiTheme="minorHAnsi" w:cstheme="minorHAnsi"/>
                <w:color w:val="FFFFFF" w:themeColor="background1"/>
              </w:rPr>
            </w:pPr>
          </w:p>
        </w:tc>
        <w:tc>
          <w:tcPr>
            <w:tcW w:w="2693" w:type="dxa"/>
            <w:vMerge/>
            <w:shd w:val="clear" w:color="auto" w:fill="63666A"/>
          </w:tcPr>
          <w:p w:rsidRPr="00586B83" w:rsidR="0085229D" w:rsidP="00125B2D" w:rsidRDefault="0085229D" w14:paraId="240E8EA4" w14:textId="77777777">
            <w:pPr>
              <w:spacing w:before="80" w:after="80"/>
              <w:jc w:val="center"/>
              <w:rPr>
                <w:rFonts w:asciiTheme="minorHAnsi" w:hAnsiTheme="minorHAnsi" w:cstheme="minorHAnsi"/>
                <w:color w:val="FFFFFF" w:themeColor="background1"/>
              </w:rPr>
            </w:pPr>
          </w:p>
        </w:tc>
        <w:tc>
          <w:tcPr>
            <w:tcW w:w="1228" w:type="dxa"/>
            <w:vMerge/>
            <w:shd w:val="clear" w:color="auto" w:fill="63666A"/>
          </w:tcPr>
          <w:p w:rsidRPr="00586B83" w:rsidR="0085229D" w:rsidP="00125B2D" w:rsidRDefault="0085229D" w14:paraId="5D82EFEF" w14:textId="77777777">
            <w:pPr>
              <w:spacing w:before="80" w:after="80"/>
              <w:jc w:val="center"/>
              <w:rPr>
                <w:rFonts w:asciiTheme="minorHAnsi" w:hAnsiTheme="minorHAnsi" w:cstheme="minorHAnsi"/>
                <w:color w:val="FFFFFF" w:themeColor="background1"/>
              </w:rPr>
            </w:pPr>
          </w:p>
        </w:tc>
        <w:tc>
          <w:tcPr>
            <w:tcW w:w="900" w:type="dxa"/>
            <w:vMerge/>
            <w:shd w:val="clear" w:color="auto" w:fill="63666A"/>
          </w:tcPr>
          <w:p w:rsidRPr="00586B83" w:rsidR="0085229D" w:rsidP="00125B2D" w:rsidRDefault="0085229D" w14:paraId="033B932C" w14:textId="77777777">
            <w:pPr>
              <w:spacing w:before="80" w:after="80"/>
              <w:jc w:val="center"/>
              <w:rPr>
                <w:rFonts w:asciiTheme="minorHAnsi" w:hAnsiTheme="minorHAnsi" w:cstheme="minorHAnsi"/>
                <w:color w:val="FFFFFF" w:themeColor="background1"/>
              </w:rPr>
            </w:pPr>
          </w:p>
        </w:tc>
        <w:tc>
          <w:tcPr>
            <w:tcW w:w="1080" w:type="dxa"/>
            <w:shd w:val="clear" w:color="auto" w:fill="E6E6E6"/>
          </w:tcPr>
          <w:p w:rsidRPr="00586B83" w:rsidR="0085229D" w:rsidP="00125B2D" w:rsidRDefault="0085229D" w14:paraId="1F89AF51"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Pr="00586B83" w:rsidR="0085229D" w:rsidP="00125B2D" w:rsidRDefault="0085229D" w14:paraId="00176FFA"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Pr="00586B83" w:rsidR="0085229D" w:rsidP="00125B2D" w:rsidRDefault="0085229D" w14:paraId="1E2F811F" w14:textId="77777777">
            <w:pPr>
              <w:spacing w:before="80" w:after="80"/>
              <w:jc w:val="center"/>
              <w:rPr>
                <w:rFonts w:asciiTheme="minorHAnsi" w:hAnsiTheme="minorHAnsi" w:cstheme="minorHAnsi"/>
                <w:color w:val="FFFFFF" w:themeColor="background1"/>
              </w:rPr>
            </w:pPr>
          </w:p>
        </w:tc>
      </w:tr>
      <w:tr w:rsidRPr="00586B83" w:rsidR="0085229D" w:rsidTr="00DE2290" w14:paraId="66E64F09" w14:textId="77777777">
        <w:tc>
          <w:tcPr>
            <w:tcW w:w="1560" w:type="dxa"/>
            <w:shd w:val="clear" w:color="auto" w:fill="FFFFFF" w:themeFill="background1"/>
          </w:tcPr>
          <w:p w:rsidRPr="0052336C" w:rsidR="0085229D" w:rsidP="0052336C" w:rsidRDefault="0085229D" w14:paraId="085A2F9C"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06E130E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081D5DAB"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699F1D7E"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183B69B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3A52ECB1"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1A4F1506" w14:textId="77777777">
            <w:pPr>
              <w:spacing w:before="80" w:after="80"/>
              <w:rPr>
                <w:rFonts w:asciiTheme="minorHAnsi" w:hAnsiTheme="minorHAnsi" w:cstheme="minorHAnsi"/>
                <w:sz w:val="22"/>
              </w:rPr>
            </w:pPr>
          </w:p>
        </w:tc>
      </w:tr>
      <w:tr w:rsidRPr="00586B83" w:rsidR="0085229D" w:rsidTr="00DE2290" w14:paraId="08BBE14C" w14:textId="77777777">
        <w:tc>
          <w:tcPr>
            <w:tcW w:w="1560" w:type="dxa"/>
            <w:shd w:val="clear" w:color="auto" w:fill="FFFFFF" w:themeFill="background1"/>
          </w:tcPr>
          <w:p w:rsidRPr="0052336C" w:rsidR="0085229D" w:rsidP="0052336C" w:rsidRDefault="0085229D" w14:paraId="2C72ED87"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00F250A"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00CD808"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37C89E39"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266AB92A"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674E4C88"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41DAFA29" w14:textId="77777777">
            <w:pPr>
              <w:spacing w:before="80" w:after="80"/>
              <w:rPr>
                <w:rFonts w:asciiTheme="minorHAnsi" w:hAnsiTheme="minorHAnsi" w:cstheme="minorHAnsi"/>
                <w:sz w:val="22"/>
              </w:rPr>
            </w:pPr>
          </w:p>
        </w:tc>
      </w:tr>
      <w:tr w:rsidRPr="00586B83" w:rsidR="0085229D" w:rsidTr="00DE2290" w14:paraId="4BC3338D" w14:textId="77777777">
        <w:tc>
          <w:tcPr>
            <w:tcW w:w="1560" w:type="dxa"/>
            <w:shd w:val="clear" w:color="auto" w:fill="FFFFFF" w:themeFill="background1"/>
          </w:tcPr>
          <w:p w:rsidRPr="0052336C" w:rsidR="0085229D" w:rsidP="0052336C" w:rsidRDefault="0085229D" w14:paraId="2ABED164"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7573A651"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0C06C15"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20FF48CF"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7C98E551"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10A25681"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3EDD52ED" w14:textId="77777777">
            <w:pPr>
              <w:spacing w:before="80" w:after="80"/>
              <w:rPr>
                <w:rFonts w:asciiTheme="minorHAnsi" w:hAnsiTheme="minorHAnsi" w:cstheme="minorHAnsi"/>
                <w:sz w:val="22"/>
              </w:rPr>
            </w:pPr>
          </w:p>
        </w:tc>
      </w:tr>
      <w:tr w:rsidRPr="00586B83" w:rsidR="0085229D" w:rsidTr="00DE2290" w14:paraId="65078F52" w14:textId="77777777">
        <w:tc>
          <w:tcPr>
            <w:tcW w:w="1560" w:type="dxa"/>
            <w:shd w:val="clear" w:color="auto" w:fill="FFFFFF" w:themeFill="background1"/>
          </w:tcPr>
          <w:p w:rsidRPr="0052336C" w:rsidR="0085229D" w:rsidP="0052336C" w:rsidRDefault="0085229D" w14:paraId="1A9D7FD1"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273D355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23512B7"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791BDFD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D66B0D7"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279B0671"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0152EAD5" w14:textId="77777777">
            <w:pPr>
              <w:spacing w:before="80" w:after="80"/>
              <w:rPr>
                <w:rFonts w:asciiTheme="minorHAnsi" w:hAnsiTheme="minorHAnsi" w:cstheme="minorHAnsi"/>
                <w:sz w:val="22"/>
              </w:rPr>
            </w:pPr>
          </w:p>
        </w:tc>
      </w:tr>
      <w:tr w:rsidRPr="00586B83" w:rsidR="0085229D" w:rsidTr="00DE2290" w14:paraId="232F8119" w14:textId="77777777">
        <w:tc>
          <w:tcPr>
            <w:tcW w:w="1560" w:type="dxa"/>
            <w:shd w:val="clear" w:color="auto" w:fill="FFFFFF" w:themeFill="background1"/>
          </w:tcPr>
          <w:p w:rsidRPr="0052336C" w:rsidR="0085229D" w:rsidP="0052336C" w:rsidRDefault="0085229D" w14:paraId="6E12217E"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489BC8DF"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1B75F4A5"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17372B6C"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A897AAB"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4733C0F2"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277DE10D" w14:textId="77777777">
            <w:pPr>
              <w:spacing w:before="80" w:after="80"/>
              <w:rPr>
                <w:rFonts w:asciiTheme="minorHAnsi" w:hAnsiTheme="minorHAnsi" w:cstheme="minorHAnsi"/>
                <w:sz w:val="22"/>
              </w:rPr>
            </w:pPr>
          </w:p>
        </w:tc>
      </w:tr>
      <w:tr w:rsidRPr="00586B83" w:rsidR="0085229D" w:rsidTr="00DE2290" w14:paraId="2D1058D5" w14:textId="77777777">
        <w:tc>
          <w:tcPr>
            <w:tcW w:w="1560" w:type="dxa"/>
            <w:shd w:val="clear" w:color="auto" w:fill="FFFFFF" w:themeFill="background1"/>
          </w:tcPr>
          <w:p w:rsidRPr="0052336C" w:rsidR="0085229D" w:rsidP="0052336C" w:rsidRDefault="0085229D" w14:paraId="70785998"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412214A"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56940480"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077D7C91"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742086E3"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1EE3A5D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1E5E91E9" w14:textId="77777777">
            <w:pPr>
              <w:spacing w:before="80" w:after="80"/>
              <w:rPr>
                <w:rFonts w:asciiTheme="minorHAnsi" w:hAnsiTheme="minorHAnsi" w:cstheme="minorHAnsi"/>
                <w:sz w:val="22"/>
              </w:rPr>
            </w:pPr>
          </w:p>
        </w:tc>
      </w:tr>
      <w:tr w:rsidRPr="00586B83" w:rsidR="00125B2D" w:rsidTr="00DE2290" w14:paraId="4DDB6FEC" w14:textId="77777777">
        <w:tc>
          <w:tcPr>
            <w:tcW w:w="1560" w:type="dxa"/>
            <w:shd w:val="clear" w:color="auto" w:fill="FFFFFF" w:themeFill="background1"/>
          </w:tcPr>
          <w:p w:rsidRPr="0052336C" w:rsidR="00125B2D" w:rsidP="0052336C" w:rsidRDefault="00125B2D" w14:paraId="672CBE44"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A8C1D35"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C494050"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11351089"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3BC81895"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663EA8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422984E0" w14:textId="77777777">
            <w:pPr>
              <w:spacing w:before="80" w:after="80"/>
              <w:rPr>
                <w:rFonts w:asciiTheme="minorHAnsi" w:hAnsiTheme="minorHAnsi" w:cstheme="minorHAnsi"/>
                <w:sz w:val="22"/>
              </w:rPr>
            </w:pPr>
          </w:p>
        </w:tc>
      </w:tr>
      <w:tr w:rsidRPr="00586B83" w:rsidR="00125B2D" w:rsidTr="00DE2290" w14:paraId="79633AED" w14:textId="77777777">
        <w:tc>
          <w:tcPr>
            <w:tcW w:w="1560" w:type="dxa"/>
            <w:shd w:val="clear" w:color="auto" w:fill="FFFFFF" w:themeFill="background1"/>
          </w:tcPr>
          <w:p w:rsidRPr="0052336C" w:rsidR="00125B2D" w:rsidP="0052336C" w:rsidRDefault="00125B2D" w14:paraId="766195CF"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18BD27A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BA7ECE5"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437C6E2"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4AD5C70F"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6426710"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3C7897C5" w14:textId="77777777">
            <w:pPr>
              <w:spacing w:before="80" w:after="80"/>
              <w:rPr>
                <w:rFonts w:asciiTheme="minorHAnsi" w:hAnsiTheme="minorHAnsi" w:cstheme="minorHAnsi"/>
                <w:sz w:val="22"/>
              </w:rPr>
            </w:pPr>
          </w:p>
        </w:tc>
      </w:tr>
      <w:tr w:rsidRPr="00586B83" w:rsidR="00125B2D" w:rsidTr="00DE2290" w14:paraId="52E78B7A" w14:textId="77777777">
        <w:tc>
          <w:tcPr>
            <w:tcW w:w="1560" w:type="dxa"/>
            <w:shd w:val="clear" w:color="auto" w:fill="FFFFFF" w:themeFill="background1"/>
          </w:tcPr>
          <w:p w:rsidRPr="0052336C" w:rsidR="00125B2D" w:rsidP="0052336C" w:rsidRDefault="00125B2D" w14:paraId="6ED8988C"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066115D8"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558FB0FF"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048602F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42BF5BA"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457EA50E"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68EE4AD" w14:textId="77777777">
            <w:pPr>
              <w:spacing w:before="80" w:after="80"/>
              <w:rPr>
                <w:rFonts w:asciiTheme="minorHAnsi" w:hAnsiTheme="minorHAnsi" w:cstheme="minorHAnsi"/>
                <w:sz w:val="22"/>
              </w:rPr>
            </w:pPr>
          </w:p>
        </w:tc>
      </w:tr>
      <w:tr w:rsidRPr="00586B83" w:rsidR="00125B2D" w:rsidTr="00DE2290" w14:paraId="3003BE32" w14:textId="77777777">
        <w:tc>
          <w:tcPr>
            <w:tcW w:w="1560" w:type="dxa"/>
            <w:shd w:val="clear" w:color="auto" w:fill="FFFFFF" w:themeFill="background1"/>
          </w:tcPr>
          <w:p w:rsidRPr="0052336C" w:rsidR="00125B2D" w:rsidP="0052336C" w:rsidRDefault="00125B2D" w14:paraId="17DE9DDE"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525AF942"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071927E1"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B1BA07A"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1DE85BF0"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761BC426"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240EE54" w14:textId="77777777">
            <w:pPr>
              <w:spacing w:before="80" w:after="80"/>
              <w:rPr>
                <w:rFonts w:asciiTheme="minorHAnsi" w:hAnsiTheme="minorHAnsi" w:cstheme="minorHAnsi"/>
                <w:sz w:val="22"/>
              </w:rPr>
            </w:pPr>
          </w:p>
        </w:tc>
      </w:tr>
      <w:tr w:rsidRPr="00586B83" w:rsidR="00125B2D" w:rsidTr="00DE2290" w14:paraId="02FD4806" w14:textId="77777777">
        <w:tc>
          <w:tcPr>
            <w:tcW w:w="1560" w:type="dxa"/>
            <w:shd w:val="clear" w:color="auto" w:fill="FFFFFF" w:themeFill="background1"/>
          </w:tcPr>
          <w:p w:rsidRPr="0052336C" w:rsidR="00125B2D" w:rsidP="0052336C" w:rsidRDefault="00125B2D" w14:paraId="1AA4480D"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B6CE3E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0B70E6B3"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054F0E37"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44E0F566"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5332459"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16061917" w14:textId="77777777">
            <w:pPr>
              <w:spacing w:before="80" w:after="80"/>
              <w:rPr>
                <w:rFonts w:asciiTheme="minorHAnsi" w:hAnsiTheme="minorHAnsi" w:cstheme="minorHAnsi"/>
                <w:sz w:val="22"/>
              </w:rPr>
            </w:pPr>
          </w:p>
        </w:tc>
      </w:tr>
      <w:tr w:rsidRPr="00586B83" w:rsidR="00125B2D" w:rsidTr="00DE2290" w14:paraId="4665F44D" w14:textId="77777777">
        <w:tc>
          <w:tcPr>
            <w:tcW w:w="1560" w:type="dxa"/>
            <w:shd w:val="clear" w:color="auto" w:fill="FFFFFF" w:themeFill="background1"/>
          </w:tcPr>
          <w:p w:rsidRPr="0052336C" w:rsidR="00125B2D" w:rsidP="0052336C" w:rsidRDefault="00125B2D" w14:paraId="49C0B84A"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016ACBE0"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791C0472"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42E392D5"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F84DFB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1786CC91"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96297CA" w14:textId="77777777">
            <w:pPr>
              <w:spacing w:before="80" w:after="80"/>
              <w:rPr>
                <w:rFonts w:asciiTheme="minorHAnsi" w:hAnsiTheme="minorHAnsi" w:cstheme="minorHAnsi"/>
                <w:sz w:val="22"/>
              </w:rPr>
            </w:pPr>
          </w:p>
        </w:tc>
      </w:tr>
      <w:tr w:rsidRPr="00586B83" w:rsidR="00125B2D" w:rsidTr="00DE2290" w14:paraId="1F73503F" w14:textId="77777777">
        <w:tc>
          <w:tcPr>
            <w:tcW w:w="1560" w:type="dxa"/>
            <w:shd w:val="clear" w:color="auto" w:fill="FFFFFF" w:themeFill="background1"/>
          </w:tcPr>
          <w:p w:rsidRPr="0052336C" w:rsidR="00125B2D" w:rsidP="0052336C" w:rsidRDefault="00125B2D" w14:paraId="505A1898"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B6E6B4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4615E6B2"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51401015"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1B5D22B"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574C7B9C"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C2EEE28" w14:textId="77777777">
            <w:pPr>
              <w:spacing w:before="80" w:after="80"/>
              <w:rPr>
                <w:rFonts w:asciiTheme="minorHAnsi" w:hAnsiTheme="minorHAnsi" w:cstheme="minorHAnsi"/>
                <w:sz w:val="22"/>
              </w:rPr>
            </w:pPr>
          </w:p>
        </w:tc>
      </w:tr>
      <w:tr w:rsidRPr="00586B83" w:rsidR="00DE2290" w:rsidTr="00DE2290" w14:paraId="20C8A71E" w14:textId="77777777">
        <w:tc>
          <w:tcPr>
            <w:tcW w:w="1560" w:type="dxa"/>
            <w:shd w:val="clear" w:color="auto" w:fill="FFFFFF" w:themeFill="background1"/>
          </w:tcPr>
          <w:p w:rsidRPr="0052336C" w:rsidR="00DE2290" w:rsidP="0052336C" w:rsidRDefault="00DE2290" w14:paraId="25DA40F4"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40FA8FBB"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6768D086"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3B148B7B"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1E37CF9E"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5E24A362"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3E9CCF47" w14:textId="77777777">
            <w:pPr>
              <w:spacing w:before="80" w:after="80"/>
              <w:rPr>
                <w:rFonts w:asciiTheme="minorHAnsi" w:hAnsiTheme="minorHAnsi" w:cstheme="minorHAnsi"/>
                <w:sz w:val="22"/>
              </w:rPr>
            </w:pPr>
          </w:p>
        </w:tc>
      </w:tr>
      <w:tr w:rsidRPr="00586B83" w:rsidR="00DE2290" w:rsidTr="00DE2290" w14:paraId="5827615A" w14:textId="77777777">
        <w:tc>
          <w:tcPr>
            <w:tcW w:w="1560" w:type="dxa"/>
            <w:shd w:val="clear" w:color="auto" w:fill="FFFFFF" w:themeFill="background1"/>
          </w:tcPr>
          <w:p w:rsidRPr="0052336C" w:rsidR="00DE2290" w:rsidP="0052336C" w:rsidRDefault="00DE2290" w14:paraId="4CBFF8F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7BBE4DF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4EC17503"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6EB2D92A"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5E4221BB"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2A14FE58"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026E2FAB" w14:textId="77777777">
            <w:pPr>
              <w:spacing w:before="80" w:after="80"/>
              <w:rPr>
                <w:rFonts w:asciiTheme="minorHAnsi" w:hAnsiTheme="minorHAnsi" w:cstheme="minorHAnsi"/>
                <w:sz w:val="22"/>
              </w:rPr>
            </w:pPr>
          </w:p>
        </w:tc>
      </w:tr>
    </w:tbl>
    <w:p w:rsidRPr="001316D9" w:rsidR="0085229D" w:rsidP="00586B83" w:rsidRDefault="0085229D" w14:paraId="79CE964E" w14:textId="77777777">
      <w:pPr>
        <w:spacing w:after="120"/>
        <w:ind w:left="567"/>
        <w:rPr>
          <w:rFonts w:ascii="Calibri" w:hAnsi="Calibri" w:cstheme="minorHAnsi"/>
          <w:color w:val="2F3033"/>
          <w:sz w:val="22"/>
        </w:rPr>
        <w:sectPr w:rsidRPr="001316D9" w:rsidR="0085229D" w:rsidSect="002642CE">
          <w:footerReference w:type="default" r:id="rId8"/>
          <w:pgSz w:w="11906" w:h="16838" w:orient="portrait"/>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Pr="00125B2D" w:rsidR="00885E5F" w:rsidP="0052336C" w:rsidRDefault="00885E5F" w14:paraId="056932AA" w14:textId="77777777">
      <w:pPr>
        <w:pStyle w:val="Numberedheadings"/>
      </w:pPr>
      <w:r w:rsidRPr="00125B2D">
        <w:lastRenderedPageBreak/>
        <w:t>Secondary Education and Qualifications</w:t>
      </w:r>
    </w:p>
    <w:tbl>
      <w:tblPr>
        <w:tblStyle w:val="TableGrid"/>
        <w:tblW w:w="0" w:type="auto"/>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734"/>
        <w:gridCol w:w="2022"/>
        <w:gridCol w:w="2013"/>
        <w:gridCol w:w="3130"/>
      </w:tblGrid>
      <w:tr w:rsidR="00885E5F" w:rsidTr="0052336C" w14:paraId="64EF715B" w14:textId="77777777">
        <w:tc>
          <w:tcPr>
            <w:tcW w:w="2734" w:type="dxa"/>
            <w:shd w:val="clear" w:color="auto" w:fill="E6E6E6"/>
            <w:vAlign w:val="center"/>
          </w:tcPr>
          <w:p w:rsidRPr="00DE2290" w:rsidR="00885E5F" w:rsidP="00DE2290" w:rsidRDefault="00885E5F" w14:paraId="2FC94ED8" w14:textId="77777777">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Pr="00DE2290" w:rsidR="00885E5F" w:rsidP="00DE2290" w:rsidRDefault="00885E5F" w14:paraId="58E278F4"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Pr="00DE2290" w:rsidR="00885E5F" w:rsidP="00DE2290" w:rsidRDefault="00885E5F" w14:paraId="0347033C"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Pr="00DE2290" w:rsidR="00885E5F" w:rsidP="00DE2290" w:rsidRDefault="002D021F" w14:paraId="5653B910" w14:textId="77777777">
            <w:pPr>
              <w:spacing w:before="80" w:after="80"/>
              <w:rPr>
                <w:rFonts w:ascii="Calibri" w:hAnsi="Calibri" w:cstheme="minorHAnsi"/>
                <w:color w:val="1381BE"/>
                <w:sz w:val="22"/>
              </w:rPr>
            </w:pPr>
            <w:r w:rsidRPr="00DE2290">
              <w:rPr>
                <w:rFonts w:ascii="Calibri" w:hAnsi="Calibri" w:cstheme="minorHAnsi"/>
                <w:color w:val="1381BE"/>
                <w:sz w:val="22"/>
              </w:rPr>
              <w:t>Examinat</w:t>
            </w:r>
            <w:r w:rsidRPr="00DE2290" w:rsidR="00863481">
              <w:rPr>
                <w:rFonts w:ascii="Calibri" w:hAnsi="Calibri" w:cstheme="minorHAnsi"/>
                <w:color w:val="1381BE"/>
                <w:sz w:val="22"/>
              </w:rPr>
              <w:t>ion passed (i.e. A</w:t>
            </w:r>
            <w:r w:rsidR="0052336C">
              <w:rPr>
                <w:rFonts w:ascii="Calibri" w:hAnsi="Calibri" w:cstheme="minorHAnsi"/>
                <w:color w:val="1381BE"/>
                <w:sz w:val="22"/>
              </w:rPr>
              <w:t>-</w:t>
            </w:r>
            <w:r w:rsidRPr="00DE2290" w:rsidR="00863481">
              <w:rPr>
                <w:rFonts w:ascii="Calibri" w:hAnsi="Calibri" w:cstheme="minorHAnsi"/>
                <w:color w:val="1381BE"/>
                <w:sz w:val="22"/>
              </w:rPr>
              <w:t>Level, GCSE), s</w:t>
            </w:r>
            <w:r w:rsidRPr="00DE2290">
              <w:rPr>
                <w:rFonts w:ascii="Calibri" w:hAnsi="Calibri" w:cstheme="minorHAnsi"/>
                <w:color w:val="1381BE"/>
                <w:sz w:val="22"/>
              </w:rPr>
              <w:t xml:space="preserve">ubject and </w:t>
            </w:r>
            <w:r w:rsidRPr="00DE2290" w:rsidR="00863481">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14:paraId="5A865E02" w14:textId="77777777">
        <w:trPr>
          <w:trHeight w:val="5210"/>
        </w:trPr>
        <w:tc>
          <w:tcPr>
            <w:tcW w:w="2734" w:type="dxa"/>
          </w:tcPr>
          <w:p w:rsidRPr="0052336C" w:rsidR="00885E5F" w:rsidP="0052336C" w:rsidRDefault="00885E5F" w14:paraId="50DC9908" w14:textId="77777777">
            <w:pPr>
              <w:rPr>
                <w:rFonts w:asciiTheme="minorHAnsi" w:hAnsiTheme="minorHAnsi" w:cstheme="minorHAnsi"/>
                <w:sz w:val="22"/>
                <w:szCs w:val="24"/>
              </w:rPr>
            </w:pPr>
          </w:p>
        </w:tc>
        <w:tc>
          <w:tcPr>
            <w:tcW w:w="2022" w:type="dxa"/>
          </w:tcPr>
          <w:p w:rsidRPr="0052336C" w:rsidR="00885E5F" w:rsidP="0052336C" w:rsidRDefault="00885E5F" w14:paraId="39E7B41A" w14:textId="77777777">
            <w:pPr>
              <w:rPr>
                <w:rFonts w:asciiTheme="minorHAnsi" w:hAnsiTheme="minorHAnsi" w:cstheme="minorHAnsi"/>
                <w:sz w:val="22"/>
                <w:szCs w:val="24"/>
              </w:rPr>
            </w:pPr>
          </w:p>
        </w:tc>
        <w:tc>
          <w:tcPr>
            <w:tcW w:w="2013" w:type="dxa"/>
          </w:tcPr>
          <w:p w:rsidRPr="0052336C" w:rsidR="00885E5F" w:rsidP="0052336C" w:rsidRDefault="00885E5F" w14:paraId="08F52E61" w14:textId="77777777">
            <w:pPr>
              <w:rPr>
                <w:rFonts w:asciiTheme="minorHAnsi" w:hAnsiTheme="minorHAnsi" w:cstheme="minorHAnsi"/>
                <w:sz w:val="22"/>
                <w:szCs w:val="24"/>
              </w:rPr>
            </w:pPr>
          </w:p>
        </w:tc>
        <w:tc>
          <w:tcPr>
            <w:tcW w:w="3130" w:type="dxa"/>
          </w:tcPr>
          <w:p w:rsidRPr="0052336C" w:rsidR="00885E5F" w:rsidP="0052336C" w:rsidRDefault="00885E5F" w14:paraId="4100E60D" w14:textId="77777777">
            <w:pPr>
              <w:rPr>
                <w:rFonts w:asciiTheme="minorHAnsi" w:hAnsiTheme="minorHAnsi" w:cstheme="minorHAnsi"/>
                <w:sz w:val="22"/>
                <w:szCs w:val="24"/>
              </w:rPr>
            </w:pPr>
          </w:p>
        </w:tc>
      </w:tr>
    </w:tbl>
    <w:p w:rsidR="002642CE" w:rsidP="002642CE" w:rsidRDefault="002642CE" w14:paraId="6FD15208" w14:textId="77777777"/>
    <w:p w:rsidRPr="00125B2D" w:rsidR="00885E5F" w:rsidP="0052336C" w:rsidRDefault="00885E5F" w14:paraId="4C44FEE8" w14:textId="77777777">
      <w:pPr>
        <w:pStyle w:val="Numberedheadings"/>
      </w:pPr>
      <w:r w:rsidRPr="00125B2D">
        <w:t>Higher Education</w:t>
      </w:r>
    </w:p>
    <w:tbl>
      <w:tblPr>
        <w:tblStyle w:val="TableGrid"/>
        <w:tblW w:w="10161" w:type="dxa"/>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14:paraId="74418B02" w14:textId="77777777">
        <w:tc>
          <w:tcPr>
            <w:tcW w:w="2331" w:type="dxa"/>
            <w:vMerge w:val="restart"/>
            <w:shd w:val="clear" w:color="auto" w:fill="E6E6E6"/>
            <w:vAlign w:val="center"/>
          </w:tcPr>
          <w:p w:rsidRPr="00DE2290" w:rsidR="003D4A04" w:rsidP="00DE2290" w:rsidRDefault="003D4A04" w14:paraId="0DF3E9D1" w14:textId="77777777">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Pr="00DE2290" w:rsidR="003D4A04" w:rsidP="00DE2290" w:rsidRDefault="003D4A04" w14:paraId="615DC11A"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Pr="00DE2290" w:rsidR="003D4A04" w:rsidP="00DE2290" w:rsidRDefault="003D4A04" w14:paraId="64C5FBE7" w14:textId="77777777">
            <w:pPr>
              <w:spacing w:before="80" w:after="80"/>
              <w:rPr>
                <w:rFonts w:ascii="Calibri" w:hAnsi="Calibri" w:cstheme="minorHAnsi"/>
                <w:color w:val="1381BE"/>
                <w:sz w:val="22"/>
              </w:rPr>
            </w:pPr>
            <w:r w:rsidRPr="00DE2290">
              <w:rPr>
                <w:rFonts w:ascii="Calibri" w:hAnsi="Calibri" w:cstheme="minorHAnsi"/>
                <w:color w:val="1381BE"/>
                <w:sz w:val="22"/>
              </w:rPr>
              <w:t>Full or</w:t>
            </w:r>
            <w:r w:rsidRPr="00DE2290" w:rsidR="00863481">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Pr="00DE2290" w:rsidR="003D4A04" w:rsidP="00DE2290" w:rsidRDefault="003D4A04" w14:paraId="1A5DB79E" w14:textId="77777777">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Pr="00DE2290" w:rsidR="003D4A04" w:rsidP="00DE2290" w:rsidRDefault="003D4A04" w14:paraId="1859F50E" w14:textId="77777777">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Pr="00DE2290" w:rsidR="00863481">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Pr="00DE2290" w:rsidR="003D4A04" w:rsidP="00DE2290" w:rsidRDefault="003D4A04" w14:paraId="4E1AC698" w14:textId="77777777">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14:paraId="4598EBC6" w14:textId="77777777">
        <w:tc>
          <w:tcPr>
            <w:tcW w:w="2331" w:type="dxa"/>
            <w:vMerge/>
            <w:shd w:val="clear" w:color="auto" w:fill="63666A"/>
          </w:tcPr>
          <w:p w:rsidRPr="00885E5F" w:rsidR="003D4A04" w:rsidP="00DE2290" w:rsidRDefault="003D4A04" w14:paraId="117ECB1C" w14:textId="77777777">
            <w:pPr>
              <w:spacing w:before="80" w:after="80"/>
              <w:rPr>
                <w:color w:val="FFFFFF" w:themeColor="background1"/>
              </w:rPr>
            </w:pPr>
          </w:p>
        </w:tc>
        <w:tc>
          <w:tcPr>
            <w:tcW w:w="855" w:type="dxa"/>
            <w:shd w:val="clear" w:color="auto" w:fill="E6E6E6"/>
            <w:vAlign w:val="center"/>
          </w:tcPr>
          <w:p w:rsidRPr="00DE2290" w:rsidR="003D4A04" w:rsidP="00DE2290" w:rsidRDefault="003D4A04" w14:paraId="48429C8E"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Pr="00DE2290" w:rsidR="003D4A04" w:rsidP="00DE2290" w:rsidRDefault="003D4A04" w14:paraId="3E7CD3F2"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Pr="00885E5F" w:rsidR="003D4A04" w:rsidP="00DE2290" w:rsidRDefault="003D4A04" w14:paraId="55DBB504" w14:textId="77777777">
            <w:pPr>
              <w:spacing w:before="80" w:after="80"/>
              <w:jc w:val="center"/>
              <w:rPr>
                <w:color w:val="FFFFFF" w:themeColor="background1"/>
              </w:rPr>
            </w:pPr>
          </w:p>
        </w:tc>
        <w:tc>
          <w:tcPr>
            <w:tcW w:w="1890" w:type="dxa"/>
            <w:vMerge/>
            <w:shd w:val="clear" w:color="auto" w:fill="63666A"/>
          </w:tcPr>
          <w:p w:rsidRPr="00885E5F" w:rsidR="003D4A04" w:rsidP="00DE2290" w:rsidRDefault="003D4A04" w14:paraId="68BC4CF1" w14:textId="77777777">
            <w:pPr>
              <w:spacing w:before="80" w:after="80"/>
              <w:jc w:val="center"/>
              <w:rPr>
                <w:color w:val="FFFFFF" w:themeColor="background1"/>
              </w:rPr>
            </w:pPr>
          </w:p>
        </w:tc>
        <w:tc>
          <w:tcPr>
            <w:tcW w:w="1800" w:type="dxa"/>
            <w:vMerge/>
            <w:shd w:val="clear" w:color="auto" w:fill="63666A"/>
          </w:tcPr>
          <w:p w:rsidRPr="00885E5F" w:rsidR="003D4A04" w:rsidP="00DE2290" w:rsidRDefault="003D4A04" w14:paraId="1AE0A85F" w14:textId="77777777">
            <w:pPr>
              <w:spacing w:before="80" w:after="80"/>
              <w:jc w:val="center"/>
              <w:rPr>
                <w:color w:val="FFFFFF" w:themeColor="background1"/>
              </w:rPr>
            </w:pPr>
          </w:p>
        </w:tc>
        <w:tc>
          <w:tcPr>
            <w:tcW w:w="1350" w:type="dxa"/>
            <w:vMerge/>
            <w:shd w:val="clear" w:color="auto" w:fill="63666A"/>
          </w:tcPr>
          <w:p w:rsidRPr="00885E5F" w:rsidR="003D4A04" w:rsidP="00DE2290" w:rsidRDefault="003D4A04" w14:paraId="37A810CA" w14:textId="77777777">
            <w:pPr>
              <w:spacing w:before="80" w:after="80"/>
              <w:jc w:val="center"/>
              <w:rPr>
                <w:color w:val="FFFFFF" w:themeColor="background1"/>
              </w:rPr>
            </w:pPr>
          </w:p>
        </w:tc>
      </w:tr>
      <w:tr w:rsidR="003D4A04" w:rsidTr="00DE2290" w14:paraId="717D54C6" w14:textId="77777777">
        <w:trPr>
          <w:trHeight w:val="5372"/>
        </w:trPr>
        <w:tc>
          <w:tcPr>
            <w:tcW w:w="2331" w:type="dxa"/>
          </w:tcPr>
          <w:p w:rsidRPr="0052336C" w:rsidR="003D4A04" w:rsidP="0052336C" w:rsidRDefault="003D4A04" w14:paraId="1699F555" w14:textId="77777777">
            <w:pPr>
              <w:rPr>
                <w:rFonts w:asciiTheme="minorHAnsi" w:hAnsiTheme="minorHAnsi" w:cstheme="minorHAnsi"/>
                <w:sz w:val="22"/>
                <w:szCs w:val="24"/>
              </w:rPr>
            </w:pPr>
          </w:p>
        </w:tc>
        <w:tc>
          <w:tcPr>
            <w:tcW w:w="855" w:type="dxa"/>
          </w:tcPr>
          <w:p w:rsidRPr="0052336C" w:rsidR="003D4A04" w:rsidP="0052336C" w:rsidRDefault="003D4A04" w14:paraId="2B656EA9" w14:textId="77777777">
            <w:pPr>
              <w:rPr>
                <w:rFonts w:asciiTheme="minorHAnsi" w:hAnsiTheme="minorHAnsi" w:cstheme="minorHAnsi"/>
                <w:sz w:val="22"/>
                <w:szCs w:val="24"/>
              </w:rPr>
            </w:pPr>
          </w:p>
        </w:tc>
        <w:tc>
          <w:tcPr>
            <w:tcW w:w="855" w:type="dxa"/>
          </w:tcPr>
          <w:p w:rsidRPr="0052336C" w:rsidR="003D4A04" w:rsidP="0052336C" w:rsidRDefault="003D4A04" w14:paraId="6D530662" w14:textId="77777777">
            <w:pPr>
              <w:rPr>
                <w:rFonts w:asciiTheme="minorHAnsi" w:hAnsiTheme="minorHAnsi" w:cstheme="minorHAnsi"/>
                <w:sz w:val="22"/>
                <w:szCs w:val="24"/>
              </w:rPr>
            </w:pPr>
          </w:p>
        </w:tc>
        <w:tc>
          <w:tcPr>
            <w:tcW w:w="1080" w:type="dxa"/>
          </w:tcPr>
          <w:p w:rsidRPr="0052336C" w:rsidR="003D4A04" w:rsidP="0052336C" w:rsidRDefault="003D4A04" w14:paraId="2528D843" w14:textId="77777777">
            <w:pPr>
              <w:rPr>
                <w:rFonts w:asciiTheme="minorHAnsi" w:hAnsiTheme="minorHAnsi" w:cstheme="minorHAnsi"/>
                <w:sz w:val="22"/>
                <w:szCs w:val="24"/>
              </w:rPr>
            </w:pPr>
          </w:p>
        </w:tc>
        <w:tc>
          <w:tcPr>
            <w:tcW w:w="1890" w:type="dxa"/>
          </w:tcPr>
          <w:p w:rsidRPr="0052336C" w:rsidR="003D4A04" w:rsidP="0052336C" w:rsidRDefault="003D4A04" w14:paraId="2AFD4328" w14:textId="77777777">
            <w:pPr>
              <w:rPr>
                <w:rFonts w:asciiTheme="minorHAnsi" w:hAnsiTheme="minorHAnsi" w:cstheme="minorHAnsi"/>
                <w:sz w:val="22"/>
                <w:szCs w:val="24"/>
              </w:rPr>
            </w:pPr>
          </w:p>
        </w:tc>
        <w:tc>
          <w:tcPr>
            <w:tcW w:w="1800" w:type="dxa"/>
          </w:tcPr>
          <w:p w:rsidRPr="0052336C" w:rsidR="003D4A04" w:rsidP="0052336C" w:rsidRDefault="003D4A04" w14:paraId="51060D94" w14:textId="77777777">
            <w:pPr>
              <w:rPr>
                <w:rFonts w:asciiTheme="minorHAnsi" w:hAnsiTheme="minorHAnsi" w:cstheme="minorHAnsi"/>
                <w:sz w:val="22"/>
                <w:szCs w:val="24"/>
              </w:rPr>
            </w:pPr>
          </w:p>
        </w:tc>
        <w:tc>
          <w:tcPr>
            <w:tcW w:w="1350" w:type="dxa"/>
          </w:tcPr>
          <w:p w:rsidRPr="0052336C" w:rsidR="003D4A04" w:rsidP="0052336C" w:rsidRDefault="003D4A04" w14:paraId="7043BB82" w14:textId="77777777">
            <w:pPr>
              <w:rPr>
                <w:rFonts w:asciiTheme="minorHAnsi" w:hAnsiTheme="minorHAnsi" w:cstheme="minorHAnsi"/>
                <w:sz w:val="22"/>
                <w:szCs w:val="24"/>
              </w:rPr>
            </w:pPr>
          </w:p>
        </w:tc>
      </w:tr>
    </w:tbl>
    <w:p w:rsidR="003D4A04" w:rsidP="002642CE" w:rsidRDefault="003D4A04" w14:paraId="702A1528" w14:textId="77777777">
      <w:pPr>
        <w:sectPr w:rsidR="003D4A04" w:rsidSect="002642CE">
          <w:footerReference w:type="default" r:id="rId9"/>
          <w:pgSz w:w="11906" w:h="16838" w:orient="portrait"/>
          <w:pgMar w:top="720" w:right="720" w:bottom="720" w:left="720" w:header="708" w:footer="708" w:gutter="0"/>
          <w:cols w:space="708"/>
          <w:docGrid w:linePitch="360"/>
        </w:sectPr>
      </w:pPr>
    </w:p>
    <w:p w:rsidRPr="003D4A04" w:rsidR="003D4A04" w:rsidP="0052336C" w:rsidRDefault="003D4A04" w14:paraId="197A88A9" w14:textId="77777777">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2397"/>
        <w:gridCol w:w="2507"/>
        <w:gridCol w:w="2495"/>
        <w:gridCol w:w="2500"/>
      </w:tblGrid>
      <w:tr w:rsidR="003D4A04" w:rsidTr="0052336C" w14:paraId="3A903E3D" w14:textId="77777777">
        <w:tc>
          <w:tcPr>
            <w:tcW w:w="2397" w:type="dxa"/>
            <w:shd w:val="clear" w:color="auto" w:fill="E6E6E6"/>
            <w:vAlign w:val="center"/>
          </w:tcPr>
          <w:p w:rsidRPr="00DE2290" w:rsidR="003D4A04" w:rsidP="00DE2290" w:rsidRDefault="003D4A04" w14:paraId="0CD968E1" w14:textId="77777777">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Pr="00DE2290" w:rsidR="003D4A04" w:rsidP="00DE2290" w:rsidRDefault="003D4A04" w14:paraId="0B993D08" w14:textId="77777777">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Pr="00DE2290" w:rsidR="003D4A04" w:rsidP="00DE2290" w:rsidRDefault="003D4A04" w14:paraId="10C725B7"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Pr="00DE2290" w:rsidR="003D4A04" w:rsidP="00DE2290" w:rsidRDefault="003D4A04" w14:paraId="42FE8DBC" w14:textId="77777777">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14:paraId="6B42F987" w14:textId="77777777">
        <w:trPr>
          <w:trHeight w:val="4922"/>
        </w:trPr>
        <w:tc>
          <w:tcPr>
            <w:tcW w:w="2397" w:type="dxa"/>
          </w:tcPr>
          <w:p w:rsidRPr="0052336C" w:rsidR="00DE2290" w:rsidP="0052336C" w:rsidRDefault="00DE2290" w14:paraId="4AB074F0" w14:textId="77777777">
            <w:pPr>
              <w:rPr>
                <w:rFonts w:asciiTheme="minorHAnsi" w:hAnsiTheme="minorHAnsi" w:cstheme="minorHAnsi"/>
                <w:sz w:val="22"/>
                <w:szCs w:val="24"/>
              </w:rPr>
            </w:pPr>
          </w:p>
        </w:tc>
        <w:tc>
          <w:tcPr>
            <w:tcW w:w="2507" w:type="dxa"/>
          </w:tcPr>
          <w:p w:rsidRPr="0052336C" w:rsidR="003D4A04" w:rsidP="0052336C" w:rsidRDefault="003D4A04" w14:paraId="6E82FFAA" w14:textId="77777777">
            <w:pPr>
              <w:rPr>
                <w:rFonts w:asciiTheme="minorHAnsi" w:hAnsiTheme="minorHAnsi" w:cstheme="minorHAnsi"/>
                <w:sz w:val="22"/>
                <w:szCs w:val="24"/>
              </w:rPr>
            </w:pPr>
          </w:p>
        </w:tc>
        <w:tc>
          <w:tcPr>
            <w:tcW w:w="2495" w:type="dxa"/>
          </w:tcPr>
          <w:p w:rsidRPr="0052336C" w:rsidR="003D4A04" w:rsidP="0052336C" w:rsidRDefault="003D4A04" w14:paraId="32970CDA" w14:textId="77777777">
            <w:pPr>
              <w:rPr>
                <w:rFonts w:asciiTheme="minorHAnsi" w:hAnsiTheme="minorHAnsi" w:cstheme="minorHAnsi"/>
                <w:sz w:val="22"/>
                <w:szCs w:val="24"/>
              </w:rPr>
            </w:pPr>
          </w:p>
        </w:tc>
        <w:tc>
          <w:tcPr>
            <w:tcW w:w="2500" w:type="dxa"/>
          </w:tcPr>
          <w:p w:rsidRPr="0052336C" w:rsidR="003D4A04" w:rsidP="0052336C" w:rsidRDefault="003D4A04" w14:paraId="67D4D6D8" w14:textId="77777777">
            <w:pPr>
              <w:rPr>
                <w:rFonts w:asciiTheme="minorHAnsi" w:hAnsiTheme="minorHAnsi" w:cstheme="minorHAnsi"/>
                <w:sz w:val="22"/>
                <w:szCs w:val="24"/>
              </w:rPr>
            </w:pPr>
          </w:p>
        </w:tc>
      </w:tr>
    </w:tbl>
    <w:p w:rsidRPr="00125B2D" w:rsidR="003D4A04" w:rsidP="0052336C" w:rsidRDefault="003D4A04" w14:paraId="036BA0D0" w14:textId="77777777">
      <w:pPr>
        <w:pStyle w:val="Numberedheadings"/>
      </w:pPr>
      <w:r w:rsidRPr="00125B2D">
        <w:t>Other Relevant Experience, Interests and Skills</w:t>
      </w:r>
    </w:p>
    <w:tbl>
      <w:tblPr>
        <w:tblStyle w:val="TableGrid"/>
        <w:tblW w:w="0" w:type="auto"/>
        <w:tblInd w:w="562" w:type="dxa"/>
        <w:tblBorders>
          <w:top w:val="single" w:color="C8C9C7" w:sz="4" w:space="0"/>
          <w:left w:val="single" w:color="C8C9C7" w:sz="4" w:space="0"/>
          <w:bottom w:val="single" w:color="C8C9C7" w:sz="4" w:space="0"/>
          <w:right w:val="single" w:color="C8C9C7" w:sz="4" w:space="0"/>
          <w:insideH w:val="single" w:color="C8C9C7" w:sz="4" w:space="0"/>
          <w:insideV w:val="single" w:color="C8C9C7" w:sz="4" w:space="0"/>
        </w:tblBorders>
        <w:tblLook w:val="04A0" w:firstRow="1" w:lastRow="0" w:firstColumn="1" w:lastColumn="0" w:noHBand="0" w:noVBand="1"/>
      </w:tblPr>
      <w:tblGrid>
        <w:gridCol w:w="9894"/>
      </w:tblGrid>
      <w:tr w:rsidR="003D4A04" w:rsidTr="00DE2290" w14:paraId="03DB1BBD" w14:textId="77777777">
        <w:trPr>
          <w:trHeight w:val="7577"/>
        </w:trPr>
        <w:tc>
          <w:tcPr>
            <w:tcW w:w="9894" w:type="dxa"/>
          </w:tcPr>
          <w:p w:rsidRPr="0052336C" w:rsidR="003D4A04" w:rsidP="0052336C" w:rsidRDefault="003D4A04" w14:paraId="53050D46" w14:textId="77777777">
            <w:pPr>
              <w:rPr>
                <w:rFonts w:asciiTheme="minorHAnsi" w:hAnsiTheme="minorHAnsi" w:cstheme="minorHAnsi"/>
                <w:sz w:val="22"/>
                <w:szCs w:val="24"/>
              </w:rPr>
            </w:pPr>
          </w:p>
        </w:tc>
      </w:tr>
    </w:tbl>
    <w:p w:rsidR="003D4A04" w:rsidP="002642CE" w:rsidRDefault="003D4A04" w14:paraId="07C3C4F5" w14:textId="77777777">
      <w:pPr>
        <w:sectPr w:rsidR="003D4A04" w:rsidSect="002642CE">
          <w:pgSz w:w="11906" w:h="16838" w:orient="portrait"/>
          <w:pgMar w:top="720" w:right="720" w:bottom="720" w:left="720" w:header="708" w:footer="708" w:gutter="0"/>
          <w:cols w:space="708"/>
          <w:docGrid w:linePitch="360"/>
        </w:sectPr>
      </w:pPr>
    </w:p>
    <w:p w:rsidRPr="00125B2D" w:rsidR="003D4A04" w:rsidP="0052336C" w:rsidRDefault="003D4A04" w14:paraId="7C678D51" w14:textId="77777777">
      <w:pPr>
        <w:pStyle w:val="Numberedheadings"/>
      </w:pPr>
      <w:r w:rsidRPr="00125B2D">
        <w:lastRenderedPageBreak/>
        <w:t>Referees</w:t>
      </w:r>
    </w:p>
    <w:p w:rsidRPr="001316D9" w:rsidR="003D4A04" w:rsidP="00DE2290" w:rsidRDefault="003D4A04" w14:paraId="2BA563F9"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Pr="001316D9" w:rsidR="00425E0D">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Pr="001316D9" w:rsidR="00425E0D">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Pr="001316D9" w:rsidR="003D4A04" w:rsidP="00DE2290" w:rsidRDefault="003D4A04" w14:paraId="02F91191" w14:textId="77777777">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Pr="00DE2290" w:rsidR="003D4A04" w:rsidP="0052336C" w:rsidRDefault="003D4A04" w14:paraId="28238D71" w14:textId="77777777">
      <w:pPr>
        <w:pStyle w:val="Hyperlinks"/>
      </w:pPr>
      <w:r w:rsidRPr="00DE2290">
        <w:t>First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7B0448" w:rsidTr="0052336C" w14:paraId="4D1FDEA1"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76F5F081"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4188E81" w14:textId="77777777">
            <w:pPr>
              <w:spacing w:before="80" w:after="80"/>
              <w:rPr>
                <w:b/>
              </w:rPr>
            </w:pPr>
          </w:p>
        </w:tc>
      </w:tr>
      <w:tr w:rsidR="007B0448" w:rsidTr="0052336C" w14:paraId="2EF91946"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5AAC9250"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29760060" w14:textId="77777777">
            <w:pPr>
              <w:spacing w:before="80" w:after="80"/>
              <w:rPr>
                <w:b/>
              </w:rPr>
            </w:pPr>
          </w:p>
        </w:tc>
      </w:tr>
      <w:tr w:rsidR="007B0448" w:rsidTr="0052336C" w14:paraId="7F4F3343"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254B6753"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8C7AD46" w14:textId="77777777">
            <w:pPr>
              <w:spacing w:before="80" w:after="80"/>
              <w:rPr>
                <w:b/>
              </w:rPr>
            </w:pPr>
          </w:p>
        </w:tc>
      </w:tr>
      <w:tr w:rsidR="007B0448" w:rsidTr="0052336C" w14:paraId="39405CCD"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1C6E9391"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91FEFD3" w14:textId="77777777">
            <w:pPr>
              <w:spacing w:before="80" w:after="80"/>
              <w:rPr>
                <w:b/>
              </w:rPr>
            </w:pPr>
          </w:p>
        </w:tc>
      </w:tr>
      <w:tr w:rsidR="007B0448" w:rsidTr="0052336C" w14:paraId="4A1F83E6"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7534F491"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0B97658D" w14:textId="77777777">
            <w:pPr>
              <w:spacing w:before="80" w:after="80"/>
              <w:rPr>
                <w:b/>
              </w:rPr>
            </w:pPr>
          </w:p>
        </w:tc>
      </w:tr>
      <w:tr w:rsidR="007B0448" w:rsidTr="0052336C" w14:paraId="30A02B3B"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3613F8CE"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373CC00B" w14:textId="77777777">
            <w:pPr>
              <w:spacing w:before="80" w:after="80"/>
              <w:rPr>
                <w:b/>
              </w:rPr>
            </w:pPr>
          </w:p>
        </w:tc>
      </w:tr>
    </w:tbl>
    <w:p w:rsidRPr="001316D9" w:rsidR="003D4A04" w:rsidP="003D4A04" w:rsidRDefault="003D4A04" w14:paraId="0BA749FB" w14:textId="77777777">
      <w:pPr>
        <w:rPr>
          <w:rFonts w:asciiTheme="minorHAnsi" w:hAnsiTheme="minorHAnsi" w:cstheme="minorHAnsi"/>
          <w:b/>
          <w:noProof/>
          <w:color w:val="2F3033"/>
          <w:lang w:eastAsia="en-GB"/>
        </w:rPr>
      </w:pPr>
    </w:p>
    <w:p w:rsidRPr="001316D9" w:rsidR="003D4A04" w:rsidP="00DE2290" w:rsidRDefault="003D4A04" w14:paraId="2BCDE9F7"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Pr="001316D9" w:rsidR="003D4A04" w:rsidP="00DE2290" w:rsidRDefault="003D4A04" w14:paraId="15958306"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Pr="001316D9" w:rsidR="00DE2290">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Pr="001316D9" w:rsidR="00DE229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863481" w:rsidR="00885E5F" w:rsidP="002642CE" w:rsidRDefault="00885E5F" w14:paraId="23D02BF0" w14:textId="77777777">
      <w:pPr>
        <w:rPr>
          <w:color w:val="44474A"/>
        </w:rPr>
      </w:pPr>
    </w:p>
    <w:p w:rsidRPr="00A11A50" w:rsidR="003D4A04" w:rsidP="0052336C" w:rsidRDefault="003D4A04" w14:paraId="043256DB" w14:textId="77777777">
      <w:pPr>
        <w:pStyle w:val="Hyperlinks"/>
      </w:pPr>
      <w:r w:rsidRPr="00A11A50">
        <w:t>Second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A11A50" w:rsidTr="0052336C" w14:paraId="284A9F9C"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1A3AB9AC"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color="C8C9C7" w:sz="4" w:space="0"/>
              <w:left w:val="nil"/>
              <w:bottom w:val="single" w:color="C8C9C7" w:sz="4" w:space="0"/>
            </w:tcBorders>
          </w:tcPr>
          <w:p w:rsidR="00A11A50" w:rsidP="0025310E" w:rsidRDefault="00A11A50" w14:paraId="59F1B21B" w14:textId="77777777">
            <w:pPr>
              <w:spacing w:before="80" w:after="80"/>
              <w:rPr>
                <w:b/>
              </w:rPr>
            </w:pPr>
          </w:p>
        </w:tc>
      </w:tr>
      <w:tr w:rsidR="00A11A50" w:rsidTr="0052336C" w14:paraId="4C2C7508"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51D9E96E"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color="C8C9C7" w:sz="4" w:space="0"/>
              <w:left w:val="nil"/>
              <w:bottom w:val="single" w:color="C8C9C7" w:sz="4" w:space="0"/>
            </w:tcBorders>
          </w:tcPr>
          <w:p w:rsidR="00A11A50" w:rsidP="0025310E" w:rsidRDefault="00A11A50" w14:paraId="2FDCFEEC" w14:textId="77777777">
            <w:pPr>
              <w:spacing w:before="80" w:after="80"/>
              <w:rPr>
                <w:b/>
              </w:rPr>
            </w:pPr>
          </w:p>
        </w:tc>
      </w:tr>
      <w:tr w:rsidR="00A11A50" w:rsidTr="0052336C" w14:paraId="0153D05C"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609290D1"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color="C8C9C7" w:sz="4" w:space="0"/>
              <w:left w:val="nil"/>
              <w:bottom w:val="single" w:color="C8C9C7" w:sz="4" w:space="0"/>
            </w:tcBorders>
          </w:tcPr>
          <w:p w:rsidR="00A11A50" w:rsidP="0025310E" w:rsidRDefault="00A11A50" w14:paraId="71CA84C1" w14:textId="77777777">
            <w:pPr>
              <w:spacing w:before="80" w:after="80"/>
              <w:rPr>
                <w:b/>
              </w:rPr>
            </w:pPr>
          </w:p>
        </w:tc>
      </w:tr>
      <w:tr w:rsidR="00A11A50" w:rsidTr="0052336C" w14:paraId="30E10947"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076D10CC"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color="C8C9C7" w:sz="4" w:space="0"/>
              <w:left w:val="nil"/>
              <w:bottom w:val="single" w:color="C8C9C7" w:sz="4" w:space="0"/>
            </w:tcBorders>
          </w:tcPr>
          <w:p w:rsidR="00A11A50" w:rsidP="0025310E" w:rsidRDefault="00A11A50" w14:paraId="7E2A1E80" w14:textId="77777777">
            <w:pPr>
              <w:spacing w:before="80" w:after="80"/>
              <w:rPr>
                <w:b/>
              </w:rPr>
            </w:pPr>
          </w:p>
        </w:tc>
      </w:tr>
      <w:tr w:rsidR="00A11A50" w:rsidTr="0052336C" w14:paraId="118F1B08"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442DB2E6"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color="C8C9C7" w:sz="4" w:space="0"/>
              <w:left w:val="nil"/>
              <w:bottom w:val="single" w:color="C8C9C7" w:sz="4" w:space="0"/>
            </w:tcBorders>
          </w:tcPr>
          <w:p w:rsidR="00A11A50" w:rsidP="0025310E" w:rsidRDefault="00A11A50" w14:paraId="2834EDAF" w14:textId="77777777">
            <w:pPr>
              <w:spacing w:before="80" w:after="80"/>
              <w:rPr>
                <w:b/>
              </w:rPr>
            </w:pPr>
          </w:p>
        </w:tc>
      </w:tr>
      <w:tr w:rsidR="00A11A50" w:rsidTr="0052336C" w14:paraId="1EE13AA2"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3A0CCE2F"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color="C8C9C7" w:sz="4" w:space="0"/>
              <w:left w:val="nil"/>
              <w:bottom w:val="single" w:color="C8C9C7" w:sz="4" w:space="0"/>
            </w:tcBorders>
          </w:tcPr>
          <w:p w:rsidR="00A11A50" w:rsidP="0025310E" w:rsidRDefault="00A11A50" w14:paraId="184EB778" w14:textId="77777777">
            <w:pPr>
              <w:spacing w:before="80" w:after="80"/>
              <w:rPr>
                <w:b/>
              </w:rPr>
            </w:pPr>
          </w:p>
        </w:tc>
      </w:tr>
    </w:tbl>
    <w:p w:rsidRPr="007B0448" w:rsidR="003D4A04" w:rsidP="007B0448" w:rsidRDefault="003D4A04" w14:paraId="419309A1" w14:textId="77777777">
      <w:pPr>
        <w:ind w:left="360"/>
        <w:rPr>
          <w:rFonts w:ascii="Franklin Gothic Medium" w:hAnsi="Franklin Gothic Medium"/>
          <w:noProof/>
          <w:lang w:eastAsia="en-GB"/>
        </w:rPr>
      </w:pPr>
    </w:p>
    <w:p w:rsidRPr="00A11A50" w:rsidR="003D4A04" w:rsidP="00A11A50" w:rsidRDefault="003D4A04" w14:paraId="40E548D8"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Pr="00A11A50" w:rsidR="003D4A04" w:rsidP="00A11A50" w:rsidRDefault="003D4A04" w14:paraId="37285AC4"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A11A50">
        <w:rPr>
          <w:rFonts w:ascii="Calibri" w:hAnsi="Calibri" w:cstheme="minorHAnsi"/>
          <w:color w:val="2F3033"/>
          <w:sz w:val="22"/>
        </w:rPr>
        <w:tab/>
      </w:r>
      <w:r w:rsidRPr="00A11A50">
        <w:rPr>
          <w:rFonts w:ascii="Calibri" w:hAnsi="Calibri" w:cstheme="minorHAnsi"/>
          <w:color w:val="2F3033"/>
          <w:sz w:val="22"/>
        </w:rPr>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003D4A04" w:rsidP="002642CE" w:rsidRDefault="003D4A04" w14:paraId="222ED1F1" w14:textId="77777777"/>
    <w:p w:rsidR="003D4A04" w:rsidP="002642CE" w:rsidRDefault="003D4A04" w14:paraId="7938E1FD" w14:textId="77777777">
      <w:pPr>
        <w:sectPr w:rsidR="003D4A04" w:rsidSect="002642CE">
          <w:pgSz w:w="11906" w:h="16838" w:orient="portrait"/>
          <w:pgMar w:top="720" w:right="720" w:bottom="720" w:left="720" w:header="708" w:footer="708" w:gutter="0"/>
          <w:cols w:space="708"/>
          <w:docGrid w:linePitch="360"/>
        </w:sectPr>
      </w:pPr>
    </w:p>
    <w:p w:rsidRPr="00125B2D" w:rsidR="004F2650" w:rsidP="0052336C" w:rsidRDefault="00A11A50" w14:paraId="1642A624" w14:textId="77777777">
      <w:pPr>
        <w:pStyle w:val="Numberedheadings"/>
      </w:pPr>
      <w:r>
        <w:lastRenderedPageBreak/>
        <w:t>Reference D</w:t>
      </w:r>
      <w:r w:rsidRPr="00125B2D" w:rsidR="004F2650">
        <w:t>eclaration</w:t>
      </w:r>
    </w:p>
    <w:p w:rsidRPr="00A11A50" w:rsidR="004F2650" w:rsidP="00A11A50" w:rsidRDefault="004F2650" w14:paraId="15EC770A"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Pr="00A11A50" w:rsidR="004F2650" w:rsidP="00A11A50" w:rsidRDefault="004F2650" w14:paraId="2B9F8ACF"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Pr="00586B83" w:rsidR="00A11A50" w:rsidP="00A11A50" w:rsidRDefault="00A11A50" w14:paraId="229CE850" w14:textId="77777777">
      <w:pPr>
        <w:pStyle w:val="Bullets"/>
        <w:ind w:left="993"/>
        <w:rPr>
          <w:rFonts w:ascii="Calibri" w:hAnsi="Calibri" w:cstheme="minorHAnsi"/>
          <w:sz w:val="22"/>
        </w:rPr>
      </w:pPr>
      <w:r w:rsidRPr="00586B83">
        <w:rPr>
          <w:rFonts w:ascii="Calibri" w:hAnsi="Calibri" w:cstheme="minorHAnsi"/>
          <w:sz w:val="22"/>
        </w:rPr>
        <w:t>The referee’s relationship with the candidate</w:t>
      </w:r>
      <w:r w:rsidRPr="00586B83" w:rsidR="00967797">
        <w:rPr>
          <w:rFonts w:ascii="Calibri" w:hAnsi="Calibri" w:cstheme="minorHAnsi"/>
          <w:sz w:val="22"/>
        </w:rPr>
        <w:t>.</w:t>
      </w:r>
    </w:p>
    <w:p w:rsidRPr="00586B83" w:rsidR="00212D8C" w:rsidP="00A11A50" w:rsidRDefault="00212D8C" w14:paraId="788918FB" w14:textId="77777777">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Pr="00586B83" w:rsidR="00212D8C" w:rsidP="00A11A50" w:rsidRDefault="00212D8C" w14:paraId="3E903FCF" w14:textId="77777777">
      <w:pPr>
        <w:pStyle w:val="Bullets"/>
        <w:ind w:left="993"/>
        <w:rPr>
          <w:rFonts w:ascii="Calibri" w:hAnsi="Calibri" w:cstheme="minorHAnsi"/>
          <w:sz w:val="22"/>
        </w:rPr>
      </w:pPr>
      <w:r w:rsidRPr="00586B83">
        <w:rPr>
          <w:rFonts w:ascii="Calibri" w:hAnsi="Calibri" w:cstheme="minorHAnsi"/>
          <w:sz w:val="22"/>
        </w:rPr>
        <w:t>Performance history.</w:t>
      </w:r>
    </w:p>
    <w:p w:rsidRPr="00586B83" w:rsidR="00212D8C" w:rsidP="00A11A50" w:rsidRDefault="00212D8C" w14:paraId="3EECADF5" w14:textId="77777777">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Pr="00586B83" w:rsidR="00212D8C" w:rsidP="00A11A50" w:rsidRDefault="00212D8C" w14:paraId="18DA6DF7" w14:textId="77777777">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Pr="00586B83" w:rsidR="00212D8C" w:rsidP="00A11A50" w:rsidRDefault="00212D8C" w14:paraId="0EB96E08" w14:textId="77777777">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Pr="00586B83" w:rsidR="00212D8C" w:rsidP="00A11A50" w:rsidRDefault="00212D8C" w14:paraId="7ABEDF73" w14:textId="77777777">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Pr="00586B83" w:rsidR="00212D8C" w:rsidP="00A11A50" w:rsidRDefault="00212D8C" w14:paraId="078F47FA" w14:textId="77777777">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P="00A11A50" w:rsidRDefault="004F2650" w14:paraId="1EC8E56A"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849"/>
        <w:gridCol w:w="8074"/>
      </w:tblGrid>
      <w:tr w:rsidRPr="00A11A50" w:rsidR="00A11A50" w:rsidTr="003B6AF4" w14:paraId="722EFB18" w14:textId="77777777">
        <w:trPr>
          <w:trHeight w:val="461"/>
        </w:trPr>
        <w:tc>
          <w:tcPr>
            <w:tcW w:w="1849" w:type="dxa"/>
            <w:shd w:val="clear" w:color="auto" w:fill="E6E6E6"/>
            <w:vAlign w:val="center"/>
          </w:tcPr>
          <w:p w:rsidRPr="00A11A50" w:rsidR="00A11A50" w:rsidP="00A11A50" w:rsidRDefault="00A11A50" w14:paraId="1C15D1B3"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Pr="00A11A50" w:rsidR="00A11A50" w:rsidP="00A11A50" w:rsidRDefault="00A11A50" w14:paraId="0C1A90BB" w14:textId="77777777">
            <w:pPr>
              <w:spacing w:before="80" w:after="80" w:line="276" w:lineRule="auto"/>
              <w:jc w:val="both"/>
              <w:rPr>
                <w:rFonts w:ascii="Calibri" w:hAnsi="Calibri" w:cstheme="minorHAnsi"/>
                <w:color w:val="44474A"/>
                <w:sz w:val="22"/>
              </w:rPr>
            </w:pPr>
          </w:p>
        </w:tc>
      </w:tr>
      <w:tr w:rsidRPr="00A11A50" w:rsidR="00A11A50" w:rsidTr="003B6AF4" w14:paraId="08107BCC" w14:textId="77777777">
        <w:trPr>
          <w:trHeight w:val="461"/>
        </w:trPr>
        <w:tc>
          <w:tcPr>
            <w:tcW w:w="1849" w:type="dxa"/>
            <w:shd w:val="clear" w:color="auto" w:fill="E6E6E6"/>
            <w:vAlign w:val="center"/>
          </w:tcPr>
          <w:p w:rsidRPr="00A11A50" w:rsidR="00A11A50" w:rsidP="00A11A50" w:rsidRDefault="00A11A50" w14:paraId="0F63CB85"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Pr="00A11A50" w:rsidR="00A11A50" w:rsidP="00A11A50" w:rsidRDefault="00A11A50" w14:paraId="02837447" w14:textId="77777777">
            <w:pPr>
              <w:spacing w:before="80" w:after="80" w:line="276" w:lineRule="auto"/>
              <w:jc w:val="both"/>
              <w:rPr>
                <w:rFonts w:ascii="Calibri" w:hAnsi="Calibri" w:cstheme="minorHAnsi"/>
                <w:color w:val="44474A"/>
                <w:sz w:val="22"/>
              </w:rPr>
            </w:pPr>
          </w:p>
        </w:tc>
      </w:tr>
      <w:tr w:rsidRPr="00A11A50" w:rsidR="00A11A50" w:rsidTr="003B6AF4" w14:paraId="4F34D9BA" w14:textId="77777777">
        <w:trPr>
          <w:trHeight w:val="461"/>
        </w:trPr>
        <w:tc>
          <w:tcPr>
            <w:tcW w:w="1849" w:type="dxa"/>
            <w:shd w:val="clear" w:color="auto" w:fill="E6E6E6"/>
            <w:vAlign w:val="center"/>
          </w:tcPr>
          <w:p w:rsidRPr="00A11A50" w:rsidR="00A11A50" w:rsidP="00A11A50" w:rsidRDefault="00A11A50" w14:paraId="7B69F6D5"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Pr="00A11A50" w:rsidR="00A11A50" w:rsidP="00A11A50" w:rsidRDefault="00A11A50" w14:paraId="2B2F4348" w14:textId="77777777">
            <w:pPr>
              <w:spacing w:before="80" w:after="80" w:line="276" w:lineRule="auto"/>
              <w:jc w:val="both"/>
              <w:rPr>
                <w:rFonts w:ascii="Calibri" w:hAnsi="Calibri" w:cstheme="minorHAnsi"/>
                <w:color w:val="44474A"/>
                <w:sz w:val="22"/>
              </w:rPr>
            </w:pPr>
          </w:p>
        </w:tc>
      </w:tr>
    </w:tbl>
    <w:p w:rsidRPr="00A11A50" w:rsidR="004F2650" w:rsidP="00A11A50" w:rsidRDefault="004F2650" w14:paraId="399193BB" w14:textId="77777777">
      <w:pPr>
        <w:spacing w:after="120"/>
        <w:ind w:left="567"/>
        <w:jc w:val="both"/>
        <w:rPr>
          <w:rFonts w:ascii="Calibri" w:hAnsi="Calibri" w:cstheme="minorHAnsi"/>
          <w:color w:val="2F3033"/>
          <w:sz w:val="22"/>
        </w:rPr>
      </w:pPr>
    </w:p>
    <w:p w:rsidRPr="00A11A50" w:rsidR="00C17431" w:rsidP="00A11A50" w:rsidRDefault="00C17431" w14:paraId="20DD3AA3"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P="003D4A04" w:rsidRDefault="004F2650" w14:paraId="621F408D" w14:textId="77777777">
      <w:pPr>
        <w:rPr>
          <w:b/>
        </w:rPr>
      </w:pPr>
    </w:p>
    <w:p w:rsidR="004F2650" w:rsidP="003D4A04" w:rsidRDefault="004F2650" w14:paraId="63FC4A0C" w14:textId="77777777">
      <w:pPr>
        <w:rPr>
          <w:b/>
        </w:rPr>
      </w:pPr>
    </w:p>
    <w:p w:rsidR="004F2650" w:rsidP="003D4A04" w:rsidRDefault="004F2650" w14:paraId="60B18C9E" w14:textId="77777777">
      <w:pPr>
        <w:rPr>
          <w:b/>
        </w:rPr>
      </w:pPr>
    </w:p>
    <w:p w:rsidR="004F2650" w:rsidP="003D4A04" w:rsidRDefault="004F2650" w14:paraId="166C7692" w14:textId="77777777">
      <w:pPr>
        <w:rPr>
          <w:b/>
        </w:rPr>
      </w:pPr>
    </w:p>
    <w:p w:rsidR="004F2650" w:rsidP="003D4A04" w:rsidRDefault="004F2650" w14:paraId="5A0D8B77" w14:textId="77777777">
      <w:pPr>
        <w:rPr>
          <w:b/>
        </w:rPr>
      </w:pPr>
    </w:p>
    <w:p w:rsidR="004F2650" w:rsidP="003D4A04" w:rsidRDefault="004F2650" w14:paraId="54AC388F" w14:textId="77777777">
      <w:pPr>
        <w:rPr>
          <w:b/>
        </w:rPr>
      </w:pPr>
    </w:p>
    <w:p w:rsidR="004F2650" w:rsidP="003D4A04" w:rsidRDefault="004F2650" w14:paraId="6E02A81A" w14:textId="77777777">
      <w:pPr>
        <w:rPr>
          <w:b/>
        </w:rPr>
      </w:pPr>
    </w:p>
    <w:p w:rsidR="004F2650" w:rsidP="003D4A04" w:rsidRDefault="004F2650" w14:paraId="76F7EBB2" w14:textId="77777777">
      <w:pPr>
        <w:rPr>
          <w:b/>
        </w:rPr>
      </w:pPr>
    </w:p>
    <w:p w:rsidR="004F2650" w:rsidP="003D4A04" w:rsidRDefault="004F2650" w14:paraId="201A0E6B" w14:textId="77777777">
      <w:pPr>
        <w:rPr>
          <w:b/>
        </w:rPr>
      </w:pPr>
    </w:p>
    <w:p w:rsidR="004F2650" w:rsidP="003D4A04" w:rsidRDefault="004F2650" w14:paraId="22A7D100" w14:textId="77777777">
      <w:pPr>
        <w:rPr>
          <w:b/>
        </w:rPr>
      </w:pPr>
    </w:p>
    <w:p w:rsidR="004F2650" w:rsidP="003D4A04" w:rsidRDefault="004F2650" w14:paraId="1B09B456" w14:textId="77777777">
      <w:pPr>
        <w:rPr>
          <w:b/>
        </w:rPr>
      </w:pPr>
    </w:p>
    <w:p w:rsidR="004F2650" w:rsidP="003D4A04" w:rsidRDefault="004F2650" w14:paraId="5E57F7B8" w14:textId="77777777">
      <w:pPr>
        <w:rPr>
          <w:b/>
        </w:rPr>
      </w:pPr>
    </w:p>
    <w:p w:rsidR="004F2650" w:rsidP="003D4A04" w:rsidRDefault="004F2650" w14:paraId="6FC73BB0" w14:textId="77777777">
      <w:pPr>
        <w:rPr>
          <w:b/>
        </w:rPr>
      </w:pPr>
    </w:p>
    <w:p w:rsidRPr="00A11A50" w:rsidR="003D4A04" w:rsidP="00A11A50" w:rsidRDefault="003D4A04" w14:paraId="4949B3B7" w14:textId="77777777">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P="002642CE" w:rsidRDefault="003D4A04" w14:paraId="2B805929" w14:textId="77777777">
      <w:pPr>
        <w:sectPr w:rsidR="003D4A04" w:rsidSect="002642CE">
          <w:pgSz w:w="11906" w:h="16838" w:orient="portrait"/>
          <w:pgMar w:top="720" w:right="720" w:bottom="720" w:left="720" w:header="708" w:footer="708" w:gutter="0"/>
          <w:cols w:space="708"/>
          <w:docGrid w:linePitch="360"/>
        </w:sectPr>
      </w:pPr>
    </w:p>
    <w:p w:rsidRPr="00586B83" w:rsidR="003D4A04" w:rsidP="003D4A04" w:rsidRDefault="003D4A04" w14:paraId="75E94006" w14:textId="77777777">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65AD488C" wp14:editId="43C4FCE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4899D339">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hAnsiTheme="minorHAnsi" w:eastAsiaTheme="minorHAnsi" w:cstheme="minorHAnsi"/>
          <w:bCs w:val="0"/>
          <w:color w:val="63666A"/>
          <w:sz w:val="18"/>
          <w:szCs w:val="18"/>
        </w:rPr>
        <w:t>Internal Ref. No</w:t>
      </w:r>
      <w:r w:rsidRPr="00586B83">
        <w:rPr>
          <w:rFonts w:asciiTheme="minorHAnsi" w:hAnsiTheme="minorHAnsi" w:cstheme="minorHAnsi"/>
          <w:color w:val="63666A"/>
          <w:sz w:val="18"/>
          <w:szCs w:val="18"/>
        </w:rPr>
        <w:t>.</w:t>
      </w:r>
    </w:p>
    <w:p w:rsidRPr="00A11A50" w:rsidR="003D4A04" w:rsidP="00A11A50" w:rsidRDefault="003D4A04" w14:paraId="104A26FC"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P="0052336C" w:rsidRDefault="003D4A04" w14:paraId="07C64E51" w14:textId="77777777">
      <w:pPr>
        <w:pStyle w:val="Numberedheadings"/>
      </w:pPr>
      <w:r w:rsidRPr="00125B2D">
        <w:t>Personal Information</w:t>
      </w:r>
    </w:p>
    <w:tbl>
      <w:tblPr>
        <w:tblStyle w:val="TableGrid"/>
        <w:tblW w:w="0" w:type="auto"/>
        <w:tblInd w:w="360"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02"/>
        <w:gridCol w:w="5504"/>
      </w:tblGrid>
      <w:tr w:rsidR="003D4A04" w:rsidTr="0052336C" w14:paraId="27E21DDD" w14:textId="77777777">
        <w:tc>
          <w:tcPr>
            <w:tcW w:w="4602" w:type="dxa"/>
            <w:shd w:val="clear" w:color="auto" w:fill="E6E6E6"/>
            <w:vAlign w:val="center"/>
          </w:tcPr>
          <w:p w:rsidRPr="00A11A50" w:rsidR="003D4A04" w:rsidP="00A11A50" w:rsidRDefault="003D4A04" w14:paraId="5DB738D0"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Pr="00A11A50" w:rsidR="00863481">
              <w:rPr>
                <w:rFonts w:ascii="Calibri" w:hAnsi="Calibri" w:cstheme="minorHAnsi"/>
                <w:color w:val="1381BE"/>
                <w:sz w:val="22"/>
              </w:rPr>
              <w:t>:</w:t>
            </w:r>
          </w:p>
        </w:tc>
        <w:tc>
          <w:tcPr>
            <w:tcW w:w="5504" w:type="dxa"/>
          </w:tcPr>
          <w:p w:rsidRPr="0085229D" w:rsidR="003D4A04" w:rsidP="00916A50" w:rsidRDefault="003D4A04" w14:paraId="590B7707" w14:textId="77777777">
            <w:pPr>
              <w:pStyle w:val="Section-Level1"/>
              <w:spacing w:before="80" w:after="80"/>
              <w:rPr>
                <w:color w:val="44474A"/>
              </w:rPr>
            </w:pPr>
          </w:p>
        </w:tc>
      </w:tr>
      <w:tr w:rsidR="003D4A04" w:rsidTr="0052336C" w14:paraId="486FB8FC" w14:textId="77777777">
        <w:tc>
          <w:tcPr>
            <w:tcW w:w="4602" w:type="dxa"/>
            <w:shd w:val="clear" w:color="auto" w:fill="E6E6E6"/>
            <w:vAlign w:val="center"/>
          </w:tcPr>
          <w:p w:rsidRPr="00A11A50" w:rsidR="003D4A04" w:rsidP="00A11A50" w:rsidRDefault="003D4A04" w14:paraId="28A0645A"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Pr="00A11A50" w:rsidR="00863481">
              <w:rPr>
                <w:rFonts w:ascii="Calibri" w:hAnsi="Calibri" w:cstheme="minorHAnsi"/>
                <w:color w:val="1381BE"/>
                <w:sz w:val="22"/>
              </w:rPr>
              <w:t>:</w:t>
            </w:r>
          </w:p>
        </w:tc>
        <w:tc>
          <w:tcPr>
            <w:tcW w:w="5504" w:type="dxa"/>
          </w:tcPr>
          <w:p w:rsidRPr="0085229D" w:rsidR="003D4A04" w:rsidP="00916A50" w:rsidRDefault="003D4A04" w14:paraId="2C36ABF6" w14:textId="77777777">
            <w:pPr>
              <w:pStyle w:val="Section-Level1"/>
              <w:spacing w:before="80" w:after="80"/>
              <w:rPr>
                <w:color w:val="44474A"/>
              </w:rPr>
            </w:pPr>
          </w:p>
        </w:tc>
      </w:tr>
      <w:tr w:rsidR="003D4A04" w:rsidTr="0052336C" w14:paraId="2322A38F" w14:textId="77777777">
        <w:tc>
          <w:tcPr>
            <w:tcW w:w="4602" w:type="dxa"/>
            <w:shd w:val="clear" w:color="auto" w:fill="E6E6E6"/>
            <w:vAlign w:val="center"/>
          </w:tcPr>
          <w:p w:rsidRPr="00A11A50" w:rsidR="003D4A04" w:rsidP="00A11A50" w:rsidRDefault="003D4A04" w14:paraId="0118735E"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Pr="00A11A50" w:rsidR="00863481">
              <w:rPr>
                <w:rFonts w:ascii="Calibri" w:hAnsi="Calibri" w:cstheme="minorHAnsi"/>
                <w:color w:val="1381BE"/>
                <w:sz w:val="22"/>
              </w:rPr>
              <w:t>:</w:t>
            </w:r>
          </w:p>
        </w:tc>
        <w:tc>
          <w:tcPr>
            <w:tcW w:w="5504" w:type="dxa"/>
          </w:tcPr>
          <w:p w:rsidRPr="0085229D" w:rsidR="003D4A04" w:rsidP="00916A50" w:rsidRDefault="003D4A04" w14:paraId="220E8C21" w14:textId="77777777">
            <w:pPr>
              <w:pStyle w:val="Section-Level1"/>
              <w:spacing w:before="80" w:after="80"/>
              <w:rPr>
                <w:color w:val="44474A"/>
              </w:rPr>
            </w:pPr>
          </w:p>
        </w:tc>
      </w:tr>
      <w:tr w:rsidR="003D4A04" w:rsidTr="0052336C" w14:paraId="6CB5C8C5" w14:textId="77777777">
        <w:tc>
          <w:tcPr>
            <w:tcW w:w="4602" w:type="dxa"/>
            <w:shd w:val="clear" w:color="auto" w:fill="E6E6E6"/>
            <w:vAlign w:val="center"/>
          </w:tcPr>
          <w:p w:rsidRPr="00A11A50" w:rsidR="003D4A04" w:rsidP="00A11A50" w:rsidRDefault="003D4A04" w14:paraId="02E97491"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Pr="00A11A50" w:rsidR="00863481">
              <w:rPr>
                <w:rFonts w:ascii="Calibri" w:hAnsi="Calibri" w:cstheme="minorHAnsi"/>
                <w:color w:val="1381BE"/>
                <w:sz w:val="22"/>
              </w:rPr>
              <w:t>:</w:t>
            </w:r>
          </w:p>
          <w:p w:rsidRPr="00A11A50" w:rsidR="003D4A04" w:rsidP="00A11A50" w:rsidRDefault="003D4A04" w14:paraId="51297EB5"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3FEEC567"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4617D8D5" w14:textId="77777777">
            <w:pPr>
              <w:tabs>
                <w:tab w:val="left" w:pos="3975"/>
              </w:tabs>
              <w:spacing w:before="80" w:after="80"/>
              <w:jc w:val="both"/>
              <w:rPr>
                <w:rFonts w:ascii="Calibri" w:hAnsi="Calibri" w:cstheme="minorHAnsi"/>
                <w:color w:val="1381BE"/>
                <w:sz w:val="22"/>
              </w:rPr>
            </w:pPr>
          </w:p>
        </w:tc>
        <w:tc>
          <w:tcPr>
            <w:tcW w:w="5504" w:type="dxa"/>
          </w:tcPr>
          <w:p w:rsidRPr="0085229D" w:rsidR="003D4A04" w:rsidP="00916A50" w:rsidRDefault="003D4A04" w14:paraId="1BE64A1C" w14:textId="77777777">
            <w:pPr>
              <w:pStyle w:val="Section-Level1"/>
              <w:spacing w:before="80" w:after="80"/>
              <w:rPr>
                <w:color w:val="44474A"/>
              </w:rPr>
            </w:pPr>
          </w:p>
        </w:tc>
      </w:tr>
      <w:tr w:rsidR="003D4A04" w:rsidTr="0052336C" w14:paraId="010164C2" w14:textId="77777777">
        <w:tc>
          <w:tcPr>
            <w:tcW w:w="4602" w:type="dxa"/>
            <w:shd w:val="clear" w:color="auto" w:fill="E6E6E6"/>
            <w:vAlign w:val="center"/>
          </w:tcPr>
          <w:p w:rsidRPr="00A11A50" w:rsidR="003D4A04" w:rsidP="00A11A50" w:rsidRDefault="003D4A04" w14:paraId="14E41B0A"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Pr="00A11A50" w:rsidR="00863481">
              <w:rPr>
                <w:rFonts w:ascii="Calibri" w:hAnsi="Calibri" w:cstheme="minorHAnsi"/>
                <w:color w:val="1381BE"/>
                <w:sz w:val="22"/>
              </w:rPr>
              <w:t>:</w:t>
            </w:r>
          </w:p>
        </w:tc>
        <w:tc>
          <w:tcPr>
            <w:tcW w:w="5504" w:type="dxa"/>
          </w:tcPr>
          <w:p w:rsidRPr="0085229D" w:rsidR="003D4A04" w:rsidP="00916A50" w:rsidRDefault="003D4A04" w14:paraId="0DEE10A6" w14:textId="77777777">
            <w:pPr>
              <w:pStyle w:val="Section-Level1"/>
              <w:spacing w:before="80" w:after="80"/>
              <w:rPr>
                <w:color w:val="44474A"/>
              </w:rPr>
            </w:pPr>
          </w:p>
        </w:tc>
      </w:tr>
      <w:tr w:rsidR="003D4A04" w:rsidTr="0052336C" w14:paraId="39E08CA5" w14:textId="77777777">
        <w:tc>
          <w:tcPr>
            <w:tcW w:w="4602" w:type="dxa"/>
            <w:shd w:val="clear" w:color="auto" w:fill="E6E6E6"/>
            <w:vAlign w:val="center"/>
          </w:tcPr>
          <w:p w:rsidRPr="00A11A50" w:rsidR="003D4A04" w:rsidP="00A11A50" w:rsidRDefault="003D4A04" w14:paraId="2D831FA6"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Pr="00A11A50" w:rsidR="00863481">
              <w:rPr>
                <w:rFonts w:ascii="Calibri" w:hAnsi="Calibri" w:cstheme="minorHAnsi"/>
                <w:color w:val="1381BE"/>
                <w:sz w:val="22"/>
              </w:rPr>
              <w:t>:</w:t>
            </w:r>
          </w:p>
        </w:tc>
        <w:tc>
          <w:tcPr>
            <w:tcW w:w="5504" w:type="dxa"/>
          </w:tcPr>
          <w:p w:rsidRPr="0085229D" w:rsidR="003D4A04" w:rsidP="00916A50" w:rsidRDefault="003D4A04" w14:paraId="1A61ED7D" w14:textId="77777777">
            <w:pPr>
              <w:pStyle w:val="Section-Level1"/>
              <w:spacing w:before="80" w:after="80"/>
              <w:rPr>
                <w:color w:val="44474A"/>
              </w:rPr>
            </w:pPr>
          </w:p>
        </w:tc>
      </w:tr>
      <w:tr w:rsidR="003D4A04" w:rsidTr="0052336C" w14:paraId="173EAFFA" w14:textId="77777777">
        <w:tc>
          <w:tcPr>
            <w:tcW w:w="4602" w:type="dxa"/>
            <w:shd w:val="clear" w:color="auto" w:fill="E6E6E6"/>
            <w:vAlign w:val="center"/>
          </w:tcPr>
          <w:p w:rsidRPr="00A11A50" w:rsidR="003D4A04" w:rsidP="00A11A50" w:rsidRDefault="00863481" w14:paraId="768068EC"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Pr="0085229D" w:rsidR="003D4A04" w:rsidP="00916A50" w:rsidRDefault="003D4A04" w14:paraId="37461920" w14:textId="77777777">
            <w:pPr>
              <w:pStyle w:val="Section-Level1"/>
              <w:spacing w:before="80" w:after="80"/>
              <w:rPr>
                <w:color w:val="44474A"/>
              </w:rPr>
            </w:pPr>
          </w:p>
        </w:tc>
      </w:tr>
      <w:tr w:rsidR="003D4A04" w:rsidTr="0052336C" w14:paraId="426CFB8A" w14:textId="77777777">
        <w:tc>
          <w:tcPr>
            <w:tcW w:w="4602" w:type="dxa"/>
            <w:shd w:val="clear" w:color="auto" w:fill="E6E6E6"/>
            <w:vAlign w:val="center"/>
          </w:tcPr>
          <w:p w:rsidRPr="00A11A50" w:rsidR="003D4A04" w:rsidP="00A11A50" w:rsidRDefault="003D4A04" w14:paraId="5AF1CB02"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Pr="00A11A50" w:rsidR="00863481">
              <w:rPr>
                <w:rFonts w:ascii="Calibri" w:hAnsi="Calibri" w:cstheme="minorHAnsi"/>
                <w:color w:val="1381BE"/>
                <w:sz w:val="22"/>
              </w:rPr>
              <w:t>:</w:t>
            </w:r>
          </w:p>
        </w:tc>
        <w:tc>
          <w:tcPr>
            <w:tcW w:w="5504" w:type="dxa"/>
          </w:tcPr>
          <w:p w:rsidRPr="0085229D" w:rsidR="003D4A04" w:rsidP="00916A50" w:rsidRDefault="003D4A04" w14:paraId="0905E69E" w14:textId="77777777">
            <w:pPr>
              <w:pStyle w:val="Section-Level1"/>
              <w:spacing w:before="80" w:after="80"/>
              <w:rPr>
                <w:color w:val="44474A"/>
              </w:rPr>
            </w:pPr>
          </w:p>
        </w:tc>
      </w:tr>
      <w:tr w:rsidR="003D4A04" w:rsidTr="0052336C" w14:paraId="4CEDD83E" w14:textId="77777777">
        <w:tc>
          <w:tcPr>
            <w:tcW w:w="4602" w:type="dxa"/>
            <w:shd w:val="clear" w:color="auto" w:fill="E6E6E6"/>
            <w:vAlign w:val="center"/>
          </w:tcPr>
          <w:p w:rsidRPr="00A11A50" w:rsidR="003D4A04" w:rsidP="00A11A50" w:rsidRDefault="003D4A04" w14:paraId="69FAA330"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Pr="00A11A50" w:rsidR="00863481">
              <w:rPr>
                <w:rFonts w:ascii="Calibri" w:hAnsi="Calibri" w:cstheme="minorHAnsi"/>
                <w:color w:val="1381BE"/>
                <w:sz w:val="22"/>
              </w:rPr>
              <w:t>:</w:t>
            </w:r>
          </w:p>
        </w:tc>
        <w:tc>
          <w:tcPr>
            <w:tcW w:w="5504" w:type="dxa"/>
          </w:tcPr>
          <w:p w:rsidRPr="0085229D" w:rsidR="003D4A04" w:rsidP="00916A50" w:rsidRDefault="003D4A04" w14:paraId="4F536245" w14:textId="77777777">
            <w:pPr>
              <w:pStyle w:val="Section-Level1"/>
              <w:spacing w:before="80" w:after="80"/>
              <w:rPr>
                <w:color w:val="44474A"/>
              </w:rPr>
            </w:pPr>
          </w:p>
        </w:tc>
      </w:tr>
      <w:tr w:rsidR="003D4A04" w:rsidTr="0052336C" w14:paraId="059F363A" w14:textId="77777777">
        <w:tc>
          <w:tcPr>
            <w:tcW w:w="4602" w:type="dxa"/>
            <w:shd w:val="clear" w:color="auto" w:fill="E6E6E6"/>
            <w:vAlign w:val="center"/>
          </w:tcPr>
          <w:p w:rsidRPr="00A11A50" w:rsidR="003D4A04" w:rsidP="00A11A50" w:rsidRDefault="003D4A04" w14:paraId="5B8DA0EF"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Pr="00A11A50" w:rsidR="003D4A04" w:rsidP="00A11A50" w:rsidRDefault="00A11A50" w14:paraId="6363C591" w14:textId="77777777">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tc>
      </w:tr>
      <w:tr w:rsidR="003D4A04" w:rsidTr="0052336C" w14:paraId="060AE859" w14:textId="77777777">
        <w:tc>
          <w:tcPr>
            <w:tcW w:w="4602" w:type="dxa"/>
            <w:shd w:val="clear" w:color="auto" w:fill="E6E6E6"/>
            <w:vAlign w:val="center"/>
          </w:tcPr>
          <w:p w:rsidRPr="00A11A50" w:rsidR="003D4A04" w:rsidP="00A11A50" w:rsidRDefault="003D4A04" w14:paraId="47F00DC9"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Pr="001316D9" w:rsidR="003D4A04" w:rsidP="00A11A50" w:rsidRDefault="00A11A50" w14:paraId="5F4DB321" w14:textId="77777777">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Pr="001316D9" w:rsidR="003D4A04">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3D4A04">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0052336C">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Pr="001316D9" w:rsidR="003D4A04">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A11A50" w:rsidR="00916A50" w:rsidP="00A11A50" w:rsidRDefault="00916A50" w14:paraId="42DDF465" w14:textId="77777777">
            <w:pPr>
              <w:pStyle w:val="Section-Level1"/>
              <w:spacing w:before="80" w:after="80"/>
              <w:jc w:val="both"/>
              <w:rPr>
                <w:rFonts w:ascii="Calibri" w:hAnsi="Calibri" w:eastAsiaTheme="minorHAnsi" w:cstheme="minorHAnsi"/>
                <w:bCs w:val="0"/>
                <w:color w:val="44474A"/>
                <w:sz w:val="22"/>
                <w:szCs w:val="22"/>
              </w:rPr>
            </w:pPr>
          </w:p>
          <w:p w:rsidRPr="00A11A50" w:rsidR="003D4A04" w:rsidP="00A11A50" w:rsidRDefault="003D4A04" w14:paraId="57F5A6C0" w14:textId="77777777">
            <w:pPr>
              <w:pStyle w:val="Section-Level1"/>
              <w:spacing w:before="80" w:after="80"/>
              <w:jc w:val="both"/>
              <w:rPr>
                <w:rFonts w:ascii="Calibri" w:hAnsi="Calibri" w:eastAsiaTheme="minorHAnsi" w:cstheme="minorHAnsi"/>
                <w:bCs w:val="0"/>
                <w:color w:val="44474A"/>
                <w:sz w:val="22"/>
                <w:szCs w:val="22"/>
              </w:rPr>
            </w:pPr>
            <w:r w:rsidRPr="001316D9">
              <w:rPr>
                <w:rFonts w:ascii="Calibri" w:hAnsi="Calibri" w:eastAsiaTheme="minorHAnsi" w:cstheme="minorHAnsi"/>
                <w:bCs w:val="0"/>
                <w:color w:val="2F3033"/>
                <w:sz w:val="22"/>
                <w:szCs w:val="22"/>
              </w:rPr>
              <w:t>If YES please provide details under separate cover.</w:t>
            </w:r>
          </w:p>
        </w:tc>
      </w:tr>
    </w:tbl>
    <w:p w:rsidRPr="00125B2D" w:rsidR="00916A50" w:rsidP="0052336C" w:rsidRDefault="00916A50" w14:paraId="6B805494" w14:textId="77777777">
      <w:pPr>
        <w:pStyle w:val="Numberedheadings"/>
      </w:pPr>
      <w:r w:rsidRPr="00125B2D">
        <w:t>Compulsory Declaration of any Convictions, Cautions or Reprimands, Warnings or Bind-overs</w:t>
      </w:r>
    </w:p>
    <w:p w:rsidRPr="0052336C" w:rsidR="0052336C" w:rsidP="0052336C" w:rsidRDefault="0052336C" w14:paraId="35399F16"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w:history="1" r:id="rId10">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Pr="0052336C" w:rsidR="0052336C" w:rsidP="0052336C" w:rsidRDefault="0052336C" w14:paraId="7E98E96D"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P="0052336C" w:rsidRDefault="0052336C" w14:paraId="4B400404"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Pr="00C17C4F" w:rsidR="00F152F7" w:rsidP="0052336C" w:rsidRDefault="00F152F7" w14:paraId="71E6EC62"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C17C4F" w:rsidR="00F152F7" w:rsidP="00A11A50" w:rsidRDefault="00F152F7" w14:paraId="43077120"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Pr="00125B2D" w:rsidR="00916A50" w:rsidP="0052336C" w:rsidRDefault="00916A50" w14:paraId="0F8BA67B" w14:textId="77777777">
      <w:pPr>
        <w:pStyle w:val="Numberedheadings"/>
      </w:pPr>
      <w:r w:rsidRPr="00125B2D">
        <w:t>Prohibition from Teaching</w:t>
      </w:r>
    </w:p>
    <w:p w:rsidRPr="00C17C4F" w:rsidR="00916A50" w:rsidP="00A11A50" w:rsidRDefault="00916A50" w14:paraId="7B7E6597"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Pr="00125B2D" w:rsidR="00C17431" w:rsidP="0052336C" w:rsidRDefault="00C17431" w14:paraId="3B0C58CD" w14:textId="77777777">
      <w:pPr>
        <w:pStyle w:val="Numberedheadings"/>
      </w:pPr>
      <w:r w:rsidRPr="00125B2D">
        <w:t>Data Protection – Data Protection Act 2018 and General Data Protection Regulation 2018 (GDPR)</w:t>
      </w:r>
    </w:p>
    <w:p w:rsidRPr="00586B83" w:rsidR="00C17431" w:rsidP="00A11A50" w:rsidRDefault="00C17431" w14:paraId="63B78F8E" w14:textId="21FC4225">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582D3C">
        <w:rPr>
          <w:rFonts w:ascii="Calibri" w:hAnsi="Calibri"/>
          <w:color w:val="2F3033"/>
        </w:rPr>
        <w:t>Privacy Notice</w:t>
      </w:r>
      <w:r w:rsidRPr="00582D3C">
        <w:rPr>
          <w:rFonts w:ascii="Calibri" w:hAnsi="Calibri" w:cstheme="minorHAnsi"/>
          <w:color w:val="2F3033"/>
          <w:sz w:val="22"/>
        </w:rPr>
        <w:t xml:space="preserve"> </w:t>
      </w:r>
      <w:r w:rsidRPr="00C17C4F">
        <w:rPr>
          <w:rFonts w:ascii="Calibri" w:hAnsi="Calibri" w:cstheme="minorHAnsi"/>
          <w:color w:val="2F3033"/>
          <w:sz w:val="22"/>
        </w:rPr>
        <w:t>and</w:t>
      </w:r>
      <w:r w:rsidRPr="00582D3C">
        <w:rPr>
          <w:rFonts w:ascii="Calibri" w:hAnsi="Calibri" w:cstheme="minorHAnsi"/>
          <w:color w:val="2F3033"/>
          <w:sz w:val="22"/>
        </w:rPr>
        <w:t xml:space="preserve"> </w:t>
      </w:r>
      <w:r w:rsidRPr="00582D3C">
        <w:rPr>
          <w:rFonts w:ascii="Calibri" w:hAnsi="Calibri"/>
          <w:color w:val="2F3033"/>
        </w:rPr>
        <w:t>Data Retention Policy</w:t>
      </w:r>
      <w:r w:rsidRPr="00582D3C">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582D3C">
        <w:rPr>
          <w:rFonts w:ascii="Calibri" w:hAnsi="Calibri" w:cstheme="minorHAnsi"/>
          <w:color w:val="2F3033"/>
          <w:sz w:val="22"/>
        </w:rPr>
        <w:t xml:space="preserve"> </w:t>
      </w:r>
      <w:r w:rsidRPr="00582D3C">
        <w:rPr>
          <w:rFonts w:ascii="Calibri" w:hAnsi="Calibri"/>
          <w:color w:val="2F3033"/>
        </w:rPr>
        <w:t>website</w:t>
      </w:r>
      <w:r w:rsidRPr="00582D3C">
        <w:rPr>
          <w:rFonts w:ascii="Calibri" w:hAnsi="Calibri" w:cstheme="minorHAnsi"/>
          <w:color w:val="2F3033"/>
          <w:sz w:val="22"/>
        </w:rPr>
        <w:t>.</w:t>
      </w:r>
      <w:r w:rsidRPr="00586B83">
        <w:rPr>
          <w:rFonts w:asciiTheme="minorHAnsi" w:hAnsiTheme="minorHAnsi" w:cstheme="minorHAnsi"/>
          <w:color w:val="548DD4" w:themeColor="text2" w:themeTint="99"/>
        </w:rPr>
        <w:t xml:space="preserve"> </w:t>
      </w:r>
    </w:p>
    <w:p w:rsidRPr="00582D3C" w:rsidR="00C17431" w:rsidP="00A11A50" w:rsidRDefault="00C17431" w14:paraId="140B27AF" w14:textId="2B96C1B6">
      <w:pPr>
        <w:spacing w:after="120"/>
        <w:ind w:left="567"/>
        <w:jc w:val="both"/>
        <w:rPr>
          <w:rFonts w:ascii="Calibri" w:hAnsi="Calibri" w:cstheme="minorHAnsi"/>
          <w:color w:val="2F3033"/>
          <w:sz w:val="22"/>
        </w:rPr>
      </w:pPr>
      <w:r w:rsidRPr="00C17C4F">
        <w:rPr>
          <w:rFonts w:ascii="Calibri" w:hAnsi="Calibri" w:cstheme="minorHAnsi"/>
          <w:color w:val="2F3033"/>
          <w:sz w:val="22"/>
        </w:rPr>
        <w:t>The person responsible for Data Protection in our organisation is</w:t>
      </w:r>
      <w:r w:rsidR="00582D3C">
        <w:rPr>
          <w:rFonts w:ascii="Calibri" w:hAnsi="Calibri" w:cstheme="minorHAnsi"/>
          <w:color w:val="2F3033"/>
          <w:sz w:val="22"/>
        </w:rPr>
        <w:t xml:space="preserve"> Joe Lee at Ark ICT</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2D3C">
        <w:rPr>
          <w:rFonts w:ascii="Calibri" w:hAnsi="Calibri" w:cstheme="minorHAnsi"/>
          <w:color w:val="2F3033"/>
          <w:sz w:val="22"/>
        </w:rPr>
        <w:t xml:space="preserve"> </w:t>
      </w:r>
      <w:r w:rsidRPr="00582D3C" w:rsidR="00582D3C">
        <w:rPr>
          <w:rFonts w:ascii="Calibri" w:hAnsi="Calibri" w:cstheme="minorHAnsi"/>
          <w:color w:val="2F3033"/>
          <w:sz w:val="22"/>
        </w:rPr>
        <w:t>emailing Joe.Lee@ark.me.uk</w:t>
      </w:r>
      <w:r w:rsidRPr="00582D3C">
        <w:rPr>
          <w:rFonts w:ascii="Calibri" w:hAnsi="Calibri" w:cstheme="minorHAnsi"/>
          <w:color w:val="2F3033"/>
          <w:sz w:val="22"/>
        </w:rPr>
        <w:t>.</w:t>
      </w:r>
    </w:p>
    <w:p w:rsidRPr="00586B83" w:rsidR="00C17431" w:rsidP="00A11A50" w:rsidRDefault="00C17431" w14:paraId="0AFE2A09" w14:textId="77777777">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Pr="00586B83" w:rsidR="00C17431" w:rsidP="1AB0F281" w:rsidRDefault="00C17431" w14:paraId="3DB617F0" w14:textId="54E4DCAD">
      <w:pPr>
        <w:spacing w:after="120"/>
        <w:ind w:left="567"/>
        <w:jc w:val="both"/>
        <w:rPr>
          <w:rFonts w:ascii="Calibri" w:hAnsi="Calibri" w:cs="Calibri" w:asciiTheme="minorAscii" w:hAnsiTheme="minorAscii" w:cstheme="minorAscii"/>
        </w:rPr>
      </w:pPr>
      <w:r w:rsidRPr="1AB0F281" w:rsidR="00C17431">
        <w:rPr>
          <w:rFonts w:ascii="Calibri" w:hAnsi="Calibri" w:cs="Calibri" w:cstheme="minorAscii"/>
          <w:color w:val="2F3033"/>
          <w:sz w:val="22"/>
          <w:szCs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1AB0F281" w:rsidR="00C17431">
        <w:rPr>
          <w:rFonts w:ascii="Calibri" w:hAnsi="Calibri" w:cs="Calibri" w:cstheme="minorAscii"/>
          <w:color w:val="2F3033"/>
          <w:sz w:val="22"/>
          <w:szCs w:val="22"/>
        </w:rPr>
        <w:t>handled</w:t>
      </w:r>
      <w:proofErr w:type="gramEnd"/>
      <w:r w:rsidRPr="1AB0F281" w:rsidR="00C17431">
        <w:rPr>
          <w:rFonts w:ascii="Calibri" w:hAnsi="Calibri" w:cs="Calibri" w:cstheme="minorAscii"/>
          <w:color w:val="2F3033"/>
          <w:sz w:val="22"/>
          <w:szCs w:val="22"/>
        </w:rPr>
        <w:t xml:space="preserve"> you can contact the Information Commissioners Office via </w:t>
      </w:r>
      <w:proofErr w:type="gramStart"/>
      <w:r w:rsidRPr="1AB0F281" w:rsidR="00C17431">
        <w:rPr>
          <w:rFonts w:ascii="Calibri" w:hAnsi="Calibri" w:cs="Calibri" w:cstheme="minorAscii"/>
          <w:color w:val="2F3033"/>
          <w:sz w:val="22"/>
          <w:szCs w:val="22"/>
        </w:rPr>
        <w:t>their</w:t>
      </w:r>
      <w:proofErr w:type="gramEnd"/>
      <w:r w:rsidRPr="1AB0F281" w:rsidR="00C17431">
        <w:rPr>
          <w:rFonts w:ascii="Calibri" w:hAnsi="Calibri" w:cs="Calibri" w:cstheme="minorAscii"/>
          <w:color w:val="2F3033"/>
          <w:sz w:val="22"/>
          <w:szCs w:val="22"/>
        </w:rPr>
        <w:t xml:space="preserve"> </w:t>
      </w:r>
      <w:hyperlink r:id="R810d890ea1534a52">
        <w:r w:rsidRPr="1AB0F281" w:rsidR="00C17431">
          <w:rPr>
            <w:rFonts w:ascii="Calibri" w:hAnsi="Calibri"/>
            <w:color w:val="2F3033"/>
          </w:rPr>
          <w:t>website</w:t>
        </w:r>
      </w:hyperlink>
      <w:r w:rsidRPr="1AB0F281" w:rsidR="00C17431">
        <w:rPr>
          <w:rStyle w:val="HyperlinksChar"/>
          <w:rFonts w:ascii="Calibri" w:hAnsi="Calibri" w:asciiTheme="minorAscii" w:hAnsiTheme="minorAscii"/>
          <w:sz w:val="22"/>
          <w:szCs w:val="22"/>
        </w:rPr>
        <w:t xml:space="preserve"> </w:t>
      </w:r>
      <w:r w:rsidRPr="1AB0F281" w:rsidR="00C17431">
        <w:rPr>
          <w:rFonts w:ascii="Calibri" w:hAnsi="Calibri" w:cs="Calibri" w:asciiTheme="minorAscii" w:hAnsiTheme="minorAscii" w:cstheme="minorAscii"/>
        </w:rPr>
        <w:t>.</w:t>
      </w:r>
    </w:p>
    <w:p w:rsidRPr="00586B83" w:rsidR="00C17431" w:rsidP="1AB0F281" w:rsidRDefault="00C17431" w14:paraId="1BAC6BD9" w14:textId="44C25843">
      <w:pPr>
        <w:spacing w:after="120"/>
        <w:ind w:left="567"/>
        <w:jc w:val="both"/>
        <w:rPr>
          <w:rFonts w:ascii="Calibri" w:hAnsi="Calibri" w:cs="Calibri" w:asciiTheme="minorAscii" w:hAnsiTheme="minorAscii" w:cstheme="minorAscii"/>
        </w:rPr>
      </w:pPr>
      <w:r w:rsidRPr="1AB0F281" w:rsidR="00C17431">
        <w:rPr>
          <w:rFonts w:ascii="Calibri" w:hAnsi="Calibri" w:cs="Calibri" w:cstheme="minorAscii"/>
          <w:color w:val="2F3033"/>
          <w:sz w:val="22"/>
          <w:szCs w:val="22"/>
        </w:rPr>
        <w:t xml:space="preserve">This form will be kept strictly confidential but may be photocopied and may be transmitted electronically for use by those entitled to see the information as part of the recruitment process. </w:t>
      </w:r>
      <w:r w:rsidRPr="1AB0F281" w:rsidR="71604D4F">
        <w:rPr>
          <w:rFonts w:ascii="Calibri" w:hAnsi="Calibri" w:eastAsia="Calibri" w:cs="Calibri"/>
          <w:noProof w:val="0"/>
          <w:color w:val="2F3033"/>
          <w:sz w:val="22"/>
          <w:szCs w:val="22"/>
          <w:lang w:val="en-GB"/>
        </w:rPr>
        <w:t>This may include sharing the information with schools across the Rutland Learning Trust, as part of a multi academy trust recruitment exercise.</w:t>
      </w:r>
    </w:p>
    <w:p w:rsidRPr="00586B83" w:rsidR="00C17431" w:rsidP="1AB0F281" w:rsidRDefault="00C17431" w14:paraId="23CD4DD8" w14:textId="2E60F7F9">
      <w:pPr>
        <w:pStyle w:val="Normal"/>
        <w:spacing w:after="120"/>
        <w:ind w:left="567"/>
        <w:jc w:val="both"/>
        <w:rPr>
          <w:rFonts w:ascii="Franklin Gothic Book" w:hAnsi="Franklin Gothic Book" w:eastAsia="Calibri" w:cs=""/>
          <w:color w:val="616365"/>
          <w:sz w:val="21"/>
          <w:szCs w:val="21"/>
        </w:rPr>
      </w:pPr>
    </w:p>
    <w:p w:rsidRPr="00125B2D" w:rsidR="00916A50" w:rsidP="0052336C" w:rsidRDefault="00916A50" w14:paraId="16300C85" w14:textId="77777777">
      <w:pPr>
        <w:pStyle w:val="Numberedheadings"/>
      </w:pPr>
      <w:r w:rsidRPr="00125B2D">
        <w:t>Notes</w:t>
      </w:r>
    </w:p>
    <w:p w:rsidRPr="00A11A50" w:rsidR="00916A50" w:rsidP="00A11A50" w:rsidRDefault="00916A50" w14:paraId="4C5D14DF"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Pr="00A11A50" w:rsidR="00916A50" w:rsidP="00A11A50" w:rsidRDefault="00916A50" w14:paraId="29F67E96"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r>
      <w:r w:rsidRPr="00A11A50">
        <w:rPr>
          <w:rFonts w:ascii="Calibri" w:hAnsi="Calibri" w:cstheme="minorHAnsi"/>
          <w:color w:val="2F3033"/>
          <w:sz w:val="22"/>
        </w:rPr>
        <w:t>Canvassing, directly or indirectly, an employee or governor will disqualify the application.</w:t>
      </w:r>
    </w:p>
    <w:p w:rsidRPr="00A11A50" w:rsidR="00916A50" w:rsidP="00A11A50" w:rsidRDefault="00916A50" w14:paraId="70631695"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r>
      <w:r w:rsidRPr="00A11A50">
        <w:rPr>
          <w:rFonts w:ascii="Calibri" w:hAnsi="Calibri" w:cstheme="minorHAnsi"/>
          <w:color w:val="2F3033"/>
          <w:sz w:val="22"/>
        </w:rPr>
        <w:t xml:space="preserve">Candidates recommended for appointment will be required to provide a satisfactory Enhanced DBS certificate and complete a pre-employment medical questionnaire and may be required to undergo a medical examination. </w:t>
      </w:r>
    </w:p>
    <w:p w:rsidR="00BC7A2E" w:rsidP="00A11A50" w:rsidRDefault="00916A50" w14:paraId="24664705"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r>
      <w:r w:rsidRPr="00A11A50">
        <w:rPr>
          <w:rFonts w:ascii="Calibri" w:hAnsi="Calibri" w:cstheme="minorHAnsi"/>
          <w:color w:val="2F3033"/>
          <w:sz w:val="22"/>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14:paraId="02BF4C15" w14:textId="77777777">
      <w:pPr>
        <w:rPr>
          <w:rFonts w:ascii="Calibri" w:hAnsi="Calibri" w:cstheme="minorHAnsi"/>
          <w:color w:val="2F3033"/>
          <w:sz w:val="22"/>
        </w:rPr>
      </w:pPr>
      <w:r>
        <w:rPr>
          <w:rFonts w:ascii="Calibri" w:hAnsi="Calibri" w:cstheme="minorHAnsi"/>
          <w:color w:val="2F3033"/>
          <w:sz w:val="22"/>
        </w:rPr>
        <w:br w:type="page"/>
      </w:r>
    </w:p>
    <w:p w:rsidRPr="00A11A50" w:rsidR="00916A50" w:rsidP="00A11A50" w:rsidRDefault="00916A50" w14:paraId="7FD67D1E" w14:textId="77777777">
      <w:pPr>
        <w:spacing w:after="120"/>
        <w:ind w:left="1134" w:hanging="567"/>
        <w:jc w:val="both"/>
        <w:rPr>
          <w:rFonts w:ascii="Calibri" w:hAnsi="Calibri" w:cstheme="minorHAnsi"/>
          <w:color w:val="2F3033"/>
          <w:sz w:val="22"/>
        </w:rPr>
      </w:pPr>
    </w:p>
    <w:p w:rsidRPr="00125B2D" w:rsidR="00916A50" w:rsidP="0052336C" w:rsidRDefault="00916A50" w14:paraId="628AF0A5" w14:textId="77777777">
      <w:pPr>
        <w:pStyle w:val="Numberedheadings"/>
      </w:pPr>
      <w:r w:rsidRPr="00125B2D">
        <w:t>Declaration</w:t>
      </w:r>
    </w:p>
    <w:p w:rsidR="00916A50" w:rsidP="00A11A50" w:rsidRDefault="00916A50" w14:paraId="073EC761"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Pr="00A11A50" w:rsidR="00510462">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Pr="00A11A50" w:rsidR="00BC7A2E" w:rsidP="00A11A50" w:rsidRDefault="00BC7A2E" w14:paraId="0E739B20" w14:textId="77777777">
      <w:pPr>
        <w:spacing w:after="120"/>
        <w:ind w:left="567"/>
        <w:jc w:val="both"/>
        <w:rPr>
          <w:rFonts w:ascii="Calibri" w:hAnsi="Calibri" w:cstheme="minorHAnsi"/>
          <w:color w:val="2F3033"/>
          <w:sz w:val="22"/>
        </w:rPr>
      </w:pP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61"/>
        <w:gridCol w:w="5228"/>
      </w:tblGrid>
      <w:tr w:rsidR="00A11A50" w:rsidTr="003B6AF4" w14:paraId="267FFEB1" w14:textId="77777777">
        <w:tc>
          <w:tcPr>
            <w:tcW w:w="4661" w:type="dxa"/>
            <w:shd w:val="clear" w:color="auto" w:fill="E6E6E6"/>
          </w:tcPr>
          <w:p w:rsidRPr="003B6AF4" w:rsidR="00A11A50" w:rsidP="0025310E" w:rsidRDefault="00A11A50" w14:paraId="0412C7A9"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P="0025310E" w:rsidRDefault="00A11A50" w14:paraId="5F82583D" w14:textId="77777777">
            <w:pPr>
              <w:spacing w:before="80" w:after="80"/>
            </w:pPr>
          </w:p>
        </w:tc>
      </w:tr>
      <w:tr w:rsidR="00A11A50" w:rsidTr="003B6AF4" w14:paraId="4F71611F" w14:textId="77777777">
        <w:tc>
          <w:tcPr>
            <w:tcW w:w="4661" w:type="dxa"/>
            <w:shd w:val="clear" w:color="auto" w:fill="E6E6E6"/>
          </w:tcPr>
          <w:p w:rsidRPr="003B6AF4" w:rsidR="00A11A50" w:rsidP="0025310E" w:rsidRDefault="00A11A50" w14:paraId="175AA0AC"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P="0025310E" w:rsidRDefault="00A11A50" w14:paraId="0AD2AE32" w14:textId="77777777">
            <w:pPr>
              <w:spacing w:before="80" w:after="80"/>
            </w:pPr>
          </w:p>
        </w:tc>
      </w:tr>
      <w:tr w:rsidR="00A11A50" w:rsidTr="003B6AF4" w14:paraId="79992029" w14:textId="77777777">
        <w:tc>
          <w:tcPr>
            <w:tcW w:w="4661" w:type="dxa"/>
            <w:shd w:val="clear" w:color="auto" w:fill="E6E6E6"/>
          </w:tcPr>
          <w:p w:rsidRPr="003B6AF4" w:rsidR="00A11A50" w:rsidP="0025310E" w:rsidRDefault="00A11A50" w14:paraId="4BA7BB80"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P="0025310E" w:rsidRDefault="00A11A50" w14:paraId="7CD10426" w14:textId="77777777">
            <w:pPr>
              <w:spacing w:before="80" w:after="80"/>
            </w:pPr>
          </w:p>
        </w:tc>
      </w:tr>
    </w:tbl>
    <w:p w:rsidRPr="00863481" w:rsidR="00A11A50" w:rsidP="00863481" w:rsidRDefault="00A11A50" w14:paraId="0273B691" w14:textId="77777777">
      <w:pPr>
        <w:tabs>
          <w:tab w:val="left" w:pos="360"/>
        </w:tabs>
        <w:ind w:firstLine="360"/>
        <w:rPr>
          <w:color w:val="44474A"/>
        </w:rPr>
      </w:pPr>
    </w:p>
    <w:p w:rsidR="00863481" w:rsidP="00863481" w:rsidRDefault="00863481" w14:paraId="2C2F7AEB" w14:textId="77777777">
      <w:pPr>
        <w:tabs>
          <w:tab w:val="left" w:pos="360"/>
        </w:tabs>
        <w:ind w:firstLine="360"/>
        <w:rPr>
          <w:color w:val="44474A"/>
        </w:rPr>
      </w:pPr>
    </w:p>
    <w:p w:rsidRPr="00863481" w:rsidR="00863481" w:rsidP="00863481" w:rsidRDefault="00863481" w14:paraId="348B6397" w14:textId="77777777">
      <w:pPr>
        <w:tabs>
          <w:tab w:val="left" w:pos="360"/>
        </w:tabs>
        <w:ind w:firstLine="360"/>
        <w:rPr>
          <w:color w:val="44474A"/>
        </w:rPr>
      </w:pPr>
    </w:p>
    <w:p w:rsidR="00916A50" w:rsidP="00916A50" w:rsidRDefault="00916A50" w14:paraId="627856A5" w14:textId="77777777">
      <w:pPr>
        <w:sectPr w:rsidR="00916A50" w:rsidSect="002642CE">
          <w:pgSz w:w="11906" w:h="16838" w:orient="portrait"/>
          <w:pgMar w:top="720" w:right="720" w:bottom="720" w:left="720" w:header="708" w:footer="708" w:gutter="0"/>
          <w:cols w:space="708"/>
          <w:docGrid w:linePitch="360"/>
        </w:sectPr>
      </w:pPr>
    </w:p>
    <w:p w:rsidRPr="00A11A50" w:rsidR="00916A50" w:rsidP="00A11A50" w:rsidRDefault="00916A50" w14:paraId="3DA0DA06" w14:textId="77777777">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P="00916A50" w:rsidRDefault="00916A50" w14:paraId="5ED8E91A" w14:textId="77777777">
      <w:pPr>
        <w:sectPr w:rsidR="00916A50" w:rsidSect="002642CE">
          <w:pgSz w:w="11906" w:h="16838" w:orient="portrait"/>
          <w:pgMar w:top="720" w:right="720" w:bottom="720" w:left="720" w:header="708" w:footer="708" w:gutter="0"/>
          <w:cols w:space="708"/>
          <w:docGrid w:linePitch="360"/>
        </w:sectPr>
      </w:pPr>
    </w:p>
    <w:p w:rsidRPr="003B6AF4" w:rsidR="00916A50" w:rsidP="00A11A50" w:rsidRDefault="00916A50" w14:paraId="42736AE1" w14:textId="77777777">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Pr="00A11A50" w:rsidR="00916A50" w:rsidP="00A11A50" w:rsidRDefault="00916A50" w14:paraId="60D80ACF"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Pr="00A11A50" w:rsidR="00F152F7">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368"/>
        <w:gridCol w:w="900"/>
        <w:gridCol w:w="4140"/>
        <w:gridCol w:w="810"/>
      </w:tblGrid>
      <w:tr w:rsidR="00916A50" w:rsidTr="003B6AF4" w14:paraId="359A686E" w14:textId="77777777">
        <w:trPr>
          <w:trHeight w:val="323"/>
        </w:trPr>
        <w:tc>
          <w:tcPr>
            <w:tcW w:w="1368" w:type="dxa"/>
            <w:shd w:val="clear" w:color="auto" w:fill="E6E6E6"/>
            <w:vAlign w:val="center"/>
          </w:tcPr>
          <w:p w:rsidRPr="002C50E1" w:rsidR="00916A50" w:rsidP="002C50E1" w:rsidRDefault="00916A50" w14:paraId="5B239591" w14:textId="77777777">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Pr="002C50E1" w:rsidR="00916A50" w:rsidP="002C50E1" w:rsidRDefault="00916A50" w14:paraId="7F2DCADE" w14:textId="77777777">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Pr="002C50E1" w:rsidR="00916A50" w:rsidP="002C50E1" w:rsidRDefault="00916A50" w14:paraId="1ACC95C5"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14:paraId="10D6DCFD" w14:textId="77777777">
        <w:tc>
          <w:tcPr>
            <w:tcW w:w="1368" w:type="dxa"/>
          </w:tcPr>
          <w:p w:rsidRPr="002C50E1" w:rsidR="00916A50" w:rsidP="002C50E1" w:rsidRDefault="00916A50" w14:paraId="7FA510D5" w14:textId="77777777">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Pr="002C50E1" w:rsidR="00916A50" w:rsidP="002C50E1" w:rsidRDefault="00916A50" w14:paraId="7A83C984" w14:textId="77777777">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Pr="002C50E1" w:rsidR="00916A50" w:rsidP="002C50E1" w:rsidRDefault="00916A50" w14:paraId="2CD6BCD3" w14:textId="77777777">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Pr="001347E4" w:rsidR="00916A50" w:rsidP="009D7F23" w:rsidRDefault="00916A50" w14:paraId="4516A579" w14:textId="77777777">
            <w:pPr>
              <w:spacing w:before="20" w:after="20"/>
              <w:rPr>
                <w:color w:val="44474A"/>
              </w:rPr>
            </w:pPr>
          </w:p>
        </w:tc>
      </w:tr>
      <w:tr w:rsidR="009D7F23" w:rsidTr="002C50E1" w14:paraId="5C9CB879" w14:textId="77777777">
        <w:tc>
          <w:tcPr>
            <w:tcW w:w="1368" w:type="dxa"/>
          </w:tcPr>
          <w:p w:rsidRPr="002C50E1" w:rsidR="00916A50" w:rsidP="002C50E1" w:rsidRDefault="00916A50" w14:paraId="1DE89B12" w14:textId="77777777">
            <w:pPr>
              <w:jc w:val="both"/>
              <w:rPr>
                <w:rFonts w:ascii="Calibri" w:hAnsi="Calibri" w:cstheme="minorHAnsi"/>
                <w:color w:val="2F3033"/>
                <w:sz w:val="22"/>
              </w:rPr>
            </w:pPr>
          </w:p>
        </w:tc>
        <w:tc>
          <w:tcPr>
            <w:tcW w:w="900" w:type="dxa"/>
          </w:tcPr>
          <w:p w:rsidRPr="002C50E1" w:rsidR="00916A50" w:rsidP="002C50E1" w:rsidRDefault="00916A50" w14:paraId="7F91CE1D" w14:textId="77777777">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Pr="002C50E1" w:rsidR="00916A50" w:rsidP="002C50E1" w:rsidRDefault="00916A50" w14:paraId="179D20CE" w14:textId="77777777">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Pr="001347E4" w:rsidR="00916A50" w:rsidP="009D7F23" w:rsidRDefault="00916A50" w14:paraId="02003277" w14:textId="77777777">
            <w:pPr>
              <w:spacing w:before="20" w:after="20"/>
              <w:rPr>
                <w:color w:val="44474A"/>
              </w:rPr>
            </w:pPr>
          </w:p>
        </w:tc>
      </w:tr>
      <w:tr w:rsidR="009D7F23" w:rsidTr="002C50E1" w14:paraId="54F6A09E" w14:textId="77777777">
        <w:tc>
          <w:tcPr>
            <w:tcW w:w="1368" w:type="dxa"/>
          </w:tcPr>
          <w:p w:rsidRPr="002C50E1" w:rsidR="00916A50" w:rsidP="002C50E1" w:rsidRDefault="00916A50" w14:paraId="035DF179" w14:textId="77777777">
            <w:pPr>
              <w:jc w:val="both"/>
              <w:rPr>
                <w:rFonts w:ascii="Calibri" w:hAnsi="Calibri" w:cstheme="minorHAnsi"/>
                <w:color w:val="2F3033"/>
                <w:sz w:val="22"/>
              </w:rPr>
            </w:pPr>
          </w:p>
        </w:tc>
        <w:tc>
          <w:tcPr>
            <w:tcW w:w="900" w:type="dxa"/>
          </w:tcPr>
          <w:p w:rsidRPr="002C50E1" w:rsidR="00916A50" w:rsidP="002C50E1" w:rsidRDefault="00916A50" w14:paraId="46056E92" w14:textId="77777777">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Pr="002C50E1" w:rsidR="00916A50" w:rsidP="002C50E1" w:rsidRDefault="00916A50" w14:paraId="596FB90B" w14:textId="77777777">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Pr="001347E4" w:rsidR="00916A50" w:rsidP="009D7F23" w:rsidRDefault="00916A50" w14:paraId="2E1ACB51" w14:textId="77777777">
            <w:pPr>
              <w:spacing w:before="20" w:after="20"/>
              <w:rPr>
                <w:color w:val="44474A"/>
              </w:rPr>
            </w:pPr>
          </w:p>
        </w:tc>
      </w:tr>
      <w:tr w:rsidR="009D7F23" w:rsidTr="002C50E1" w14:paraId="16DBBF7C" w14:textId="77777777">
        <w:tc>
          <w:tcPr>
            <w:tcW w:w="1368" w:type="dxa"/>
          </w:tcPr>
          <w:p w:rsidRPr="002C50E1" w:rsidR="00916A50" w:rsidP="002C50E1" w:rsidRDefault="00916A50" w14:paraId="147C9E19" w14:textId="77777777">
            <w:pPr>
              <w:rPr>
                <w:rFonts w:ascii="Calibri" w:hAnsi="Calibri" w:cstheme="minorHAnsi"/>
                <w:color w:val="2F3033"/>
                <w:sz w:val="22"/>
              </w:rPr>
            </w:pPr>
          </w:p>
        </w:tc>
        <w:tc>
          <w:tcPr>
            <w:tcW w:w="900" w:type="dxa"/>
          </w:tcPr>
          <w:p w:rsidRPr="002C50E1" w:rsidR="00916A50" w:rsidP="002C50E1" w:rsidRDefault="00916A50" w14:paraId="0BC9F09D" w14:textId="77777777">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Pr="002C50E1" w:rsidR="00916A50" w:rsidP="002C50E1" w:rsidRDefault="00916A50" w14:paraId="5D206E1B" w14:textId="77777777">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Pr="001347E4" w:rsidR="00916A50" w:rsidP="009D7F23" w:rsidRDefault="00916A50" w14:paraId="402CEF0E" w14:textId="77777777">
            <w:pPr>
              <w:spacing w:before="20" w:after="20"/>
              <w:rPr>
                <w:color w:val="44474A"/>
              </w:rPr>
            </w:pPr>
          </w:p>
        </w:tc>
      </w:tr>
      <w:tr w:rsidR="009D7F23" w:rsidTr="002C50E1" w14:paraId="4DE7C376" w14:textId="77777777">
        <w:trPr>
          <w:trHeight w:val="323"/>
        </w:trPr>
        <w:tc>
          <w:tcPr>
            <w:tcW w:w="1368" w:type="dxa"/>
          </w:tcPr>
          <w:p w:rsidRPr="002C50E1" w:rsidR="00916A50" w:rsidP="002C50E1" w:rsidRDefault="00916A50" w14:paraId="074DB1E5" w14:textId="77777777">
            <w:pPr>
              <w:rPr>
                <w:rFonts w:ascii="Calibri" w:hAnsi="Calibri" w:cstheme="minorHAnsi"/>
                <w:color w:val="2F3033"/>
                <w:sz w:val="22"/>
              </w:rPr>
            </w:pPr>
          </w:p>
        </w:tc>
        <w:tc>
          <w:tcPr>
            <w:tcW w:w="900" w:type="dxa"/>
          </w:tcPr>
          <w:p w:rsidRPr="002C50E1" w:rsidR="00916A50" w:rsidP="002C50E1" w:rsidRDefault="00916A50" w14:paraId="4AAE5A5C" w14:textId="77777777">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Pr="002C50E1" w:rsidR="00916A50" w:rsidP="002C50E1" w:rsidRDefault="00916A50" w14:paraId="1DCD4FCB" w14:textId="77777777">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Pr="001347E4" w:rsidR="00916A50" w:rsidP="009D7F23" w:rsidRDefault="00916A50" w14:paraId="687AE673" w14:textId="77777777">
            <w:pPr>
              <w:spacing w:before="20" w:after="20"/>
              <w:rPr>
                <w:color w:val="44474A"/>
              </w:rPr>
            </w:pPr>
          </w:p>
        </w:tc>
      </w:tr>
      <w:tr w:rsidR="009D7F23" w:rsidTr="002C50E1" w14:paraId="1E1F8985" w14:textId="77777777">
        <w:tc>
          <w:tcPr>
            <w:tcW w:w="1368" w:type="dxa"/>
          </w:tcPr>
          <w:p w:rsidRPr="002C50E1" w:rsidR="00916A50" w:rsidP="002C50E1" w:rsidRDefault="00916A50" w14:paraId="4F425F1B" w14:textId="77777777">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Pr="002C50E1" w:rsidR="00916A50" w:rsidP="002C50E1" w:rsidRDefault="00916A50" w14:paraId="40477576" w14:textId="77777777">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Pr="002C50E1" w:rsidR="00916A50" w:rsidP="002C50E1" w:rsidRDefault="00916A50" w14:paraId="107203DD" w14:textId="77777777">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Pr="001347E4" w:rsidR="00916A50" w:rsidP="009D7F23" w:rsidRDefault="00916A50" w14:paraId="010B0084" w14:textId="77777777">
            <w:pPr>
              <w:spacing w:before="20" w:after="20"/>
              <w:rPr>
                <w:color w:val="44474A"/>
              </w:rPr>
            </w:pPr>
          </w:p>
        </w:tc>
      </w:tr>
      <w:tr w:rsidR="009D7F23" w:rsidTr="002C50E1" w14:paraId="4E687052" w14:textId="77777777">
        <w:tc>
          <w:tcPr>
            <w:tcW w:w="1368" w:type="dxa"/>
          </w:tcPr>
          <w:p w:rsidRPr="002C50E1" w:rsidR="00916A50" w:rsidP="002C50E1" w:rsidRDefault="00916A50" w14:paraId="3AEB6452" w14:textId="77777777">
            <w:pPr>
              <w:rPr>
                <w:rFonts w:ascii="Calibri" w:hAnsi="Calibri" w:cstheme="minorHAnsi"/>
                <w:color w:val="2F3033"/>
                <w:sz w:val="22"/>
              </w:rPr>
            </w:pPr>
          </w:p>
        </w:tc>
        <w:tc>
          <w:tcPr>
            <w:tcW w:w="900" w:type="dxa"/>
          </w:tcPr>
          <w:p w:rsidRPr="002C50E1" w:rsidR="00916A50" w:rsidP="002C50E1" w:rsidRDefault="00916A50" w14:paraId="73747B2F" w14:textId="77777777">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Pr="002C50E1" w:rsidR="00916A50" w:rsidP="002C50E1" w:rsidRDefault="00916A50" w14:paraId="56A6B70E" w14:textId="77777777">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Pr="001347E4" w:rsidR="00916A50" w:rsidP="009D7F23" w:rsidRDefault="00916A50" w14:paraId="54C96D06" w14:textId="77777777">
            <w:pPr>
              <w:spacing w:before="20" w:after="20"/>
              <w:rPr>
                <w:color w:val="44474A"/>
              </w:rPr>
            </w:pPr>
          </w:p>
        </w:tc>
      </w:tr>
      <w:tr w:rsidR="009D7F23" w:rsidTr="002C50E1" w14:paraId="4FF7528A" w14:textId="77777777">
        <w:tc>
          <w:tcPr>
            <w:tcW w:w="1368" w:type="dxa"/>
          </w:tcPr>
          <w:p w:rsidRPr="002C50E1" w:rsidR="00916A50" w:rsidP="002C50E1" w:rsidRDefault="00916A50" w14:paraId="17A9DE45" w14:textId="77777777">
            <w:pPr>
              <w:rPr>
                <w:rFonts w:ascii="Calibri" w:hAnsi="Calibri" w:cstheme="minorHAnsi"/>
                <w:color w:val="2F3033"/>
                <w:sz w:val="22"/>
              </w:rPr>
            </w:pPr>
          </w:p>
        </w:tc>
        <w:tc>
          <w:tcPr>
            <w:tcW w:w="900" w:type="dxa"/>
          </w:tcPr>
          <w:p w:rsidRPr="002C50E1" w:rsidR="00916A50" w:rsidP="002C50E1" w:rsidRDefault="00916A50" w14:paraId="6AC0C6CB" w14:textId="77777777">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Pr="002C50E1" w:rsidR="00916A50" w:rsidP="002C50E1" w:rsidRDefault="00916A50" w14:paraId="00974FC3" w14:textId="77777777">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Pr="001347E4" w:rsidR="00916A50" w:rsidP="009D7F23" w:rsidRDefault="00916A50" w14:paraId="47DBA28A" w14:textId="77777777">
            <w:pPr>
              <w:spacing w:before="20" w:after="20"/>
              <w:rPr>
                <w:color w:val="44474A"/>
              </w:rPr>
            </w:pPr>
          </w:p>
        </w:tc>
      </w:tr>
      <w:tr w:rsidR="009D7F23" w:rsidTr="002C50E1" w14:paraId="156C4521" w14:textId="77777777">
        <w:tc>
          <w:tcPr>
            <w:tcW w:w="1368" w:type="dxa"/>
          </w:tcPr>
          <w:p w:rsidRPr="002C50E1" w:rsidR="00916A50" w:rsidP="002C50E1" w:rsidRDefault="00916A50" w14:paraId="5E26453C" w14:textId="77777777">
            <w:pPr>
              <w:rPr>
                <w:rFonts w:ascii="Calibri" w:hAnsi="Calibri" w:cstheme="minorHAnsi"/>
                <w:color w:val="2F3033"/>
                <w:sz w:val="22"/>
              </w:rPr>
            </w:pPr>
          </w:p>
        </w:tc>
        <w:tc>
          <w:tcPr>
            <w:tcW w:w="900" w:type="dxa"/>
          </w:tcPr>
          <w:p w:rsidRPr="002C50E1" w:rsidR="00916A50" w:rsidP="002C50E1" w:rsidRDefault="00916A50" w14:paraId="7D3AE51C" w14:textId="77777777">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Pr="002C50E1" w:rsidR="00916A50" w:rsidP="002C50E1" w:rsidRDefault="00916A50" w14:paraId="57746CF7" w14:textId="77777777">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Pr="001347E4" w:rsidR="00916A50" w:rsidP="009D7F23" w:rsidRDefault="00916A50" w14:paraId="28851B12" w14:textId="77777777">
            <w:pPr>
              <w:spacing w:before="20" w:after="20"/>
              <w:rPr>
                <w:color w:val="44474A"/>
              </w:rPr>
            </w:pPr>
          </w:p>
        </w:tc>
      </w:tr>
      <w:tr w:rsidR="009D7F23" w:rsidTr="002C50E1" w14:paraId="04122ABF" w14:textId="77777777">
        <w:trPr>
          <w:trHeight w:val="278"/>
        </w:trPr>
        <w:tc>
          <w:tcPr>
            <w:tcW w:w="1368" w:type="dxa"/>
          </w:tcPr>
          <w:p w:rsidRPr="002C50E1" w:rsidR="00916A50" w:rsidP="002C50E1" w:rsidRDefault="00916A50" w14:paraId="75A4B051" w14:textId="77777777">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Pr="002C50E1" w:rsidR="00916A50" w:rsidP="002C50E1" w:rsidRDefault="00916A50" w14:paraId="4A0D0F82" w14:textId="77777777">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Pr="002C50E1" w:rsidR="00916A50" w:rsidP="002C50E1" w:rsidRDefault="00916A50" w14:paraId="7218C045" w14:textId="77777777">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Pr="001347E4" w:rsidR="00916A50" w:rsidP="009D7F23" w:rsidRDefault="00916A50" w14:paraId="3A95134C" w14:textId="77777777">
            <w:pPr>
              <w:spacing w:before="20" w:after="20"/>
              <w:rPr>
                <w:color w:val="44474A"/>
              </w:rPr>
            </w:pPr>
          </w:p>
        </w:tc>
      </w:tr>
      <w:tr w:rsidR="009D7F23" w:rsidTr="002C50E1" w14:paraId="2FA41B9D" w14:textId="77777777">
        <w:trPr>
          <w:trHeight w:val="278"/>
        </w:trPr>
        <w:tc>
          <w:tcPr>
            <w:tcW w:w="1368" w:type="dxa"/>
          </w:tcPr>
          <w:p w:rsidRPr="002C50E1" w:rsidR="00916A50" w:rsidP="002C50E1" w:rsidRDefault="00916A50" w14:paraId="47FE9696" w14:textId="77777777">
            <w:pPr>
              <w:rPr>
                <w:rFonts w:ascii="Calibri" w:hAnsi="Calibri" w:cstheme="minorHAnsi"/>
                <w:color w:val="2F3033"/>
                <w:sz w:val="22"/>
              </w:rPr>
            </w:pPr>
          </w:p>
        </w:tc>
        <w:tc>
          <w:tcPr>
            <w:tcW w:w="900" w:type="dxa"/>
          </w:tcPr>
          <w:p w:rsidRPr="002C50E1" w:rsidR="00916A50" w:rsidP="002C50E1" w:rsidRDefault="00916A50" w14:paraId="0CE3D0FC" w14:textId="77777777">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Pr="002C50E1" w:rsidR="00916A50" w:rsidP="002C50E1" w:rsidRDefault="00916A50" w14:paraId="1AD51AE2" w14:textId="77777777">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Pr="001347E4" w:rsidR="00916A50" w:rsidP="009D7F23" w:rsidRDefault="00916A50" w14:paraId="7C750094" w14:textId="77777777">
            <w:pPr>
              <w:spacing w:before="20" w:after="20"/>
              <w:rPr>
                <w:color w:val="44474A"/>
              </w:rPr>
            </w:pPr>
          </w:p>
        </w:tc>
      </w:tr>
      <w:tr w:rsidR="009D7F23" w:rsidTr="002C50E1" w14:paraId="04104A43" w14:textId="77777777">
        <w:trPr>
          <w:trHeight w:val="278"/>
        </w:trPr>
        <w:tc>
          <w:tcPr>
            <w:tcW w:w="1368" w:type="dxa"/>
          </w:tcPr>
          <w:p w:rsidRPr="002C50E1" w:rsidR="00916A50" w:rsidP="002C50E1" w:rsidRDefault="00916A50" w14:paraId="45C4149A" w14:textId="77777777">
            <w:pPr>
              <w:rPr>
                <w:rFonts w:ascii="Calibri" w:hAnsi="Calibri" w:cstheme="minorHAnsi"/>
                <w:color w:val="2F3033"/>
                <w:sz w:val="22"/>
              </w:rPr>
            </w:pPr>
          </w:p>
        </w:tc>
        <w:tc>
          <w:tcPr>
            <w:tcW w:w="900" w:type="dxa"/>
          </w:tcPr>
          <w:p w:rsidRPr="002C50E1" w:rsidR="00916A50" w:rsidP="002C50E1" w:rsidRDefault="00916A50" w14:paraId="0E572520" w14:textId="77777777">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Pr="002C50E1" w:rsidR="00916A50" w:rsidP="002C50E1" w:rsidRDefault="00916A50" w14:paraId="4037F38C" w14:textId="77777777">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Pr="001347E4" w:rsidR="00916A50" w:rsidP="009D7F23" w:rsidRDefault="00916A50" w14:paraId="3D87212B" w14:textId="77777777">
            <w:pPr>
              <w:spacing w:before="20" w:after="20"/>
              <w:rPr>
                <w:color w:val="44474A"/>
              </w:rPr>
            </w:pPr>
          </w:p>
        </w:tc>
      </w:tr>
      <w:tr w:rsidR="009D7F23" w:rsidTr="002C50E1" w14:paraId="03B661E5" w14:textId="77777777">
        <w:trPr>
          <w:trHeight w:val="278"/>
        </w:trPr>
        <w:tc>
          <w:tcPr>
            <w:tcW w:w="1368" w:type="dxa"/>
          </w:tcPr>
          <w:p w:rsidRPr="002C50E1" w:rsidR="00916A50" w:rsidP="002C50E1" w:rsidRDefault="00916A50" w14:paraId="7FFDA56E" w14:textId="77777777">
            <w:pPr>
              <w:rPr>
                <w:rFonts w:ascii="Calibri" w:hAnsi="Calibri" w:cstheme="minorHAnsi"/>
                <w:color w:val="2F3033"/>
                <w:sz w:val="22"/>
              </w:rPr>
            </w:pPr>
          </w:p>
        </w:tc>
        <w:tc>
          <w:tcPr>
            <w:tcW w:w="900" w:type="dxa"/>
          </w:tcPr>
          <w:p w:rsidRPr="002C50E1" w:rsidR="00916A50" w:rsidP="002C50E1" w:rsidRDefault="00916A50" w14:paraId="40C07CE6"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33845AD9"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779E01C2" w14:textId="77777777">
            <w:pPr>
              <w:spacing w:before="20" w:after="20"/>
              <w:rPr>
                <w:color w:val="44474A"/>
              </w:rPr>
            </w:pPr>
          </w:p>
        </w:tc>
      </w:tr>
      <w:tr w:rsidR="009D7F23" w:rsidTr="002C50E1" w14:paraId="5AA9E1AC" w14:textId="77777777">
        <w:trPr>
          <w:trHeight w:val="278"/>
        </w:trPr>
        <w:tc>
          <w:tcPr>
            <w:tcW w:w="1368" w:type="dxa"/>
          </w:tcPr>
          <w:p w:rsidRPr="002C50E1" w:rsidR="00916A50" w:rsidP="002C50E1" w:rsidRDefault="00916A50" w14:paraId="06D64FC2" w14:textId="77777777">
            <w:pPr>
              <w:rPr>
                <w:rFonts w:ascii="Calibri" w:hAnsi="Calibri" w:cstheme="minorHAnsi"/>
                <w:color w:val="2F3033"/>
                <w:sz w:val="22"/>
              </w:rPr>
            </w:pPr>
          </w:p>
        </w:tc>
        <w:tc>
          <w:tcPr>
            <w:tcW w:w="900" w:type="dxa"/>
          </w:tcPr>
          <w:p w:rsidRPr="002C50E1" w:rsidR="00916A50" w:rsidP="002C50E1" w:rsidRDefault="00916A50" w14:paraId="66BE767A" w14:textId="77777777">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Pr="002C50E1" w:rsidR="00916A50" w:rsidP="002C50E1" w:rsidRDefault="00916A50" w14:paraId="33D41E95" w14:textId="77777777">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Pr="001347E4" w:rsidR="00916A50" w:rsidP="009D7F23" w:rsidRDefault="00916A50" w14:paraId="6BA6020F" w14:textId="77777777">
            <w:pPr>
              <w:spacing w:before="20" w:after="20"/>
              <w:rPr>
                <w:color w:val="44474A"/>
              </w:rPr>
            </w:pPr>
          </w:p>
        </w:tc>
      </w:tr>
      <w:tr w:rsidR="009D7F23" w:rsidTr="002C50E1" w14:paraId="3D5DEDEB" w14:textId="77777777">
        <w:trPr>
          <w:trHeight w:val="278"/>
        </w:trPr>
        <w:tc>
          <w:tcPr>
            <w:tcW w:w="1368" w:type="dxa"/>
          </w:tcPr>
          <w:p w:rsidRPr="002C50E1" w:rsidR="00916A50" w:rsidP="002C50E1" w:rsidRDefault="00916A50" w14:paraId="424376CD" w14:textId="77777777">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Pr="002C50E1" w:rsidR="00916A50" w:rsidP="002C50E1" w:rsidRDefault="00916A50" w14:paraId="31315EDB" w14:textId="77777777">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Pr="002C50E1" w:rsidR="00916A50" w:rsidP="002C50E1" w:rsidRDefault="00916A50" w14:paraId="4E10BCDE" w14:textId="77777777">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Pr="001347E4" w:rsidR="00916A50" w:rsidP="009D7F23" w:rsidRDefault="00916A50" w14:paraId="732A6B29" w14:textId="77777777">
            <w:pPr>
              <w:spacing w:before="20" w:after="20"/>
              <w:rPr>
                <w:color w:val="44474A"/>
              </w:rPr>
            </w:pPr>
          </w:p>
        </w:tc>
      </w:tr>
      <w:tr w:rsidR="009D7F23" w:rsidTr="002C50E1" w14:paraId="2ACC7716" w14:textId="77777777">
        <w:trPr>
          <w:trHeight w:val="278"/>
        </w:trPr>
        <w:tc>
          <w:tcPr>
            <w:tcW w:w="1368" w:type="dxa"/>
          </w:tcPr>
          <w:p w:rsidRPr="002C50E1" w:rsidR="00916A50" w:rsidP="002C50E1" w:rsidRDefault="00916A50" w14:paraId="577D2B1C" w14:textId="77777777">
            <w:pPr>
              <w:rPr>
                <w:rFonts w:ascii="Calibri" w:hAnsi="Calibri" w:cstheme="minorHAnsi"/>
                <w:color w:val="2F3033"/>
                <w:sz w:val="22"/>
              </w:rPr>
            </w:pPr>
          </w:p>
        </w:tc>
        <w:tc>
          <w:tcPr>
            <w:tcW w:w="900" w:type="dxa"/>
          </w:tcPr>
          <w:p w:rsidRPr="002C50E1" w:rsidR="00916A50" w:rsidP="002C50E1" w:rsidRDefault="00916A50" w14:paraId="77EBA9BC" w14:textId="77777777">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Pr="002C50E1" w:rsidR="00916A50" w:rsidP="002C50E1" w:rsidRDefault="00916A50" w14:paraId="26DB85F6" w14:textId="77777777">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Pr="001347E4" w:rsidR="00916A50" w:rsidP="009D7F23" w:rsidRDefault="00916A50" w14:paraId="4EAF012A" w14:textId="77777777">
            <w:pPr>
              <w:spacing w:before="20" w:after="20"/>
              <w:rPr>
                <w:color w:val="44474A"/>
              </w:rPr>
            </w:pPr>
          </w:p>
        </w:tc>
      </w:tr>
      <w:tr w:rsidR="009D7F23" w:rsidTr="002C50E1" w14:paraId="61399316" w14:textId="77777777">
        <w:trPr>
          <w:trHeight w:val="278"/>
        </w:trPr>
        <w:tc>
          <w:tcPr>
            <w:tcW w:w="1368" w:type="dxa"/>
          </w:tcPr>
          <w:p w:rsidRPr="002C50E1" w:rsidR="00916A50" w:rsidP="002C50E1" w:rsidRDefault="00916A50" w14:paraId="01013DC5" w14:textId="77777777">
            <w:pPr>
              <w:rPr>
                <w:rFonts w:ascii="Calibri" w:hAnsi="Calibri" w:cstheme="minorHAnsi"/>
                <w:color w:val="2F3033"/>
                <w:sz w:val="22"/>
              </w:rPr>
            </w:pPr>
          </w:p>
        </w:tc>
        <w:tc>
          <w:tcPr>
            <w:tcW w:w="900" w:type="dxa"/>
          </w:tcPr>
          <w:p w:rsidRPr="002C50E1" w:rsidR="00916A50" w:rsidP="002C50E1" w:rsidRDefault="00916A50" w14:paraId="27AB5994" w14:textId="77777777">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Pr="002C50E1" w:rsidR="00916A50" w:rsidP="002C50E1" w:rsidRDefault="00916A50" w14:paraId="73984048" w14:textId="77777777">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Pr="001347E4" w:rsidR="00916A50" w:rsidP="009D7F23" w:rsidRDefault="00916A50" w14:paraId="32E6F45E" w14:textId="77777777">
            <w:pPr>
              <w:spacing w:before="20" w:after="20"/>
              <w:rPr>
                <w:color w:val="44474A"/>
              </w:rPr>
            </w:pPr>
          </w:p>
        </w:tc>
      </w:tr>
      <w:tr w:rsidR="009D7F23" w:rsidTr="002C50E1" w14:paraId="2F745A4E" w14:textId="77777777">
        <w:trPr>
          <w:trHeight w:val="296"/>
        </w:trPr>
        <w:tc>
          <w:tcPr>
            <w:tcW w:w="1368" w:type="dxa"/>
            <w:vMerge w:val="restart"/>
          </w:tcPr>
          <w:p w:rsidRPr="002C50E1" w:rsidR="00916A50" w:rsidP="002C50E1" w:rsidRDefault="00916A50" w14:paraId="78CCA421" w14:textId="77777777">
            <w:pPr>
              <w:rPr>
                <w:rFonts w:ascii="Calibri" w:hAnsi="Calibri" w:cstheme="minorHAnsi"/>
                <w:color w:val="2F3033"/>
                <w:sz w:val="22"/>
              </w:rPr>
            </w:pPr>
            <w:r w:rsidRPr="002C50E1">
              <w:rPr>
                <w:rFonts w:ascii="Calibri" w:hAnsi="Calibri" w:cstheme="minorHAnsi"/>
                <w:color w:val="2F3033"/>
                <w:sz w:val="22"/>
              </w:rPr>
              <w:t>Other ethnic group</w:t>
            </w:r>
          </w:p>
          <w:p w:rsidRPr="002C50E1" w:rsidR="00916A50" w:rsidP="002C50E1" w:rsidRDefault="00916A50" w14:paraId="5DC190D4" w14:textId="77777777">
            <w:pPr>
              <w:rPr>
                <w:rFonts w:ascii="Calibri" w:hAnsi="Calibri" w:cstheme="minorHAnsi"/>
                <w:color w:val="2F3033"/>
                <w:sz w:val="22"/>
              </w:rPr>
            </w:pPr>
          </w:p>
        </w:tc>
        <w:tc>
          <w:tcPr>
            <w:tcW w:w="900" w:type="dxa"/>
          </w:tcPr>
          <w:p w:rsidRPr="002C50E1" w:rsidR="00916A50" w:rsidP="002C50E1" w:rsidRDefault="00916A50" w14:paraId="65DE052E"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Pr="002C50E1" w:rsidR="00916A50" w:rsidP="002C50E1" w:rsidRDefault="00916A50" w14:paraId="1179B2B2"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Pr="001347E4" w:rsidR="00916A50" w:rsidP="009D7F23" w:rsidRDefault="00916A50" w14:paraId="04C9093F" w14:textId="77777777">
            <w:pPr>
              <w:spacing w:before="20" w:after="20"/>
              <w:rPr>
                <w:color w:val="44474A"/>
              </w:rPr>
            </w:pPr>
          </w:p>
        </w:tc>
      </w:tr>
      <w:tr w:rsidR="009D7F23" w:rsidTr="002C50E1" w14:paraId="2B6D43E9" w14:textId="77777777">
        <w:trPr>
          <w:trHeight w:val="296"/>
        </w:trPr>
        <w:tc>
          <w:tcPr>
            <w:tcW w:w="1368" w:type="dxa"/>
            <w:vMerge/>
          </w:tcPr>
          <w:p w:rsidRPr="002C50E1" w:rsidR="00916A50" w:rsidP="002C50E1" w:rsidRDefault="00916A50" w14:paraId="1DB92074" w14:textId="77777777">
            <w:pPr>
              <w:jc w:val="both"/>
              <w:rPr>
                <w:rFonts w:ascii="Calibri" w:hAnsi="Calibri" w:cstheme="minorHAnsi"/>
                <w:color w:val="2F3033"/>
                <w:sz w:val="22"/>
              </w:rPr>
            </w:pPr>
          </w:p>
        </w:tc>
        <w:tc>
          <w:tcPr>
            <w:tcW w:w="900" w:type="dxa"/>
          </w:tcPr>
          <w:p w:rsidRPr="002C50E1" w:rsidR="00916A50" w:rsidDel="00774913" w:rsidP="002C50E1" w:rsidRDefault="00916A50" w14:paraId="621ECBDE"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527FF9A9"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1299A575" w14:textId="77777777">
            <w:pPr>
              <w:spacing w:before="20" w:after="20"/>
              <w:rPr>
                <w:color w:val="44474A"/>
              </w:rPr>
            </w:pPr>
          </w:p>
        </w:tc>
      </w:tr>
      <w:tr w:rsidR="009D7F23" w:rsidTr="002C50E1" w14:paraId="164CE6C0" w14:textId="77777777">
        <w:trPr>
          <w:trHeight w:val="278"/>
        </w:trPr>
        <w:tc>
          <w:tcPr>
            <w:tcW w:w="1368" w:type="dxa"/>
            <w:vMerge/>
          </w:tcPr>
          <w:p w:rsidRPr="002C50E1" w:rsidR="00916A50" w:rsidP="002C50E1" w:rsidRDefault="00916A50" w14:paraId="19D30349" w14:textId="77777777">
            <w:pPr>
              <w:jc w:val="both"/>
              <w:rPr>
                <w:rFonts w:ascii="Calibri" w:hAnsi="Calibri" w:cstheme="minorHAnsi"/>
                <w:color w:val="2F3033"/>
                <w:sz w:val="22"/>
              </w:rPr>
            </w:pPr>
          </w:p>
        </w:tc>
        <w:tc>
          <w:tcPr>
            <w:tcW w:w="900" w:type="dxa"/>
          </w:tcPr>
          <w:p w:rsidRPr="002C50E1" w:rsidR="00916A50" w:rsidP="002C50E1" w:rsidRDefault="00916A50" w14:paraId="4F31BF7E" w14:textId="77777777">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Pr="002C50E1" w:rsidR="00916A50" w:rsidP="002C50E1" w:rsidRDefault="00916A50" w14:paraId="428C128D" w14:textId="77777777">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Pr="001347E4" w:rsidR="00916A50" w:rsidP="009D7F23" w:rsidRDefault="00916A50" w14:paraId="12B07388" w14:textId="77777777">
            <w:pPr>
              <w:spacing w:before="20" w:after="20"/>
              <w:rPr>
                <w:color w:val="44474A"/>
              </w:rPr>
            </w:pPr>
          </w:p>
        </w:tc>
      </w:tr>
      <w:tr w:rsidR="009D7F23" w:rsidTr="002C50E1" w14:paraId="4B8562AB" w14:textId="77777777">
        <w:trPr>
          <w:trHeight w:val="278"/>
        </w:trPr>
        <w:tc>
          <w:tcPr>
            <w:tcW w:w="1368" w:type="dxa"/>
            <w:vMerge/>
          </w:tcPr>
          <w:p w:rsidRPr="002C50E1" w:rsidR="00916A50" w:rsidP="002C50E1" w:rsidRDefault="00916A50" w14:paraId="1F3D0C06" w14:textId="77777777">
            <w:pPr>
              <w:jc w:val="both"/>
              <w:rPr>
                <w:rFonts w:ascii="Calibri" w:hAnsi="Calibri" w:cstheme="minorHAnsi"/>
                <w:color w:val="2F3033"/>
                <w:sz w:val="22"/>
              </w:rPr>
            </w:pPr>
          </w:p>
        </w:tc>
        <w:tc>
          <w:tcPr>
            <w:tcW w:w="900" w:type="dxa"/>
          </w:tcPr>
          <w:p w:rsidRPr="002C50E1" w:rsidR="00916A50" w:rsidP="002C50E1" w:rsidRDefault="00916A50" w14:paraId="04030578" w14:textId="77777777">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Pr="002C50E1" w:rsidR="00916A50" w:rsidP="002C50E1" w:rsidRDefault="00916A50" w14:paraId="02F5846B" w14:textId="77777777">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Pr="001347E4" w:rsidR="00916A50" w:rsidP="009D7F23" w:rsidRDefault="00916A50" w14:paraId="1FE5BCB6" w14:textId="77777777">
            <w:pPr>
              <w:spacing w:before="20" w:after="20"/>
              <w:rPr>
                <w:color w:val="44474A"/>
              </w:rPr>
            </w:pPr>
          </w:p>
        </w:tc>
      </w:tr>
    </w:tbl>
    <w:tbl>
      <w:tblPr>
        <w:tblStyle w:val="TableGrid"/>
        <w:tblpPr w:leftFromText="180" w:rightFromText="180" w:vertAnchor="text" w:horzAnchor="margin" w:tblpXSpec="right" w:tblpY="132"/>
        <w:tblW w:w="0" w:type="auto"/>
        <w:tblBorders>
          <w:top w:val="single" w:color="BFBFBF" w:sz="4" w:space="0"/>
          <w:left w:val="none" w:color="auto" w:sz="0" w:space="0"/>
          <w:bottom w:val="single" w:color="C8C9C7" w:sz="4" w:space="0"/>
          <w:right w:val="none" w:color="auto" w:sz="0" w:space="0"/>
          <w:insideH w:val="single" w:color="BFBFBF" w:sz="4" w:space="0"/>
          <w:insideV w:val="single" w:color="BFBFBF" w:sz="4" w:space="0"/>
        </w:tblBorders>
        <w:tblLook w:val="04A0" w:firstRow="1" w:lastRow="0" w:firstColumn="1" w:lastColumn="0" w:noHBand="0" w:noVBand="1"/>
      </w:tblPr>
      <w:tblGrid>
        <w:gridCol w:w="1991"/>
        <w:gridCol w:w="7"/>
        <w:gridCol w:w="893"/>
        <w:gridCol w:w="7"/>
      </w:tblGrid>
      <w:tr w:rsidR="00916A50" w:rsidTr="003B6AF4" w14:paraId="266CE137" w14:textId="77777777">
        <w:trPr>
          <w:gridAfter w:val="1"/>
          <w:wAfter w:w="7" w:type="dxa"/>
          <w:trHeight w:val="248"/>
        </w:trPr>
        <w:tc>
          <w:tcPr>
            <w:tcW w:w="1991" w:type="dxa"/>
            <w:shd w:val="clear" w:color="auto" w:fill="E6E6E6"/>
            <w:vAlign w:val="center"/>
          </w:tcPr>
          <w:p w:rsidRPr="002C50E1" w:rsidR="00916A50" w:rsidP="002C50E1" w:rsidRDefault="00916A50" w14:paraId="57270EB7" w14:textId="77777777">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Pr="002C50E1" w:rsidR="00916A50" w:rsidP="002C50E1" w:rsidRDefault="00916A50" w14:paraId="106C5F18"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2888E2AD"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2DFD5075" w14:textId="77777777">
        <w:trPr>
          <w:trHeight w:val="263"/>
        </w:trPr>
        <w:tc>
          <w:tcPr>
            <w:tcW w:w="1998" w:type="dxa"/>
            <w:gridSpan w:val="2"/>
          </w:tcPr>
          <w:p w:rsidRPr="002C50E1" w:rsidR="00916A50" w:rsidP="002C50E1" w:rsidRDefault="00916A50" w14:paraId="3A08B0B4" w14:textId="77777777">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Pr="002C50E1" w:rsidR="00916A50" w:rsidP="002C50E1" w:rsidRDefault="00916A50" w14:paraId="7A6FCC4B" w14:textId="77777777">
            <w:pPr>
              <w:jc w:val="both"/>
              <w:rPr>
                <w:rFonts w:ascii="Calibri" w:hAnsi="Calibri" w:cstheme="minorHAnsi"/>
                <w:color w:val="2F3033"/>
                <w:sz w:val="22"/>
              </w:rPr>
            </w:pPr>
          </w:p>
        </w:tc>
      </w:tr>
      <w:tr w:rsidRPr="009019C2" w:rsidR="00916A50" w:rsidTr="002C50E1" w14:paraId="2A4BA468" w14:textId="77777777">
        <w:trPr>
          <w:trHeight w:val="248"/>
        </w:trPr>
        <w:tc>
          <w:tcPr>
            <w:tcW w:w="1998" w:type="dxa"/>
            <w:gridSpan w:val="2"/>
          </w:tcPr>
          <w:p w:rsidRPr="002C50E1" w:rsidR="00916A50" w:rsidP="002C50E1" w:rsidRDefault="00916A50" w14:paraId="6A04720A" w14:textId="77777777">
            <w:pPr>
              <w:jc w:val="both"/>
              <w:rPr>
                <w:rFonts w:ascii="Calibri" w:hAnsi="Calibri" w:cstheme="minorHAnsi"/>
                <w:color w:val="2F3033"/>
                <w:sz w:val="22"/>
              </w:rPr>
            </w:pPr>
            <w:r w:rsidRPr="002C50E1">
              <w:rPr>
                <w:rFonts w:ascii="Calibri" w:hAnsi="Calibri" w:cstheme="minorHAnsi"/>
                <w:color w:val="2F3033"/>
                <w:sz w:val="22"/>
              </w:rPr>
              <w:t>Gay</w:t>
            </w:r>
            <w:r w:rsidRPr="002C50E1" w:rsidR="001347E4">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Pr="002C50E1" w:rsidR="00916A50" w:rsidP="002C50E1" w:rsidRDefault="00916A50" w14:paraId="4797EC28" w14:textId="77777777">
            <w:pPr>
              <w:jc w:val="both"/>
              <w:rPr>
                <w:rFonts w:ascii="Calibri" w:hAnsi="Calibri" w:cstheme="minorHAnsi"/>
                <w:color w:val="2F3033"/>
                <w:sz w:val="22"/>
              </w:rPr>
            </w:pPr>
          </w:p>
        </w:tc>
      </w:tr>
      <w:tr w:rsidRPr="009019C2" w:rsidR="00916A50" w:rsidTr="002C50E1" w14:paraId="35A964D9" w14:textId="77777777">
        <w:trPr>
          <w:trHeight w:val="263"/>
        </w:trPr>
        <w:tc>
          <w:tcPr>
            <w:tcW w:w="1998" w:type="dxa"/>
            <w:gridSpan w:val="2"/>
          </w:tcPr>
          <w:p w:rsidRPr="002C50E1" w:rsidR="00916A50" w:rsidP="002C50E1" w:rsidRDefault="001347E4" w14:paraId="32EEF682" w14:textId="77777777">
            <w:pPr>
              <w:jc w:val="both"/>
              <w:rPr>
                <w:rFonts w:ascii="Calibri" w:hAnsi="Calibri" w:cstheme="minorHAnsi"/>
                <w:color w:val="2F3033"/>
                <w:sz w:val="22"/>
              </w:rPr>
            </w:pPr>
            <w:r w:rsidRPr="002C50E1">
              <w:rPr>
                <w:rFonts w:ascii="Calibri" w:hAnsi="Calibri" w:cstheme="minorHAnsi"/>
                <w:color w:val="2F3033"/>
                <w:sz w:val="22"/>
              </w:rPr>
              <w:t>Gay w</w:t>
            </w:r>
            <w:r w:rsidRPr="002C50E1" w:rsidR="00916A50">
              <w:rPr>
                <w:rFonts w:ascii="Calibri" w:hAnsi="Calibri" w:cstheme="minorHAnsi"/>
                <w:color w:val="2F3033"/>
                <w:sz w:val="22"/>
              </w:rPr>
              <w:t>oman</w:t>
            </w:r>
          </w:p>
        </w:tc>
        <w:tc>
          <w:tcPr>
            <w:tcW w:w="900" w:type="dxa"/>
            <w:gridSpan w:val="2"/>
          </w:tcPr>
          <w:p w:rsidRPr="002C50E1" w:rsidR="00916A50" w:rsidP="002C50E1" w:rsidRDefault="00916A50" w14:paraId="1473B312" w14:textId="77777777">
            <w:pPr>
              <w:jc w:val="both"/>
              <w:rPr>
                <w:rFonts w:ascii="Calibri" w:hAnsi="Calibri" w:cstheme="minorHAnsi"/>
                <w:color w:val="2F3033"/>
                <w:sz w:val="22"/>
              </w:rPr>
            </w:pPr>
          </w:p>
        </w:tc>
      </w:tr>
      <w:tr w:rsidRPr="009019C2" w:rsidR="00916A50" w:rsidTr="002C50E1" w14:paraId="62755693" w14:textId="77777777">
        <w:trPr>
          <w:trHeight w:val="263"/>
        </w:trPr>
        <w:tc>
          <w:tcPr>
            <w:tcW w:w="1998" w:type="dxa"/>
            <w:gridSpan w:val="2"/>
          </w:tcPr>
          <w:p w:rsidRPr="002C50E1" w:rsidR="00916A50" w:rsidP="002C50E1" w:rsidRDefault="00916A50" w14:paraId="3E8EB239" w14:textId="77777777">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Pr="002C50E1" w:rsidR="00916A50" w:rsidP="002C50E1" w:rsidRDefault="00916A50" w14:paraId="035802F0" w14:textId="77777777">
            <w:pPr>
              <w:jc w:val="both"/>
              <w:rPr>
                <w:rFonts w:ascii="Calibri" w:hAnsi="Calibri" w:cstheme="minorHAnsi"/>
                <w:color w:val="2F3033"/>
                <w:sz w:val="22"/>
              </w:rPr>
            </w:pPr>
          </w:p>
        </w:tc>
      </w:tr>
      <w:tr w:rsidRPr="009019C2" w:rsidR="00916A50" w:rsidTr="002C50E1" w14:paraId="7D301CCC" w14:textId="77777777">
        <w:trPr>
          <w:trHeight w:val="248"/>
        </w:trPr>
        <w:tc>
          <w:tcPr>
            <w:tcW w:w="1998" w:type="dxa"/>
            <w:gridSpan w:val="2"/>
          </w:tcPr>
          <w:p w:rsidRPr="002C50E1" w:rsidR="00916A50" w:rsidP="002C50E1" w:rsidRDefault="00916A50" w14:paraId="4A8737BE"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Pr="002C50E1" w:rsidR="00916A50" w:rsidP="002C50E1" w:rsidRDefault="00916A50" w14:paraId="407254E8" w14:textId="77777777">
            <w:pPr>
              <w:jc w:val="both"/>
              <w:rPr>
                <w:rFonts w:ascii="Calibri" w:hAnsi="Calibri" w:cstheme="minorHAnsi"/>
                <w:color w:val="2F3033"/>
                <w:sz w:val="22"/>
              </w:rPr>
            </w:pPr>
          </w:p>
        </w:tc>
      </w:tr>
      <w:tr w:rsidRPr="009019C2" w:rsidR="00916A50" w:rsidTr="002C50E1" w14:paraId="0C2BBFAF" w14:textId="77777777">
        <w:trPr>
          <w:trHeight w:val="263"/>
        </w:trPr>
        <w:tc>
          <w:tcPr>
            <w:tcW w:w="1998" w:type="dxa"/>
            <w:gridSpan w:val="2"/>
          </w:tcPr>
          <w:p w:rsidRPr="002C50E1" w:rsidR="00916A50" w:rsidP="002C50E1" w:rsidRDefault="00916A50" w14:paraId="39CDBA1E"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Pr="002C50E1" w:rsidR="00916A50" w:rsidP="002C50E1" w:rsidRDefault="00916A50" w14:paraId="2469DC0E" w14:textId="77777777">
            <w:pPr>
              <w:jc w:val="both"/>
              <w:rPr>
                <w:rFonts w:ascii="Calibri" w:hAnsi="Calibri" w:cstheme="minorHAnsi"/>
                <w:color w:val="2F3033"/>
                <w:sz w:val="22"/>
              </w:rPr>
            </w:pPr>
          </w:p>
        </w:tc>
      </w:tr>
    </w:tbl>
    <w:p w:rsidR="003D4A04" w:rsidP="00916A50" w:rsidRDefault="003D4A04" w14:paraId="056551B4" w14:textId="77777777"/>
    <w:tbl>
      <w:tblPr>
        <w:tblStyle w:val="TableGrid"/>
        <w:tblpPr w:leftFromText="180" w:rightFromText="180" w:vertAnchor="text" w:horzAnchor="margin" w:tblpXSpec="right" w:tblpY="31"/>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1998"/>
        <w:gridCol w:w="900"/>
      </w:tblGrid>
      <w:tr w:rsidR="00916A50" w:rsidTr="003B6AF4" w14:paraId="1D32666E" w14:textId="77777777">
        <w:trPr>
          <w:trHeight w:val="248"/>
        </w:trPr>
        <w:tc>
          <w:tcPr>
            <w:tcW w:w="1998" w:type="dxa"/>
            <w:shd w:val="clear" w:color="auto" w:fill="E6E6E6"/>
            <w:vAlign w:val="center"/>
          </w:tcPr>
          <w:p w:rsidRPr="002C50E1" w:rsidR="00916A50" w:rsidP="002C50E1" w:rsidRDefault="00916A50" w14:paraId="1AFC118D" w14:textId="77777777">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Pr="002C50E1" w:rsidR="00916A50" w:rsidP="002C50E1" w:rsidRDefault="00916A50" w14:paraId="533A19AD" w14:textId="77777777">
            <w:pPr>
              <w:jc w:val="both"/>
              <w:rPr>
                <w:rFonts w:ascii="Calibri" w:hAnsi="Calibri" w:cstheme="minorHAnsi"/>
                <w:color w:val="1381BE"/>
                <w:sz w:val="22"/>
              </w:rPr>
            </w:pPr>
            <w:r w:rsidRPr="002C50E1">
              <w:rPr>
                <w:rFonts w:ascii="Calibri" w:hAnsi="Calibri" w:cstheme="minorHAnsi"/>
                <w:color w:val="1381BE"/>
                <w:sz w:val="22"/>
              </w:rPr>
              <w:t>Please</w:t>
            </w:r>
          </w:p>
          <w:p w:rsidRPr="002C50E1" w:rsidR="00916A50" w:rsidP="002C50E1" w:rsidRDefault="00916A50" w14:paraId="76F7D850"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0C1307AD" w14:textId="77777777">
        <w:trPr>
          <w:trHeight w:val="263"/>
        </w:trPr>
        <w:tc>
          <w:tcPr>
            <w:tcW w:w="1998" w:type="dxa"/>
          </w:tcPr>
          <w:p w:rsidRPr="002C50E1" w:rsidR="00916A50" w:rsidP="002C50E1" w:rsidRDefault="00916A50" w14:paraId="31905D0F" w14:textId="77777777">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Pr="002C50E1" w:rsidR="00916A50" w:rsidP="002C50E1" w:rsidRDefault="00916A50" w14:paraId="0A4ECCCA" w14:textId="77777777">
            <w:pPr>
              <w:jc w:val="both"/>
              <w:rPr>
                <w:rFonts w:ascii="Calibri" w:hAnsi="Calibri" w:cstheme="minorHAnsi"/>
                <w:color w:val="2F3033"/>
                <w:sz w:val="22"/>
              </w:rPr>
            </w:pPr>
          </w:p>
        </w:tc>
      </w:tr>
      <w:tr w:rsidRPr="009019C2" w:rsidR="00916A50" w:rsidTr="002C50E1" w14:paraId="37B56036" w14:textId="77777777">
        <w:trPr>
          <w:trHeight w:val="248"/>
        </w:trPr>
        <w:tc>
          <w:tcPr>
            <w:tcW w:w="1998" w:type="dxa"/>
          </w:tcPr>
          <w:p w:rsidRPr="002C50E1" w:rsidR="00916A50" w:rsidP="002C50E1" w:rsidRDefault="00916A50" w14:paraId="511A245B" w14:textId="77777777">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Pr="002C50E1" w:rsidR="00916A50" w:rsidP="002C50E1" w:rsidRDefault="00916A50" w14:paraId="72F18CD9" w14:textId="77777777">
            <w:pPr>
              <w:jc w:val="both"/>
              <w:rPr>
                <w:rFonts w:ascii="Calibri" w:hAnsi="Calibri" w:cstheme="minorHAnsi"/>
                <w:color w:val="2F3033"/>
                <w:sz w:val="22"/>
              </w:rPr>
            </w:pPr>
          </w:p>
        </w:tc>
      </w:tr>
      <w:tr w:rsidRPr="009019C2" w:rsidR="00916A50" w:rsidTr="002C50E1" w14:paraId="62AAB68B" w14:textId="77777777">
        <w:trPr>
          <w:trHeight w:val="263"/>
        </w:trPr>
        <w:tc>
          <w:tcPr>
            <w:tcW w:w="1998" w:type="dxa"/>
          </w:tcPr>
          <w:p w:rsidRPr="002C50E1" w:rsidR="00916A50" w:rsidP="002C50E1" w:rsidRDefault="00916A50" w14:paraId="4438C95D" w14:textId="77777777">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Pr="002C50E1" w:rsidR="00916A50" w:rsidP="002C50E1" w:rsidRDefault="00916A50" w14:paraId="5191D524" w14:textId="77777777">
            <w:pPr>
              <w:jc w:val="both"/>
              <w:rPr>
                <w:rFonts w:ascii="Calibri" w:hAnsi="Calibri" w:cstheme="minorHAnsi"/>
                <w:color w:val="2F3033"/>
                <w:sz w:val="22"/>
              </w:rPr>
            </w:pPr>
          </w:p>
        </w:tc>
      </w:tr>
      <w:tr w:rsidRPr="009019C2" w:rsidR="00916A50" w:rsidTr="002C50E1" w14:paraId="4729906D" w14:textId="77777777">
        <w:trPr>
          <w:trHeight w:val="263"/>
        </w:trPr>
        <w:tc>
          <w:tcPr>
            <w:tcW w:w="1998" w:type="dxa"/>
          </w:tcPr>
          <w:p w:rsidRPr="002C50E1" w:rsidR="00916A50" w:rsidP="002C50E1" w:rsidRDefault="00916A50" w14:paraId="4A29E4FC"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Pr="002C50E1" w:rsidR="00916A50" w:rsidP="002C50E1" w:rsidRDefault="00916A50" w14:paraId="4442865E" w14:textId="77777777">
            <w:pPr>
              <w:jc w:val="both"/>
              <w:rPr>
                <w:rFonts w:ascii="Calibri" w:hAnsi="Calibri" w:cstheme="minorHAnsi"/>
                <w:color w:val="2F3033"/>
                <w:sz w:val="22"/>
              </w:rPr>
            </w:pPr>
          </w:p>
        </w:tc>
      </w:tr>
    </w:tbl>
    <w:p w:rsidR="00916A50" w:rsidP="00916A50" w:rsidRDefault="00916A50" w14:paraId="20967BFE" w14:textId="77777777"/>
    <w:tbl>
      <w:tblPr>
        <w:tblStyle w:val="TableGrid"/>
        <w:tblpPr w:leftFromText="180" w:rightFromText="180" w:vertAnchor="text" w:horzAnchor="margin" w:tblpXSpec="right" w:tblpY="78"/>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088"/>
        <w:gridCol w:w="864"/>
      </w:tblGrid>
      <w:tr w:rsidR="00916A50" w:rsidTr="003B6AF4" w14:paraId="3D91B650" w14:textId="77777777">
        <w:trPr>
          <w:trHeight w:val="248"/>
        </w:trPr>
        <w:tc>
          <w:tcPr>
            <w:tcW w:w="2088" w:type="dxa"/>
            <w:shd w:val="clear" w:color="auto" w:fill="E6E6E6"/>
            <w:vAlign w:val="center"/>
          </w:tcPr>
          <w:p w:rsidRPr="002C50E1" w:rsidR="00916A50" w:rsidP="002C50E1" w:rsidRDefault="00916A50" w14:paraId="481F834F" w14:textId="77777777">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Pr="002C50E1" w:rsidR="00916A50" w:rsidP="002C50E1" w:rsidRDefault="00916A50" w14:paraId="7BFD44D6"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3E46CF76"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2963BF8A" w14:textId="77777777">
        <w:trPr>
          <w:trHeight w:val="263"/>
        </w:trPr>
        <w:tc>
          <w:tcPr>
            <w:tcW w:w="2088" w:type="dxa"/>
          </w:tcPr>
          <w:p w:rsidRPr="002C50E1" w:rsidR="00916A50" w:rsidP="002C50E1" w:rsidRDefault="00916A50" w14:paraId="1A0BE9BD" w14:textId="77777777">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Pr="002C50E1" w:rsidR="00916A50" w:rsidP="002C50E1" w:rsidRDefault="00916A50" w14:paraId="5612C6DC" w14:textId="77777777">
            <w:pPr>
              <w:jc w:val="both"/>
              <w:rPr>
                <w:rFonts w:ascii="Calibri" w:hAnsi="Calibri" w:cstheme="minorHAnsi"/>
                <w:color w:val="2F3033"/>
                <w:sz w:val="22"/>
              </w:rPr>
            </w:pPr>
          </w:p>
        </w:tc>
      </w:tr>
      <w:tr w:rsidRPr="009019C2" w:rsidR="00916A50" w:rsidTr="002C50E1" w14:paraId="3AC461F3" w14:textId="77777777">
        <w:trPr>
          <w:trHeight w:val="248"/>
        </w:trPr>
        <w:tc>
          <w:tcPr>
            <w:tcW w:w="2088" w:type="dxa"/>
          </w:tcPr>
          <w:p w:rsidRPr="002C50E1" w:rsidR="00916A50" w:rsidP="002C50E1" w:rsidRDefault="00916A50" w14:paraId="72B7CDE6" w14:textId="77777777">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Pr="002C50E1" w:rsidR="00916A50" w:rsidP="002C50E1" w:rsidRDefault="00916A50" w14:paraId="1062D650" w14:textId="77777777">
            <w:pPr>
              <w:jc w:val="both"/>
              <w:rPr>
                <w:rFonts w:ascii="Calibri" w:hAnsi="Calibri" w:cstheme="minorHAnsi"/>
                <w:color w:val="2F3033"/>
                <w:sz w:val="22"/>
              </w:rPr>
            </w:pPr>
          </w:p>
        </w:tc>
      </w:tr>
      <w:tr w:rsidRPr="009019C2" w:rsidR="00916A50" w:rsidTr="002C50E1" w14:paraId="5C08923B" w14:textId="77777777">
        <w:trPr>
          <w:trHeight w:val="263"/>
        </w:trPr>
        <w:tc>
          <w:tcPr>
            <w:tcW w:w="2088" w:type="dxa"/>
          </w:tcPr>
          <w:p w:rsidRPr="002C50E1" w:rsidR="00916A50" w:rsidP="002C50E1" w:rsidRDefault="00916A50" w14:paraId="1AEE8B89" w14:textId="77777777">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Pr="002C50E1" w:rsidR="00916A50" w:rsidP="002C50E1" w:rsidRDefault="00916A50" w14:paraId="4C6BBB98" w14:textId="77777777">
            <w:pPr>
              <w:jc w:val="both"/>
              <w:rPr>
                <w:rFonts w:ascii="Calibri" w:hAnsi="Calibri" w:cstheme="minorHAnsi"/>
                <w:color w:val="2F3033"/>
                <w:sz w:val="22"/>
              </w:rPr>
            </w:pPr>
          </w:p>
        </w:tc>
      </w:tr>
      <w:tr w:rsidRPr="009019C2" w:rsidR="00916A50" w:rsidTr="002C50E1" w14:paraId="22E5D9C7" w14:textId="77777777">
        <w:trPr>
          <w:trHeight w:val="263"/>
        </w:trPr>
        <w:tc>
          <w:tcPr>
            <w:tcW w:w="2088" w:type="dxa"/>
          </w:tcPr>
          <w:p w:rsidRPr="002C50E1" w:rsidR="00916A50" w:rsidP="002C50E1" w:rsidRDefault="00916A50" w14:paraId="4FDEBD5F" w14:textId="77777777">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Pr="002C50E1" w:rsidR="00916A50" w:rsidP="002C50E1" w:rsidRDefault="00916A50" w14:paraId="2F13BA7B" w14:textId="77777777">
            <w:pPr>
              <w:jc w:val="both"/>
              <w:rPr>
                <w:rFonts w:ascii="Calibri" w:hAnsi="Calibri" w:cstheme="minorHAnsi"/>
                <w:color w:val="2F3033"/>
                <w:sz w:val="22"/>
              </w:rPr>
            </w:pPr>
          </w:p>
        </w:tc>
      </w:tr>
      <w:tr w:rsidRPr="009019C2" w:rsidR="00916A50" w:rsidTr="002C50E1" w14:paraId="5ADA0E30" w14:textId="77777777">
        <w:trPr>
          <w:trHeight w:val="263"/>
        </w:trPr>
        <w:tc>
          <w:tcPr>
            <w:tcW w:w="2088" w:type="dxa"/>
          </w:tcPr>
          <w:p w:rsidRPr="002C50E1" w:rsidR="00916A50" w:rsidP="002C50E1" w:rsidRDefault="00916A50" w14:paraId="66E059A5"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Pr="002C50E1" w:rsidR="00916A50" w:rsidP="002C50E1" w:rsidRDefault="00916A50" w14:paraId="47DBEB2E" w14:textId="77777777">
            <w:pPr>
              <w:jc w:val="both"/>
              <w:rPr>
                <w:rFonts w:ascii="Calibri" w:hAnsi="Calibri" w:cstheme="minorHAnsi"/>
                <w:color w:val="2F3033"/>
                <w:sz w:val="22"/>
              </w:rPr>
            </w:pPr>
          </w:p>
        </w:tc>
      </w:tr>
    </w:tbl>
    <w:p w:rsidR="00916A50" w:rsidP="00916A50" w:rsidRDefault="00916A50" w14:paraId="7A5F3667" w14:textId="77777777"/>
    <w:p w:rsidR="00916A50" w:rsidP="00916A50" w:rsidRDefault="00916A50" w14:paraId="31B70DFF" w14:textId="77777777"/>
    <w:tbl>
      <w:tblPr>
        <w:tblStyle w:val="TableGrid"/>
        <w:tblpPr w:leftFromText="180" w:rightFromText="180" w:vertAnchor="text" w:horzAnchor="margin" w:tblpY="20"/>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3528"/>
        <w:gridCol w:w="1260"/>
      </w:tblGrid>
      <w:tr w:rsidR="00863481" w:rsidTr="003B6AF4" w14:paraId="0FEF48B9" w14:textId="77777777">
        <w:trPr>
          <w:trHeight w:val="353"/>
        </w:trPr>
        <w:tc>
          <w:tcPr>
            <w:tcW w:w="3528" w:type="dxa"/>
            <w:shd w:val="clear" w:color="auto" w:fill="E6E6E6"/>
            <w:vAlign w:val="center"/>
          </w:tcPr>
          <w:p w:rsidRPr="002C50E1" w:rsidR="00863481" w:rsidP="002C50E1" w:rsidRDefault="00863481" w14:paraId="56A0BDC9" w14:textId="77777777">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Pr="002C50E1" w:rsidR="00863481" w:rsidP="002C50E1" w:rsidRDefault="00863481" w14:paraId="6F9DB32A"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916A50" w:rsidTr="002C50E1" w14:paraId="5F0DB76F" w14:textId="77777777">
        <w:trPr>
          <w:trHeight w:val="263"/>
        </w:trPr>
        <w:tc>
          <w:tcPr>
            <w:tcW w:w="3528" w:type="dxa"/>
          </w:tcPr>
          <w:p w:rsidRPr="002C50E1" w:rsidR="00916A50" w:rsidP="002C50E1" w:rsidRDefault="00916A50" w14:paraId="69C59B6D" w14:textId="77777777">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Pr="002C50E1" w:rsidR="00916A50" w:rsidP="002C50E1" w:rsidRDefault="00916A50" w14:paraId="5CE8839B" w14:textId="77777777">
            <w:pPr>
              <w:jc w:val="both"/>
              <w:rPr>
                <w:rFonts w:ascii="Calibri" w:hAnsi="Calibri" w:cstheme="minorHAnsi"/>
                <w:color w:val="2F3033"/>
                <w:sz w:val="22"/>
              </w:rPr>
            </w:pPr>
          </w:p>
        </w:tc>
      </w:tr>
      <w:tr w:rsidRPr="009019C2" w:rsidR="00916A50" w:rsidTr="002C50E1" w14:paraId="545CA498" w14:textId="77777777">
        <w:trPr>
          <w:trHeight w:val="248"/>
        </w:trPr>
        <w:tc>
          <w:tcPr>
            <w:tcW w:w="3528" w:type="dxa"/>
          </w:tcPr>
          <w:p w:rsidRPr="002C50E1" w:rsidR="00916A50" w:rsidP="003B6AF4" w:rsidRDefault="00916A50" w14:paraId="2C430D45" w14:textId="77777777">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Pr="002C50E1" w:rsidR="00916A50" w:rsidP="002C50E1" w:rsidRDefault="00916A50" w14:paraId="2360D1C8" w14:textId="77777777">
            <w:pPr>
              <w:jc w:val="both"/>
              <w:rPr>
                <w:rFonts w:ascii="Calibri" w:hAnsi="Calibri" w:cstheme="minorHAnsi"/>
                <w:color w:val="2F3033"/>
                <w:sz w:val="22"/>
              </w:rPr>
            </w:pPr>
          </w:p>
        </w:tc>
      </w:tr>
      <w:tr w:rsidRPr="009019C2" w:rsidR="00916A50" w:rsidTr="002C50E1" w14:paraId="1B40B84B" w14:textId="77777777">
        <w:trPr>
          <w:trHeight w:val="263"/>
        </w:trPr>
        <w:tc>
          <w:tcPr>
            <w:tcW w:w="3528" w:type="dxa"/>
          </w:tcPr>
          <w:p w:rsidRPr="002C50E1" w:rsidR="00916A50" w:rsidP="002C50E1" w:rsidRDefault="00916A50" w14:paraId="01234B3E" w14:textId="77777777">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Pr="002C50E1" w:rsidR="00916A50" w:rsidP="002C50E1" w:rsidRDefault="00916A50" w14:paraId="420A2BD7" w14:textId="77777777">
            <w:pPr>
              <w:jc w:val="both"/>
              <w:rPr>
                <w:rFonts w:ascii="Calibri" w:hAnsi="Calibri" w:cstheme="minorHAnsi"/>
                <w:color w:val="2F3033"/>
                <w:sz w:val="22"/>
              </w:rPr>
            </w:pPr>
          </w:p>
        </w:tc>
      </w:tr>
      <w:tr w:rsidRPr="009019C2" w:rsidR="00916A50" w:rsidTr="002C50E1" w14:paraId="436FBD78" w14:textId="77777777">
        <w:trPr>
          <w:trHeight w:val="263"/>
        </w:trPr>
        <w:tc>
          <w:tcPr>
            <w:tcW w:w="3528" w:type="dxa"/>
          </w:tcPr>
          <w:p w:rsidRPr="002C50E1" w:rsidR="00916A50" w:rsidP="002C50E1" w:rsidRDefault="00916A50" w14:paraId="1CEAC461" w14:textId="77777777">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Pr="002C50E1" w:rsidR="00916A50" w:rsidP="002C50E1" w:rsidRDefault="00916A50" w14:paraId="757C7A60" w14:textId="77777777">
            <w:pPr>
              <w:jc w:val="both"/>
              <w:rPr>
                <w:rFonts w:ascii="Calibri" w:hAnsi="Calibri" w:cstheme="minorHAnsi"/>
                <w:color w:val="2F3033"/>
                <w:sz w:val="22"/>
              </w:rPr>
            </w:pPr>
          </w:p>
        </w:tc>
      </w:tr>
      <w:tr w:rsidRPr="009019C2" w:rsidR="00916A50" w:rsidTr="002C50E1" w14:paraId="7BF8E597" w14:textId="77777777">
        <w:trPr>
          <w:trHeight w:val="248"/>
        </w:trPr>
        <w:tc>
          <w:tcPr>
            <w:tcW w:w="3528" w:type="dxa"/>
          </w:tcPr>
          <w:p w:rsidRPr="002C50E1" w:rsidR="00916A50" w:rsidP="002C50E1" w:rsidRDefault="00916A50" w14:paraId="30C48387" w14:textId="77777777">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Pr="002C50E1" w:rsidR="00916A50" w:rsidP="002C50E1" w:rsidRDefault="00916A50" w14:paraId="7DF6B133" w14:textId="77777777">
            <w:pPr>
              <w:jc w:val="both"/>
              <w:rPr>
                <w:rFonts w:ascii="Calibri" w:hAnsi="Calibri" w:cstheme="minorHAnsi"/>
                <w:color w:val="2F3033"/>
                <w:sz w:val="22"/>
              </w:rPr>
            </w:pPr>
          </w:p>
        </w:tc>
      </w:tr>
      <w:tr w:rsidRPr="009019C2" w:rsidR="00916A50" w:rsidTr="002C50E1" w14:paraId="1803952B" w14:textId="77777777">
        <w:trPr>
          <w:trHeight w:val="263"/>
        </w:trPr>
        <w:tc>
          <w:tcPr>
            <w:tcW w:w="3528" w:type="dxa"/>
          </w:tcPr>
          <w:p w:rsidRPr="002C50E1" w:rsidR="00916A50" w:rsidP="002C50E1" w:rsidRDefault="00916A50" w14:paraId="168CB9A2" w14:textId="77777777">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Pr="002C50E1" w:rsidR="00916A50" w:rsidP="002C50E1" w:rsidRDefault="00916A50" w14:paraId="2FBA455C" w14:textId="77777777">
            <w:pPr>
              <w:jc w:val="both"/>
              <w:rPr>
                <w:rFonts w:ascii="Calibri" w:hAnsi="Calibri" w:cstheme="minorHAnsi"/>
                <w:color w:val="2F3033"/>
                <w:sz w:val="22"/>
              </w:rPr>
            </w:pPr>
          </w:p>
        </w:tc>
      </w:tr>
      <w:tr w:rsidRPr="009019C2" w:rsidR="00916A50" w:rsidTr="002C50E1" w14:paraId="119714C4" w14:textId="77777777">
        <w:trPr>
          <w:trHeight w:val="263"/>
        </w:trPr>
        <w:tc>
          <w:tcPr>
            <w:tcW w:w="3528" w:type="dxa"/>
          </w:tcPr>
          <w:p w:rsidRPr="002C50E1" w:rsidR="00916A50" w:rsidP="002C50E1" w:rsidRDefault="00916A50" w14:paraId="5C7E55AE" w14:textId="77777777">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Pr="002C50E1" w:rsidR="00916A50" w:rsidP="002C50E1" w:rsidRDefault="00916A50" w14:paraId="75A9E3DA" w14:textId="77777777">
            <w:pPr>
              <w:jc w:val="both"/>
              <w:rPr>
                <w:rFonts w:ascii="Calibri" w:hAnsi="Calibri" w:cstheme="minorHAnsi"/>
                <w:color w:val="2F3033"/>
                <w:sz w:val="22"/>
              </w:rPr>
            </w:pPr>
          </w:p>
        </w:tc>
      </w:tr>
      <w:tr w:rsidRPr="009019C2" w:rsidR="00916A50" w:rsidTr="002C50E1" w14:paraId="7917FC94" w14:textId="77777777">
        <w:trPr>
          <w:trHeight w:val="263"/>
        </w:trPr>
        <w:tc>
          <w:tcPr>
            <w:tcW w:w="3528" w:type="dxa"/>
          </w:tcPr>
          <w:p w:rsidRPr="002C50E1" w:rsidR="00916A50" w:rsidP="002C50E1" w:rsidRDefault="00916A50" w14:paraId="6C044C56" w14:textId="77777777">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Pr="002C50E1" w:rsidR="00916A50" w:rsidP="002C50E1" w:rsidRDefault="00916A50" w14:paraId="7BF174BA" w14:textId="77777777">
            <w:pPr>
              <w:jc w:val="both"/>
              <w:rPr>
                <w:rFonts w:ascii="Calibri" w:hAnsi="Calibri" w:cstheme="minorHAnsi"/>
                <w:color w:val="2F3033"/>
                <w:sz w:val="22"/>
              </w:rPr>
            </w:pPr>
          </w:p>
        </w:tc>
      </w:tr>
      <w:tr w:rsidRPr="009019C2" w:rsidR="00916A50" w:rsidTr="002C50E1" w14:paraId="0C7534C4" w14:textId="77777777">
        <w:trPr>
          <w:trHeight w:val="263"/>
        </w:trPr>
        <w:tc>
          <w:tcPr>
            <w:tcW w:w="3528" w:type="dxa"/>
          </w:tcPr>
          <w:p w:rsidRPr="002C50E1" w:rsidR="00916A50" w:rsidP="002C50E1" w:rsidRDefault="00916A50" w14:paraId="2841A118"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Pr="002C50E1" w:rsidR="00916A50" w:rsidP="002C50E1" w:rsidRDefault="00916A50" w14:paraId="78CDDBC6" w14:textId="77777777">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4068"/>
        <w:gridCol w:w="1350"/>
      </w:tblGrid>
      <w:tr w:rsidR="0069021A" w:rsidTr="003B6AF4" w14:paraId="6F45617E" w14:textId="77777777">
        <w:trPr>
          <w:trHeight w:val="248"/>
        </w:trPr>
        <w:tc>
          <w:tcPr>
            <w:tcW w:w="4068" w:type="dxa"/>
            <w:shd w:val="clear" w:color="auto" w:fill="E6E6E6"/>
            <w:vAlign w:val="center"/>
          </w:tcPr>
          <w:p w:rsidRPr="002C50E1" w:rsidR="0069021A" w:rsidP="002C50E1" w:rsidRDefault="0069021A" w14:paraId="0776042B" w14:textId="77777777">
            <w:pPr>
              <w:jc w:val="both"/>
              <w:rPr>
                <w:rFonts w:ascii="Calibri" w:hAnsi="Calibri" w:cstheme="minorHAnsi"/>
                <w:color w:val="1381BE"/>
                <w:sz w:val="22"/>
              </w:rPr>
            </w:pPr>
            <w:r w:rsidRPr="002C50E1">
              <w:rPr>
                <w:rFonts w:ascii="Calibri" w:hAnsi="Calibri" w:cstheme="minorHAnsi"/>
                <w:color w:val="1381BE"/>
                <w:sz w:val="22"/>
              </w:rPr>
              <w:t>Disability</w:t>
            </w:r>
          </w:p>
          <w:p w:rsidRPr="002C50E1" w:rsidR="0069021A" w:rsidP="002C50E1" w:rsidRDefault="0069021A" w14:paraId="558AAB9A" w14:textId="77777777">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Pr="002C50E1" w:rsidR="0069021A" w:rsidP="002C50E1" w:rsidRDefault="0069021A" w14:paraId="43E625CF"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69021A" w:rsidTr="002C50E1" w14:paraId="19C57AEA" w14:textId="77777777">
        <w:trPr>
          <w:trHeight w:val="263"/>
        </w:trPr>
        <w:tc>
          <w:tcPr>
            <w:tcW w:w="4068" w:type="dxa"/>
          </w:tcPr>
          <w:p w:rsidRPr="002C50E1" w:rsidR="0069021A" w:rsidP="002C50E1" w:rsidRDefault="0069021A" w14:paraId="53BA232C" w14:textId="77777777">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Pr="002C50E1" w:rsidR="0069021A" w:rsidP="002C50E1" w:rsidRDefault="0069021A" w14:paraId="26E42754" w14:textId="77777777">
            <w:pPr>
              <w:jc w:val="both"/>
              <w:rPr>
                <w:rFonts w:ascii="Calibri" w:hAnsi="Calibri" w:cstheme="minorHAnsi"/>
                <w:color w:val="2F3033"/>
                <w:sz w:val="22"/>
              </w:rPr>
            </w:pPr>
          </w:p>
        </w:tc>
      </w:tr>
      <w:tr w:rsidRPr="009019C2" w:rsidR="0069021A" w:rsidTr="002C50E1" w14:paraId="7455B494" w14:textId="77777777">
        <w:trPr>
          <w:trHeight w:val="248"/>
        </w:trPr>
        <w:tc>
          <w:tcPr>
            <w:tcW w:w="4068" w:type="dxa"/>
          </w:tcPr>
          <w:p w:rsidRPr="002C50E1" w:rsidR="0069021A" w:rsidP="002C50E1" w:rsidRDefault="0069021A" w14:paraId="48091BBA" w14:textId="77777777">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Pr="002C50E1" w:rsidR="0069021A" w:rsidP="002C50E1" w:rsidRDefault="0069021A" w14:paraId="20799BAB" w14:textId="77777777">
            <w:pPr>
              <w:jc w:val="both"/>
              <w:rPr>
                <w:rFonts w:ascii="Calibri" w:hAnsi="Calibri" w:cstheme="minorHAnsi"/>
                <w:color w:val="2F3033"/>
                <w:sz w:val="22"/>
              </w:rPr>
            </w:pPr>
          </w:p>
        </w:tc>
      </w:tr>
      <w:tr w:rsidRPr="009019C2" w:rsidR="0069021A" w:rsidTr="002C50E1" w14:paraId="4A8CE0FE" w14:textId="77777777">
        <w:trPr>
          <w:trHeight w:val="263"/>
        </w:trPr>
        <w:tc>
          <w:tcPr>
            <w:tcW w:w="4068" w:type="dxa"/>
          </w:tcPr>
          <w:p w:rsidRPr="002C50E1" w:rsidR="0069021A" w:rsidP="002C50E1" w:rsidRDefault="0069021A" w14:paraId="16FD7A38"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154671EA" w14:textId="77777777">
            <w:pPr>
              <w:jc w:val="both"/>
              <w:rPr>
                <w:rFonts w:ascii="Calibri" w:hAnsi="Calibri" w:cstheme="minorHAnsi"/>
                <w:color w:val="2F3033"/>
                <w:sz w:val="22"/>
              </w:rPr>
            </w:pPr>
          </w:p>
        </w:tc>
      </w:tr>
      <w:tr w:rsidRPr="009019C2" w:rsidR="0069021A" w:rsidTr="002C50E1" w14:paraId="727F0CFE" w14:textId="77777777">
        <w:trPr>
          <w:trHeight w:val="263"/>
        </w:trPr>
        <w:tc>
          <w:tcPr>
            <w:tcW w:w="4068" w:type="dxa"/>
            <w:shd w:val="clear" w:color="auto" w:fill="auto"/>
          </w:tcPr>
          <w:p w:rsidRPr="002C50E1" w:rsidR="0069021A" w:rsidP="002C50E1" w:rsidRDefault="0069021A" w14:paraId="19A058F3" w14:textId="77777777">
            <w:pPr>
              <w:jc w:val="both"/>
              <w:rPr>
                <w:rFonts w:ascii="Calibri" w:hAnsi="Calibri" w:cstheme="minorHAnsi"/>
                <w:color w:val="2F3033"/>
                <w:sz w:val="22"/>
              </w:rPr>
            </w:pPr>
          </w:p>
        </w:tc>
        <w:tc>
          <w:tcPr>
            <w:tcW w:w="1350" w:type="dxa"/>
            <w:shd w:val="clear" w:color="auto" w:fill="auto"/>
          </w:tcPr>
          <w:p w:rsidRPr="002C50E1" w:rsidR="0069021A" w:rsidP="002C50E1" w:rsidRDefault="0069021A" w14:paraId="3781329A" w14:textId="77777777">
            <w:pPr>
              <w:jc w:val="both"/>
              <w:rPr>
                <w:rFonts w:ascii="Calibri" w:hAnsi="Calibri" w:cstheme="minorHAnsi"/>
                <w:color w:val="2F3033"/>
                <w:sz w:val="22"/>
              </w:rPr>
            </w:pPr>
          </w:p>
        </w:tc>
      </w:tr>
      <w:tr w:rsidRPr="001347E4" w:rsidR="001347E4" w:rsidTr="002C50E1" w14:paraId="34890E96" w14:textId="77777777">
        <w:trPr>
          <w:trHeight w:val="263"/>
        </w:trPr>
        <w:tc>
          <w:tcPr>
            <w:tcW w:w="5418" w:type="dxa"/>
            <w:gridSpan w:val="2"/>
          </w:tcPr>
          <w:p w:rsidRPr="002C50E1" w:rsidR="0085229D" w:rsidP="002C50E1" w:rsidRDefault="0085229D" w14:paraId="0F225E51" w14:textId="77777777">
            <w:pPr>
              <w:jc w:val="both"/>
              <w:rPr>
                <w:rFonts w:ascii="Calibri" w:hAnsi="Calibri" w:cstheme="minorHAnsi"/>
                <w:color w:val="2F3033"/>
                <w:sz w:val="22"/>
              </w:rPr>
            </w:pPr>
            <w:r w:rsidRPr="002C50E1">
              <w:rPr>
                <w:rFonts w:ascii="Calibri" w:hAnsi="Calibri" w:cstheme="minorHAnsi"/>
                <w:color w:val="2F3033"/>
                <w:sz w:val="22"/>
              </w:rPr>
              <w:t>My disability is:</w:t>
            </w:r>
          </w:p>
        </w:tc>
      </w:tr>
      <w:tr w:rsidRPr="001347E4" w:rsidR="001347E4" w:rsidTr="002C50E1" w14:paraId="332D93F7" w14:textId="77777777">
        <w:trPr>
          <w:trHeight w:val="263"/>
        </w:trPr>
        <w:tc>
          <w:tcPr>
            <w:tcW w:w="4068" w:type="dxa"/>
          </w:tcPr>
          <w:p w:rsidRPr="002C50E1" w:rsidR="0069021A" w:rsidP="002C50E1" w:rsidRDefault="0069021A" w14:paraId="09015D13" w14:textId="77777777">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Pr="002C50E1" w:rsidR="0069021A" w:rsidP="002C50E1" w:rsidRDefault="0069021A" w14:paraId="145C4772" w14:textId="77777777">
            <w:pPr>
              <w:jc w:val="both"/>
              <w:rPr>
                <w:rFonts w:ascii="Calibri" w:hAnsi="Calibri" w:cstheme="minorHAnsi"/>
                <w:color w:val="2F3033"/>
                <w:sz w:val="22"/>
              </w:rPr>
            </w:pPr>
          </w:p>
        </w:tc>
      </w:tr>
      <w:tr w:rsidRPr="001347E4" w:rsidR="001347E4" w:rsidTr="002C50E1" w14:paraId="09D38F69" w14:textId="77777777">
        <w:trPr>
          <w:trHeight w:val="263"/>
        </w:trPr>
        <w:tc>
          <w:tcPr>
            <w:tcW w:w="4068" w:type="dxa"/>
          </w:tcPr>
          <w:p w:rsidRPr="002C50E1" w:rsidR="0069021A" w:rsidP="002C50E1" w:rsidRDefault="0069021A" w14:paraId="7692435E" w14:textId="77777777">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Pr="002C50E1" w:rsidR="0069021A" w:rsidP="002C50E1" w:rsidRDefault="0069021A" w14:paraId="642F68C7" w14:textId="77777777">
            <w:pPr>
              <w:jc w:val="both"/>
              <w:rPr>
                <w:rFonts w:ascii="Calibri" w:hAnsi="Calibri" w:cstheme="minorHAnsi"/>
                <w:color w:val="2F3033"/>
                <w:sz w:val="22"/>
              </w:rPr>
            </w:pPr>
          </w:p>
        </w:tc>
      </w:tr>
      <w:tr w:rsidRPr="001347E4" w:rsidR="001347E4" w:rsidTr="002C50E1" w14:paraId="3A911A12" w14:textId="77777777">
        <w:trPr>
          <w:trHeight w:val="263"/>
        </w:trPr>
        <w:tc>
          <w:tcPr>
            <w:tcW w:w="4068" w:type="dxa"/>
            <w:vAlign w:val="center"/>
          </w:tcPr>
          <w:p w:rsidRPr="002C50E1" w:rsidR="0069021A" w:rsidP="002C50E1" w:rsidRDefault="0069021A" w14:paraId="14315EF4" w14:textId="77777777">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Pr="002C50E1" w:rsidR="0069021A" w:rsidP="002C50E1" w:rsidRDefault="0069021A" w14:paraId="451465C5" w14:textId="77777777">
            <w:pPr>
              <w:jc w:val="both"/>
              <w:rPr>
                <w:rFonts w:ascii="Calibri" w:hAnsi="Calibri" w:cstheme="minorHAnsi"/>
                <w:color w:val="2F3033"/>
                <w:sz w:val="22"/>
              </w:rPr>
            </w:pPr>
          </w:p>
        </w:tc>
      </w:tr>
      <w:tr w:rsidRPr="001347E4" w:rsidR="001347E4" w:rsidTr="002C50E1" w14:paraId="5F0037F0" w14:textId="77777777">
        <w:trPr>
          <w:trHeight w:val="263"/>
        </w:trPr>
        <w:tc>
          <w:tcPr>
            <w:tcW w:w="4068" w:type="dxa"/>
            <w:vAlign w:val="center"/>
          </w:tcPr>
          <w:p w:rsidRPr="002C50E1" w:rsidR="0069021A" w:rsidP="002C50E1" w:rsidRDefault="0069021A" w14:paraId="6BA206C5" w14:textId="77777777">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Pr="002C50E1" w:rsidR="0069021A" w:rsidP="002C50E1" w:rsidRDefault="0069021A" w14:paraId="41EA926D" w14:textId="77777777">
            <w:pPr>
              <w:jc w:val="both"/>
              <w:rPr>
                <w:rFonts w:ascii="Calibri" w:hAnsi="Calibri" w:cstheme="minorHAnsi"/>
                <w:color w:val="2F3033"/>
                <w:sz w:val="22"/>
              </w:rPr>
            </w:pPr>
          </w:p>
        </w:tc>
      </w:tr>
      <w:tr w:rsidRPr="001347E4" w:rsidR="001347E4" w:rsidTr="002C50E1" w14:paraId="336796BC" w14:textId="77777777">
        <w:trPr>
          <w:trHeight w:val="263"/>
        </w:trPr>
        <w:tc>
          <w:tcPr>
            <w:tcW w:w="4068" w:type="dxa"/>
            <w:vAlign w:val="center"/>
          </w:tcPr>
          <w:p w:rsidRPr="002C50E1" w:rsidR="0069021A" w:rsidP="002C50E1" w:rsidRDefault="0069021A" w14:paraId="266ED1F3" w14:textId="77777777">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Pr="002C50E1" w:rsidR="0069021A" w:rsidP="002C50E1" w:rsidRDefault="0069021A" w14:paraId="04791001" w14:textId="77777777">
            <w:pPr>
              <w:jc w:val="both"/>
              <w:rPr>
                <w:rFonts w:ascii="Calibri" w:hAnsi="Calibri" w:cstheme="minorHAnsi"/>
                <w:color w:val="2F3033"/>
                <w:sz w:val="22"/>
              </w:rPr>
            </w:pPr>
          </w:p>
        </w:tc>
      </w:tr>
      <w:tr w:rsidRPr="001347E4" w:rsidR="001347E4" w:rsidTr="002C50E1" w14:paraId="1B14A119" w14:textId="77777777">
        <w:trPr>
          <w:trHeight w:val="263"/>
        </w:trPr>
        <w:tc>
          <w:tcPr>
            <w:tcW w:w="4068" w:type="dxa"/>
            <w:vAlign w:val="center"/>
          </w:tcPr>
          <w:p w:rsidRPr="002C50E1" w:rsidR="0069021A" w:rsidP="002C50E1" w:rsidRDefault="0069021A" w14:paraId="280E6FC2"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Pr="002C50E1" w:rsidR="0069021A" w:rsidP="002C50E1" w:rsidRDefault="0069021A" w14:paraId="4CE22790" w14:textId="77777777">
            <w:pPr>
              <w:jc w:val="both"/>
              <w:rPr>
                <w:rFonts w:ascii="Calibri" w:hAnsi="Calibri" w:cstheme="minorHAnsi"/>
                <w:color w:val="2F3033"/>
                <w:sz w:val="22"/>
              </w:rPr>
            </w:pPr>
          </w:p>
        </w:tc>
      </w:tr>
      <w:tr w:rsidRPr="001347E4" w:rsidR="001347E4" w:rsidTr="002C50E1" w14:paraId="61F8E6DB" w14:textId="77777777">
        <w:trPr>
          <w:trHeight w:val="263"/>
        </w:trPr>
        <w:tc>
          <w:tcPr>
            <w:tcW w:w="4068" w:type="dxa"/>
            <w:vAlign w:val="center"/>
          </w:tcPr>
          <w:p w:rsidRPr="002C50E1" w:rsidR="0069021A" w:rsidP="002C50E1" w:rsidRDefault="0069021A" w14:paraId="0174F123"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7E536FE7" w14:textId="77777777">
            <w:pPr>
              <w:jc w:val="both"/>
              <w:rPr>
                <w:rFonts w:ascii="Calibri" w:hAnsi="Calibri" w:cstheme="minorHAnsi"/>
                <w:color w:val="2F3033"/>
                <w:sz w:val="22"/>
              </w:rPr>
            </w:pPr>
          </w:p>
        </w:tc>
      </w:tr>
    </w:tbl>
    <w:p w:rsidR="00916A50" w:rsidP="00916A50" w:rsidRDefault="00916A50" w14:paraId="24BD4131" w14:textId="77777777"/>
    <w:p w:rsidR="00916A50" w:rsidP="003B6AF4" w:rsidRDefault="003B6AF4" w14:paraId="0B7AC248" w14:textId="77777777">
      <w:pPr>
        <w:tabs>
          <w:tab w:val="left" w:pos="2567"/>
        </w:tabs>
        <w:ind w:firstLine="720"/>
      </w:pPr>
      <w:r>
        <w:tab/>
      </w:r>
    </w:p>
    <w:sectPr w:rsidR="00916A50" w:rsidSect="002642CE">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B4A6D" w:rsidP="00FE4164" w:rsidRDefault="008B4A6D" w14:paraId="522A2370" w14:textId="77777777">
      <w:r>
        <w:separator/>
      </w:r>
    </w:p>
  </w:endnote>
  <w:endnote w:type="continuationSeparator" w:id="0">
    <w:p w:rsidR="008B4A6D" w:rsidP="00FE4164" w:rsidRDefault="008B4A6D" w14:paraId="18C3375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586B83" w:rsidR="0085229D" w:rsidRDefault="00DE2290" w14:paraId="4BF1AEC7" w14:textId="77777777">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C17C4F" w:rsidR="001F3F6E" w:rsidRDefault="002C50E1" w14:paraId="2D18DDA2" w14:textId="13FD80E6">
    <w:pPr>
      <w:pStyle w:val="Footer"/>
      <w:rPr>
        <w:rFonts w:asciiTheme="minorHAnsi" w:hAnsiTheme="minorHAnsi" w:cstheme="minorHAnsi"/>
      </w:rPr>
    </w:pPr>
    <w:r w:rsidRPr="00C17C4F">
      <w:rPr>
        <w:rFonts w:asciiTheme="minorHAnsi" w:hAnsiTheme="minorHAnsi" w:cstheme="minorHAnsi"/>
      </w:rPr>
      <w:t xml:space="preserve">Last revised: </w:t>
    </w:r>
    <w:r w:rsidR="00582D3C">
      <w:rPr>
        <w:rFonts w:asciiTheme="minorHAnsi" w:hAnsiTheme="minorHAnsi" w:cstheme="minorHAnsi"/>
      </w:rPr>
      <w:t>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B4A6D" w:rsidP="00FE4164" w:rsidRDefault="008B4A6D" w14:paraId="7727D04F" w14:textId="77777777">
      <w:r>
        <w:separator/>
      </w:r>
    </w:p>
  </w:footnote>
  <w:footnote w:type="continuationSeparator" w:id="0">
    <w:p w:rsidR="008B4A6D" w:rsidP="00FE4164" w:rsidRDefault="008B4A6D" w14:paraId="43DFF3B4"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hint="default" w:ascii="Symbol" w:hAnsi="Symbol"/>
        <w:color w:val="007AC9"/>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hint="default" w:ascii="Franklin Gothic Medium" w:hAnsi="Franklin Gothic Medium"/>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2D3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1AB0F281"/>
    <w:rsid w:val="1D263FA3"/>
    <w:rsid w:val="431AD922"/>
    <w:rsid w:val="71604D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F97990"/>
  <w15:docId w15:val="{551858FF-D615-4597-8677-1A0A4D0293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hAnsi="Franklin Gothic Medium" w:eastAsiaTheme="majorEastAsia"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84751"/>
    <w:rPr>
      <w:rFonts w:ascii="Franklin Gothic Medium" w:hAnsi="Franklin Gothic Medium" w:eastAsiaTheme="majorEastAsia" w:cstheme="majorBidi"/>
      <w:bCs/>
      <w:color w:val="0077C8"/>
      <w:sz w:val="40"/>
      <w:szCs w:val="40"/>
    </w:rPr>
  </w:style>
  <w:style w:type="character" w:styleId="Heading2Char" w:customStyle="1">
    <w:name w:val="Heading 2 Char"/>
    <w:basedOn w:val="DefaultParagraphFont"/>
    <w:link w:val="Heading2"/>
    <w:uiPriority w:val="9"/>
    <w:rsid w:val="00823F5E"/>
    <w:rPr>
      <w:rFonts w:ascii="Franklin Gothic Medium" w:hAnsi="Franklin Gothic Medium" w:eastAsiaTheme="majorEastAsia" w:cstheme="majorBidi"/>
      <w:bCs/>
      <w:color w:val="0077C8"/>
      <w:sz w:val="24"/>
      <w:szCs w:val="26"/>
    </w:rPr>
  </w:style>
  <w:style w:type="paragraph" w:styleId="Bullets" w:customStyle="1">
    <w:name w:val="Bullets"/>
    <w:basedOn w:val="ListParagraph"/>
    <w:link w:val="BulletsChar"/>
    <w:qFormat/>
    <w:rsid w:val="00A11A50"/>
    <w:pPr>
      <w:numPr>
        <w:numId w:val="38"/>
      </w:numPr>
      <w:spacing w:after="120"/>
      <w:contextualSpacing w:val="0"/>
      <w:jc w:val="both"/>
    </w:pPr>
    <w:rPr>
      <w:color w:val="2F3033"/>
    </w:rPr>
  </w:style>
  <w:style w:type="character" w:styleId="BulletsChar" w:customStyle="1">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styleId="Heading3Char" w:customStyle="1">
    <w:name w:val="Heading 3 Char"/>
    <w:basedOn w:val="DefaultParagraphFont"/>
    <w:link w:val="Heading3"/>
    <w:uiPriority w:val="9"/>
    <w:rsid w:val="006C08D6"/>
    <w:rPr>
      <w:rFonts w:ascii="Franklin Gothic Medium" w:hAnsi="Franklin Gothic Medium" w:eastAsiaTheme="majorEastAsia" w:cstheme="majorBidi"/>
      <w:bCs/>
      <w:color w:val="007AC9"/>
      <w:sz w:val="21"/>
      <w:szCs w:val="26"/>
    </w:rPr>
  </w:style>
  <w:style w:type="paragraph" w:styleId="Numbered" w:customStyle="1">
    <w:name w:val="Numbered"/>
    <w:basedOn w:val="ListParagraph"/>
    <w:link w:val="NumberedChar"/>
    <w:qFormat/>
    <w:rsid w:val="00823F5E"/>
    <w:pPr>
      <w:spacing w:after="120"/>
      <w:ind w:left="0"/>
      <w:contextualSpacing w:val="0"/>
    </w:pPr>
    <w:rPr>
      <w:color w:val="63666A"/>
    </w:rPr>
  </w:style>
  <w:style w:type="character" w:styleId="ListParagraphChar" w:customStyle="1">
    <w:name w:val="List Paragraph Char"/>
    <w:basedOn w:val="DefaultParagraphFont"/>
    <w:link w:val="ListParagraph"/>
    <w:uiPriority w:val="34"/>
    <w:rsid w:val="002B084D"/>
  </w:style>
  <w:style w:type="character" w:styleId="NumberedChar" w:customStyle="1">
    <w:name w:val="Numbered Char"/>
    <w:basedOn w:val="ListParagraphChar"/>
    <w:link w:val="Numbered"/>
    <w:rsid w:val="00823F5E"/>
    <w:rPr>
      <w:rFonts w:ascii="Franklin Gothic Book" w:hAnsi="Franklin Gothic Book"/>
      <w:color w:val="63666A"/>
      <w:sz w:val="21"/>
    </w:rPr>
  </w:style>
  <w:style w:type="paragraph" w:styleId="Default" w:customStyle="1">
    <w:name w:val="Default"/>
    <w:rsid w:val="00862C0B"/>
    <w:pPr>
      <w:autoSpaceDE w:val="0"/>
      <w:autoSpaceDN w:val="0"/>
      <w:adjustRightInd w:val="0"/>
      <w:spacing w:after="0" w:line="240" w:lineRule="auto"/>
    </w:pPr>
    <w:rPr>
      <w:rFonts w:ascii="Arial" w:hAnsi="Arial" w:eastAsia="Times New Roman"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styleId="Section-Level1" w:customStyle="1">
    <w:name w:val="Section - Level 1"/>
    <w:basedOn w:val="Normal"/>
    <w:link w:val="Section-Level1Char"/>
    <w:qFormat/>
    <w:rsid w:val="006C08D6"/>
    <w:pPr>
      <w:keepNext/>
      <w:keepLines/>
      <w:spacing w:before="360" w:after="120"/>
      <w:outlineLvl w:val="1"/>
    </w:pPr>
    <w:rPr>
      <w:rFonts w:ascii="Franklin Gothic Medium" w:hAnsi="Franklin Gothic Medium" w:eastAsiaTheme="majorEastAsia" w:cstheme="majorBidi"/>
      <w:bCs/>
      <w:color w:val="007AC9"/>
      <w:sz w:val="24"/>
      <w:szCs w:val="26"/>
    </w:rPr>
  </w:style>
  <w:style w:type="character" w:styleId="Section-Level2Char" w:customStyle="1">
    <w:name w:val="Section - Level 2 Char"/>
    <w:basedOn w:val="DefaultParagraphFont"/>
    <w:link w:val="Section-Level2"/>
    <w:locked/>
    <w:rsid w:val="0010512C"/>
  </w:style>
  <w:style w:type="paragraph" w:styleId="Section-Level2" w:customStyle="1">
    <w:name w:val="Section - Level 2"/>
    <w:basedOn w:val="Normal"/>
    <w:link w:val="Section-Level2Char"/>
    <w:qFormat/>
    <w:rsid w:val="0010512C"/>
    <w:pPr>
      <w:numPr>
        <w:ilvl w:val="1"/>
        <w:numId w:val="11"/>
      </w:numPr>
      <w:spacing w:after="120"/>
    </w:pPr>
  </w:style>
  <w:style w:type="paragraph" w:styleId="Section-Level3" w:customStyle="1">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styleId="HeaderChar" w:customStyle="1">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styleId="FooterChar" w:customStyle="1">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basedOn w:val="Normal"/>
    <w:link w:val="TableheadingChar"/>
    <w:qFormat/>
    <w:rsid w:val="00886BBB"/>
    <w:pPr>
      <w:spacing w:before="120" w:after="120" w:line="240" w:lineRule="auto"/>
    </w:pPr>
    <w:rPr>
      <w:b/>
      <w:color w:val="FFFFFF" w:themeColor="background1"/>
      <w:sz w:val="24"/>
    </w:rPr>
  </w:style>
  <w:style w:type="character" w:styleId="TableheadingChar" w:customStyle="1">
    <w:name w:val="Table heading Char"/>
    <w:basedOn w:val="DefaultParagraphFont"/>
    <w:link w:val="Tableheading"/>
    <w:rsid w:val="00886BBB"/>
    <w:rPr>
      <w:b/>
      <w:color w:val="FFFFFF" w:themeColor="background1"/>
      <w:sz w:val="24"/>
    </w:rPr>
  </w:style>
  <w:style w:type="paragraph" w:styleId="HeadingUnderline" w:customStyle="1">
    <w:name w:val="Heading Underline"/>
    <w:basedOn w:val="Normal"/>
    <w:link w:val="HeadingUnderlineChar"/>
    <w:rsid w:val="00714716"/>
    <w:pPr>
      <w:pBdr>
        <w:bottom w:val="single" w:color="1F497D" w:themeColor="text2" w:sz="4" w:space="10"/>
      </w:pBdr>
      <w:spacing w:before="120" w:after="120"/>
    </w:pPr>
    <w:rPr>
      <w:b/>
      <w:color w:val="1F497D" w:themeColor="text2"/>
      <w:sz w:val="28"/>
      <w:szCs w:val="28"/>
    </w:rPr>
  </w:style>
  <w:style w:type="character" w:styleId="HeadingUnderlineChar" w:customStyle="1">
    <w:name w:val="Heading Underline Char"/>
    <w:basedOn w:val="DefaultParagraphFont"/>
    <w:link w:val="HeadingUnderline"/>
    <w:rsid w:val="00714716"/>
    <w:rPr>
      <w:b/>
      <w:color w:val="1F497D" w:themeColor="text2"/>
      <w:sz w:val="28"/>
      <w:szCs w:val="28"/>
    </w:rPr>
  </w:style>
  <w:style w:type="character" w:styleId="Section-Level1Char" w:customStyle="1">
    <w:name w:val="Section - Level 1 Char"/>
    <w:basedOn w:val="Heading2Char"/>
    <w:link w:val="Section-Level1"/>
    <w:rsid w:val="006C08D6"/>
    <w:rPr>
      <w:rFonts w:ascii="Franklin Gothic Medium" w:hAnsi="Franklin Gothic Medium" w:eastAsiaTheme="majorEastAsia" w:cstheme="majorBidi"/>
      <w:bCs/>
      <w:color w:val="007AC9"/>
      <w:sz w:val="24"/>
      <w:szCs w:val="26"/>
    </w:rPr>
  </w:style>
  <w:style w:type="paragraph" w:styleId="Copyright" w:customStyle="1">
    <w:name w:val="Copyright"/>
    <w:basedOn w:val="Normal"/>
    <w:link w:val="CopyrightChar"/>
    <w:qFormat/>
    <w:rsid w:val="00FE4164"/>
    <w:rPr>
      <w:i/>
      <w:sz w:val="18"/>
    </w:rPr>
  </w:style>
  <w:style w:type="paragraph" w:styleId="Numberedheadings" w:customStyle="1">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styleId="CopyrightChar" w:customStyle="1">
    <w:name w:val="Copyright Char"/>
    <w:basedOn w:val="DefaultParagraphFont"/>
    <w:link w:val="Copyright"/>
    <w:rsid w:val="00FE4164"/>
    <w:rPr>
      <w:rFonts w:ascii="Franklin Gothic Book" w:hAnsi="Franklin Gothic Book"/>
      <w:i/>
      <w:color w:val="616365"/>
      <w:sz w:val="18"/>
    </w:rPr>
  </w:style>
  <w:style w:type="character" w:styleId="NumberedheadingsChar" w:customStyle="1">
    <w:name w:val="Numbered headings Char"/>
    <w:basedOn w:val="NumberedChar"/>
    <w:link w:val="Numberedheadings"/>
    <w:rsid w:val="0052336C"/>
    <w:rPr>
      <w:rFonts w:ascii="Franklin Gothic Book" w:hAnsi="Franklin Gothic Book" w:eastAsiaTheme="majorEastAsia" w:cstheme="minorHAnsi"/>
      <w:bCs/>
      <w:color w:val="FF4874"/>
      <w:sz w:val="24"/>
      <w:szCs w:val="26"/>
    </w:rPr>
  </w:style>
  <w:style w:type="paragraph" w:styleId="Hyperlinks" w:customStyle="1">
    <w:name w:val="Hyperlinks"/>
    <w:basedOn w:val="Normal"/>
    <w:link w:val="HyperlinksChar"/>
    <w:qFormat/>
    <w:rsid w:val="0052336C"/>
    <w:pPr>
      <w:spacing w:after="120"/>
      <w:ind w:left="567"/>
      <w:jc w:val="both"/>
    </w:pPr>
    <w:rPr>
      <w:rFonts w:asciiTheme="minorHAnsi" w:hAnsiTheme="minorHAnsi" w:cstheme="minorHAnsi"/>
    </w:rPr>
  </w:style>
  <w:style w:type="character" w:styleId="HyperlinksChar" w:customStyle="1">
    <w:name w:val="Hyperlinks Char"/>
    <w:basedOn w:val="DefaultParagraphFont"/>
    <w:link w:val="Hyperlinks"/>
    <w:rsid w:val="0052336C"/>
    <w:rPr>
      <w:rFonts w:cstheme="minorHAnsi"/>
      <w:color w:val="616365"/>
      <w:sz w:val="21"/>
    </w:rPr>
  </w:style>
  <w:style w:type="table" w:styleId="TableGrid1" w:customStyle="1">
    <w:name w:val="Table Grid1"/>
    <w:basedOn w:val="TableNormal"/>
    <w:next w:val="TableGrid"/>
    <w:uiPriority w:val="59"/>
    <w:rsid w:val="00A11A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customXml" Target="../customXml/item3.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customXml" Target="../customXml/item2.xml" Id="rId15" /><Relationship Type="http://schemas.openxmlformats.org/officeDocument/2006/relationships/hyperlink" Target="https://www.gov.uk/government/publications/new-guidance-on-the-rehabilitation-of-offenders-act-1974" TargetMode="External" Id="rId10" /><Relationship Type="http://schemas.openxmlformats.org/officeDocument/2006/relationships/webSettings" Target="webSettings.xml" Id="rId4" /><Relationship Type="http://schemas.openxmlformats.org/officeDocument/2006/relationships/footer" Target="footer2.xml" Id="rId9" /><Relationship Type="http://schemas.openxmlformats.org/officeDocument/2006/relationships/customXml" Target="../customXml/item1.xml" Id="rId14" /><Relationship Type="http://schemas.openxmlformats.org/officeDocument/2006/relationships/glossaryDocument" Target="/word/glossary/document.xml" Id="R341fb7f38a5843ac" /><Relationship Type="http://schemas.openxmlformats.org/officeDocument/2006/relationships/hyperlink" Target="https://ico.org.uk/" TargetMode="External" Id="R810d890ea1534a5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fcb4263-3b78-4e78-8ff2-de3bffc768c4}"/>
      </w:docPartPr>
      <w:docPartBody>
        <w:p w14:paraId="1D263FA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BF40A97BF02478E13E10EAF964F87" ma:contentTypeVersion="10" ma:contentTypeDescription="Create a new document." ma:contentTypeScope="" ma:versionID="a4b2d60346780e8e704b09e37fd3bb11">
  <xsd:schema xmlns:xsd="http://www.w3.org/2001/XMLSchema" xmlns:xs="http://www.w3.org/2001/XMLSchema" xmlns:p="http://schemas.microsoft.com/office/2006/metadata/properties" xmlns:ns2="44139e3a-17b7-4885-88bd-5359717a754d" xmlns:ns3="36663ece-b1e4-4969-a895-ef11e4c413e4" targetNamespace="http://schemas.microsoft.com/office/2006/metadata/properties" ma:root="true" ma:fieldsID="7f19621a809ad690c2e3ce77cbc921b1" ns2:_="" ns3:_="">
    <xsd:import namespace="44139e3a-17b7-4885-88bd-5359717a754d"/>
    <xsd:import namespace="36663ece-b1e4-4969-a895-ef11e4c413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39e3a-17b7-4885-88bd-5359717a75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663ece-b1e4-4969-a895-ef11e4c413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20834B-775B-4E01-BF81-E2273D23D214}"/>
</file>

<file path=customXml/itemProps2.xml><?xml version="1.0" encoding="utf-8"?>
<ds:datastoreItem xmlns:ds="http://schemas.openxmlformats.org/officeDocument/2006/customXml" ds:itemID="{DCA57414-7781-4DE1-A118-CD812FC44244}"/>
</file>

<file path=customXml/itemProps3.xml><?xml version="1.0" encoding="utf-8"?>
<ds:datastoreItem xmlns:ds="http://schemas.openxmlformats.org/officeDocument/2006/customXml" ds:itemID="{E85252A7-0870-4240-8B15-84ABF691487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atalie Northall</dc:creator>
  <lastModifiedBy>Lucy Burgin</lastModifiedBy>
  <revision>4</revision>
  <lastPrinted>2017-09-19T10:34:00.0000000Z</lastPrinted>
  <dcterms:created xsi:type="dcterms:W3CDTF">2021-02-05T14:53:00.0000000Z</dcterms:created>
  <dcterms:modified xsi:type="dcterms:W3CDTF">2021-05-17T13:28:05.08873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BF40A97BF02478E13E10EAF964F87</vt:lpwstr>
  </property>
</Properties>
</file>